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27242E" w14:paraId="5538DEAF" w14:textId="77777777" w:rsidTr="00800BCE">
        <w:trPr>
          <w:trHeight w:val="866"/>
        </w:trPr>
        <w:tc>
          <w:tcPr>
            <w:tcW w:w="5103" w:type="dxa"/>
          </w:tcPr>
          <w:p w14:paraId="6057D822" w14:textId="77777777" w:rsidR="0074365A" w:rsidRPr="0027242E" w:rsidRDefault="0074365A" w:rsidP="009F51A8">
            <w:pPr>
              <w:jc w:val="center"/>
              <w:rPr>
                <w:rFonts w:ascii="Times New Roman" w:hAnsi="Times New Roman"/>
                <w:sz w:val="26"/>
                <w:szCs w:val="26"/>
              </w:rPr>
            </w:pPr>
            <w:r w:rsidRPr="0027242E">
              <w:rPr>
                <w:rFonts w:ascii="Times New Roman" w:hAnsi="Times New Roman"/>
                <w:sz w:val="26"/>
                <w:szCs w:val="26"/>
              </w:rPr>
              <w:t>TRƯỜNG ĐẠI HỌC</w:t>
            </w:r>
            <w:r w:rsidR="009F51A8" w:rsidRPr="0027242E">
              <w:rPr>
                <w:rFonts w:ascii="Times New Roman" w:hAnsi="Times New Roman"/>
                <w:sz w:val="26"/>
                <w:szCs w:val="26"/>
              </w:rPr>
              <w:t xml:space="preserve"> </w:t>
            </w:r>
            <w:r w:rsidRPr="0027242E">
              <w:rPr>
                <w:rFonts w:ascii="Times New Roman" w:hAnsi="Times New Roman"/>
                <w:sz w:val="26"/>
                <w:szCs w:val="26"/>
              </w:rPr>
              <w:t>NÔNG LÂM TP.HCM</w:t>
            </w:r>
          </w:p>
          <w:p w14:paraId="250B731C" w14:textId="77777777" w:rsidR="002B4977" w:rsidRPr="0027242E" w:rsidRDefault="0074365A" w:rsidP="001149A5">
            <w:pPr>
              <w:tabs>
                <w:tab w:val="left" w:pos="1152"/>
              </w:tabs>
              <w:jc w:val="center"/>
              <w:rPr>
                <w:rFonts w:ascii="Times New Roman" w:hAnsi="Times New Roman"/>
                <w:b/>
                <w:sz w:val="26"/>
                <w:szCs w:val="28"/>
              </w:rPr>
            </w:pPr>
            <w:r w:rsidRPr="0027242E">
              <w:rPr>
                <w:rFonts w:ascii="Times New Roman" w:hAnsi="Times New Roman"/>
                <w:b/>
                <w:sz w:val="26"/>
                <w:szCs w:val="28"/>
              </w:rPr>
              <w:t>KHOA</w:t>
            </w:r>
            <w:r w:rsidR="009F51A8" w:rsidRPr="0027242E">
              <w:rPr>
                <w:rFonts w:ascii="Times New Roman" w:hAnsi="Times New Roman"/>
                <w:b/>
                <w:sz w:val="26"/>
                <w:szCs w:val="28"/>
              </w:rPr>
              <w:t xml:space="preserve"> CÔNG NGHỆ THÔNG TIN</w:t>
            </w:r>
          </w:p>
          <w:p w14:paraId="434BBC15" w14:textId="136802CD" w:rsidR="00761FB8" w:rsidRPr="0027242E" w:rsidRDefault="009D14F6" w:rsidP="00800BCE">
            <w:pPr>
              <w:tabs>
                <w:tab w:val="left" w:pos="1152"/>
              </w:tabs>
              <w:jc w:val="center"/>
              <w:rPr>
                <w:rFonts w:ascii="Times New Roman" w:hAnsi="Times New Roman"/>
              </w:rPr>
            </w:pPr>
            <w:r w:rsidRPr="0027242E">
              <w:rPr>
                <w:rFonts w:ascii="Times New Roman" w:hAnsi="Times New Roman"/>
                <w:noProof/>
                <w:sz w:val="28"/>
                <w:szCs w:val="28"/>
                <w:lang w:val="vi-VN" w:eastAsia="ja-JP"/>
              </w:rPr>
              <mc:AlternateContent>
                <mc:Choice Requires="wps">
                  <w:drawing>
                    <wp:anchor distT="4294967295" distB="4294967295" distL="114300" distR="114300" simplePos="0" relativeHeight="251657216" behindDoc="0" locked="0" layoutInCell="1" allowOverlap="1" wp14:anchorId="73ECB409" wp14:editId="3ED884B6">
                      <wp:simplePos x="0" y="0"/>
                      <wp:positionH relativeFrom="column">
                        <wp:posOffset>882015</wp:posOffset>
                      </wp:positionH>
                      <wp:positionV relativeFrom="paragraph">
                        <wp:posOffset>33654</wp:posOffset>
                      </wp:positionV>
                      <wp:extent cx="1413510" cy="0"/>
                      <wp:effectExtent l="0" t="0" r="0" b="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1351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0534E72C" id="Line 4"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"/>
                  </w:pict>
                </mc:Fallback>
              </mc:AlternateContent>
            </w:r>
          </w:p>
        </w:tc>
        <w:tc>
          <w:tcPr>
            <w:tcW w:w="5670" w:type="dxa"/>
          </w:tcPr>
          <w:p w14:paraId="4B7B5356" w14:textId="41ACB1E8" w:rsidR="00A54C97" w:rsidRPr="0027242E" w:rsidRDefault="009D14F6" w:rsidP="00800BCE">
            <w:pPr>
              <w:tabs>
                <w:tab w:val="left" w:pos="1152"/>
              </w:tabs>
              <w:jc w:val="center"/>
              <w:rPr>
                <w:rFonts w:ascii="Times New Roman" w:hAnsi="Times New Roman"/>
                <w:sz w:val="26"/>
                <w:szCs w:val="28"/>
              </w:rPr>
            </w:pPr>
            <w:r w:rsidRPr="0027242E">
              <w:rPr>
                <w:rFonts w:ascii="Times New Roman" w:hAnsi="Times New Roman"/>
                <w:b/>
                <w:noProof/>
                <w:sz w:val="26"/>
                <w:szCs w:val="28"/>
                <w:lang w:val="vi-VN" w:eastAsia="ja-JP"/>
              </w:rPr>
              <mc:AlternateContent>
                <mc:Choice Requires="wps">
                  <w:drawing>
                    <wp:anchor distT="4294967295" distB="4294967295" distL="114300" distR="114300" simplePos="0" relativeHeight="251658240" behindDoc="0" locked="0" layoutInCell="1" allowOverlap="1" wp14:anchorId="5AC3AE43" wp14:editId="0011B07F">
                      <wp:simplePos x="0" y="0"/>
                      <wp:positionH relativeFrom="column">
                        <wp:posOffset>1093470</wp:posOffset>
                      </wp:positionH>
                      <wp:positionV relativeFrom="paragraph">
                        <wp:posOffset>409574</wp:posOffset>
                      </wp:positionV>
                      <wp:extent cx="1190625" cy="0"/>
                      <wp:effectExtent l="0" t="0" r="0" b="0"/>
                      <wp:wrapNone/>
                      <wp:docPr id="1"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906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3390D417" id="Line 7" o:spid="_x0000_s1026" style="position:absolute;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"/>
                  </w:pict>
                </mc:Fallback>
              </mc:AlternateContent>
            </w:r>
            <w:r w:rsidR="002B4977" w:rsidRPr="0027242E">
              <w:rPr>
                <w:rFonts w:ascii="Times New Roman" w:hAnsi="Times New Roman"/>
                <w:b/>
                <w:sz w:val="26"/>
                <w:szCs w:val="28"/>
              </w:rPr>
              <w:t>CỘNG HÒA XÃ HỘI CHỦ NGHĨA VIỆT NAM</w:t>
            </w:r>
            <w:r w:rsidR="002B4977" w:rsidRPr="0027242E">
              <w:rPr>
                <w:rFonts w:ascii="Times New Roman" w:hAnsi="Times New Roman"/>
                <w:b/>
                <w:sz w:val="26"/>
                <w:szCs w:val="28"/>
              </w:rPr>
              <w:br/>
            </w:r>
            <w:r w:rsidR="002B4977" w:rsidRPr="0027242E">
              <w:rPr>
                <w:rFonts w:ascii="Times New Roman" w:hAnsi="Times New Roman"/>
                <w:b/>
                <w:sz w:val="28"/>
                <w:szCs w:val="28"/>
              </w:rPr>
              <w:t xml:space="preserve">Độc lập - Tự do - Hạnh phúc </w:t>
            </w:r>
            <w:r w:rsidR="002B4977" w:rsidRPr="0027242E">
              <w:rPr>
                <w:rFonts w:ascii="Times New Roman" w:hAnsi="Times New Roman"/>
                <w:b/>
                <w:sz w:val="26"/>
                <w:szCs w:val="28"/>
              </w:rPr>
              <w:br/>
            </w:r>
          </w:p>
        </w:tc>
      </w:tr>
      <w:tr w:rsidR="002B4977" w:rsidRPr="0027242E" w14:paraId="7E528969" w14:textId="77777777" w:rsidTr="00800BCE">
        <w:trPr>
          <w:trHeight w:val="219"/>
        </w:trPr>
        <w:tc>
          <w:tcPr>
            <w:tcW w:w="5103" w:type="dxa"/>
          </w:tcPr>
          <w:p w14:paraId="01C3D49E" w14:textId="77777777" w:rsidR="00186D93" w:rsidRPr="0027242E" w:rsidRDefault="00186D93" w:rsidP="00761FB8">
            <w:pPr>
              <w:tabs>
                <w:tab w:val="left" w:pos="1152"/>
              </w:tabs>
              <w:rPr>
                <w:rFonts w:ascii="Times New Roman" w:hAnsi="Times New Roman"/>
                <w:sz w:val="26"/>
                <w:szCs w:val="28"/>
              </w:rPr>
            </w:pPr>
          </w:p>
        </w:tc>
        <w:tc>
          <w:tcPr>
            <w:tcW w:w="5670" w:type="dxa"/>
          </w:tcPr>
          <w:p w14:paraId="50C05A3C" w14:textId="3107AFD2" w:rsidR="002B4977" w:rsidRPr="0027242E" w:rsidRDefault="00800BCE" w:rsidP="007D2721">
            <w:pPr>
              <w:jc w:val="center"/>
              <w:rPr>
                <w:rFonts w:ascii="Times New Roman" w:hAnsi="Times New Roman"/>
                <w:i/>
                <w:sz w:val="26"/>
                <w:szCs w:val="28"/>
              </w:rPr>
            </w:pPr>
            <w:r w:rsidRPr="0027242E">
              <w:rPr>
                <w:rFonts w:ascii="Times New Roman" w:hAnsi="Times New Roman"/>
                <w:i/>
                <w:sz w:val="26"/>
                <w:szCs w:val="28"/>
              </w:rPr>
              <w:t>TP. Hồ Chí Minh, ngày</w:t>
            </w:r>
            <w:r w:rsidR="00500ED6" w:rsidRPr="0027242E">
              <w:rPr>
                <w:rFonts w:ascii="Times New Roman" w:hAnsi="Times New Roman"/>
                <w:i/>
                <w:sz w:val="26"/>
                <w:szCs w:val="28"/>
              </w:rPr>
              <w:t xml:space="preserve"> </w:t>
            </w:r>
            <w:r w:rsidR="00A84A4C" w:rsidRPr="0027242E">
              <w:rPr>
                <w:rFonts w:ascii="Times New Roman" w:hAnsi="Times New Roman"/>
                <w:i/>
                <w:sz w:val="26"/>
                <w:szCs w:val="28"/>
              </w:rPr>
              <w:t>19</w:t>
            </w:r>
            <w:r w:rsidRPr="0027242E">
              <w:rPr>
                <w:rFonts w:ascii="Times New Roman" w:hAnsi="Times New Roman"/>
                <w:i/>
                <w:sz w:val="26"/>
                <w:szCs w:val="28"/>
              </w:rPr>
              <w:t xml:space="preserve"> tháng</w:t>
            </w:r>
            <w:r w:rsidR="00500ED6" w:rsidRPr="0027242E">
              <w:rPr>
                <w:rFonts w:ascii="Times New Roman" w:hAnsi="Times New Roman"/>
                <w:i/>
                <w:sz w:val="26"/>
                <w:szCs w:val="28"/>
              </w:rPr>
              <w:t xml:space="preserve"> 1</w:t>
            </w:r>
            <w:r w:rsidR="00A84A4C" w:rsidRPr="0027242E">
              <w:rPr>
                <w:rFonts w:ascii="Times New Roman" w:hAnsi="Times New Roman"/>
                <w:i/>
                <w:sz w:val="26"/>
                <w:szCs w:val="28"/>
              </w:rPr>
              <w:t>2</w:t>
            </w:r>
            <w:r w:rsidR="00500ED6" w:rsidRPr="0027242E">
              <w:rPr>
                <w:rFonts w:ascii="Times New Roman" w:hAnsi="Times New Roman"/>
                <w:i/>
                <w:sz w:val="26"/>
                <w:szCs w:val="28"/>
              </w:rPr>
              <w:t xml:space="preserve"> </w:t>
            </w:r>
            <w:r w:rsidRPr="0027242E">
              <w:rPr>
                <w:rFonts w:ascii="Times New Roman" w:hAnsi="Times New Roman"/>
                <w:i/>
                <w:sz w:val="26"/>
                <w:szCs w:val="28"/>
              </w:rPr>
              <w:t>năm</w:t>
            </w:r>
            <w:r w:rsidR="00382837" w:rsidRPr="0027242E">
              <w:rPr>
                <w:rFonts w:ascii="Times New Roman" w:hAnsi="Times New Roman"/>
                <w:i/>
                <w:sz w:val="26"/>
                <w:szCs w:val="28"/>
              </w:rPr>
              <w:t xml:space="preserve"> 2024</w:t>
            </w:r>
          </w:p>
        </w:tc>
      </w:tr>
    </w:tbl>
    <w:p w14:paraId="3F6E7B47" w14:textId="77777777" w:rsidR="009341B9" w:rsidRPr="0027242E" w:rsidRDefault="009341B9" w:rsidP="002B4977">
      <w:pPr>
        <w:jc w:val="center"/>
        <w:rPr>
          <w:rFonts w:ascii="Times New Roman" w:hAnsi="Times New Roman"/>
          <w:b/>
          <w:sz w:val="28"/>
          <w:szCs w:val="28"/>
        </w:rPr>
      </w:pPr>
    </w:p>
    <w:p w14:paraId="0C7C2FA2" w14:textId="77777777" w:rsidR="0035213A" w:rsidRPr="0027242E" w:rsidRDefault="006C42C0" w:rsidP="000C64D5">
      <w:pPr>
        <w:rPr>
          <w:rFonts w:ascii="Times New Roman" w:hAnsi="Times New Roman"/>
          <w:b/>
          <w:sz w:val="32"/>
          <w:szCs w:val="32"/>
        </w:rPr>
      </w:pPr>
      <w:r w:rsidRPr="0027242E">
        <w:rPr>
          <w:rFonts w:ascii="Times New Roman" w:hAnsi="Times New Roman"/>
          <w:b/>
          <w:sz w:val="32"/>
          <w:szCs w:val="32"/>
        </w:rPr>
        <w:tab/>
      </w:r>
      <w:r w:rsidR="001056CE" w:rsidRPr="0027242E">
        <w:rPr>
          <w:rFonts w:ascii="Times New Roman" w:hAnsi="Times New Roman"/>
          <w:b/>
          <w:sz w:val="32"/>
          <w:szCs w:val="32"/>
        </w:rPr>
        <w:t>ĐỀ CƯƠNG CHI TIẾT KHOÁ LUẬN TỐT NGHIỆP</w:t>
      </w:r>
    </w:p>
    <w:p w14:paraId="133C0F5A" w14:textId="77777777" w:rsidR="003D638F" w:rsidRPr="0027242E" w:rsidRDefault="00E70D3F" w:rsidP="00F61388">
      <w:pPr>
        <w:tabs>
          <w:tab w:val="left" w:pos="1701"/>
        </w:tabs>
        <w:rPr>
          <w:rFonts w:ascii="Times New Roman" w:hAnsi="Times New Roman"/>
          <w:sz w:val="26"/>
          <w:szCs w:val="28"/>
        </w:rPr>
      </w:pPr>
      <w:r w:rsidRPr="0027242E">
        <w:rPr>
          <w:rFonts w:ascii="Times New Roman" w:hAnsi="Times New Roman"/>
          <w:b/>
          <w:sz w:val="32"/>
          <w:szCs w:val="32"/>
        </w:rPr>
        <w:tab/>
      </w:r>
      <w:r w:rsidRPr="0027242E">
        <w:rPr>
          <w:rFonts w:ascii="Times New Roman" w:hAnsi="Times New Roman"/>
          <w:b/>
          <w:sz w:val="32"/>
          <w:szCs w:val="32"/>
        </w:rPr>
        <w:tab/>
      </w:r>
      <w:r w:rsidRPr="0027242E">
        <w:rPr>
          <w:rFonts w:ascii="Times New Roman" w:hAnsi="Times New Roman"/>
          <w:b/>
          <w:sz w:val="32"/>
          <w:szCs w:val="32"/>
        </w:rPr>
        <w:tab/>
      </w:r>
      <w:r w:rsidRPr="0027242E">
        <w:rPr>
          <w:rFonts w:ascii="Times New Roman" w:hAnsi="Times New Roman"/>
          <w:b/>
          <w:sz w:val="32"/>
          <w:szCs w:val="32"/>
        </w:rPr>
        <w:tab/>
      </w:r>
    </w:p>
    <w:p w14:paraId="4E9773CC" w14:textId="08E1ECFB" w:rsidR="00FD53D9" w:rsidRPr="0027242E" w:rsidRDefault="00CD2172" w:rsidP="00FD53D9">
      <w:pPr>
        <w:numPr>
          <w:ilvl w:val="0"/>
          <w:numId w:val="8"/>
        </w:numPr>
        <w:spacing w:line="360" w:lineRule="auto"/>
        <w:rPr>
          <w:rFonts w:ascii="Times New Roman" w:hAnsi="Times New Roman"/>
          <w:b/>
          <w:sz w:val="26"/>
          <w:szCs w:val="26"/>
        </w:rPr>
      </w:pPr>
      <w:r w:rsidRPr="0027242E">
        <w:rPr>
          <w:rFonts w:ascii="Times New Roman" w:hAnsi="Times New Roman"/>
          <w:b/>
          <w:sz w:val="26"/>
          <w:szCs w:val="26"/>
        </w:rPr>
        <w:t>Tên đề tài:</w:t>
      </w:r>
    </w:p>
    <w:p w14:paraId="5E4D1726" w14:textId="107103BF" w:rsidR="00466CFE" w:rsidRPr="0027242E" w:rsidRDefault="00466CFE" w:rsidP="00466CFE">
      <w:pPr>
        <w:pStyle w:val="ListParagraph"/>
        <w:numPr>
          <w:ilvl w:val="0"/>
          <w:numId w:val="21"/>
        </w:numPr>
        <w:spacing w:line="360" w:lineRule="auto"/>
        <w:rPr>
          <w:rFonts w:ascii="Times New Roman" w:hAnsi="Times New Roman"/>
          <w:bCs/>
          <w:sz w:val="22"/>
          <w:szCs w:val="22"/>
        </w:rPr>
      </w:pPr>
      <w:r w:rsidRPr="0027242E">
        <w:rPr>
          <w:rFonts w:ascii="Times New Roman" w:hAnsi="Times New Roman"/>
          <w:bCs/>
          <w:sz w:val="22"/>
          <w:szCs w:val="22"/>
        </w:rPr>
        <w:t>Xây dựng chatbot tư vấn học vụ Nông Lâm kết hợp giữa hệ thống GRAG (Graph Retrieval-Augmented Generation) và RAG (Retrieval-Augmented Generation).</w:t>
      </w:r>
    </w:p>
    <w:p w14:paraId="04F0893B" w14:textId="5B3E2F4C" w:rsidR="001F0CE6" w:rsidRPr="0027242E" w:rsidRDefault="00CD2172" w:rsidP="001F0CE6">
      <w:pPr>
        <w:numPr>
          <w:ilvl w:val="0"/>
          <w:numId w:val="8"/>
        </w:numPr>
        <w:spacing w:line="360" w:lineRule="auto"/>
        <w:rPr>
          <w:rFonts w:ascii="Times New Roman" w:hAnsi="Times New Roman"/>
          <w:sz w:val="26"/>
          <w:szCs w:val="26"/>
        </w:rPr>
      </w:pPr>
      <w:r w:rsidRPr="0027242E">
        <w:rPr>
          <w:rFonts w:ascii="Times New Roman" w:hAnsi="Times New Roman"/>
          <w:b/>
          <w:sz w:val="26"/>
          <w:szCs w:val="26"/>
        </w:rPr>
        <w:t>Sinh viên thực hiện:</w:t>
      </w:r>
      <w:r w:rsidR="009E1F04" w:rsidRPr="0027242E">
        <w:rPr>
          <w:rFonts w:ascii="Times New Roman" w:hAnsi="Times New Roman"/>
          <w:b/>
          <w:sz w:val="26"/>
          <w:szCs w:val="26"/>
        </w:rPr>
        <w:t xml:space="preserve"> </w:t>
      </w:r>
    </w:p>
    <w:p w14:paraId="58DC60FF"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Sinh viên 1:</w:t>
      </w:r>
    </w:p>
    <w:p w14:paraId="1981EDC8"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Tên: Cao Thành Nam</w:t>
      </w:r>
    </w:p>
    <w:p w14:paraId="288BCEA6"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MSSV: 21130448</w:t>
      </w:r>
    </w:p>
    <w:p w14:paraId="16838A9A"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Lớp: DH21DTC</w:t>
      </w:r>
    </w:p>
    <w:p w14:paraId="4F68F6AF"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Khoa: Công nghệ thông tin</w:t>
      </w:r>
    </w:p>
    <w:p w14:paraId="08CC6F05"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Khóa: 21</w:t>
      </w:r>
    </w:p>
    <w:p w14:paraId="25CBC552"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Số điện thoại: 0839060487</w:t>
      </w:r>
    </w:p>
    <w:p w14:paraId="155D9E9A"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Sinh viên 2:</w:t>
      </w:r>
    </w:p>
    <w:p w14:paraId="439A3C2F"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Tên: Nguyễn Việt Pha</w:t>
      </w:r>
    </w:p>
    <w:p w14:paraId="0F03A06F"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MSSV: 21130467</w:t>
      </w:r>
    </w:p>
    <w:p w14:paraId="192E6F22"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Lớp: DH21DTC</w:t>
      </w:r>
    </w:p>
    <w:p w14:paraId="256A36A8"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Khoa: Công nghệ thông tin</w:t>
      </w:r>
    </w:p>
    <w:p w14:paraId="76BF938F" w14:textId="77777777"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Khóa: 21</w:t>
      </w:r>
    </w:p>
    <w:p w14:paraId="7BA94DBF" w14:textId="2E8CCE8F" w:rsidR="0084749C" w:rsidRPr="0027242E" w:rsidRDefault="0084749C" w:rsidP="0084749C">
      <w:pPr>
        <w:spacing w:line="360" w:lineRule="auto"/>
        <w:ind w:left="927"/>
        <w:rPr>
          <w:rFonts w:ascii="Times New Roman" w:hAnsi="Times New Roman"/>
          <w:sz w:val="22"/>
          <w:szCs w:val="22"/>
        </w:rPr>
      </w:pPr>
      <w:r w:rsidRPr="0027242E">
        <w:rPr>
          <w:rFonts w:ascii="Times New Roman" w:hAnsi="Times New Roman"/>
          <w:sz w:val="22"/>
          <w:szCs w:val="22"/>
        </w:rPr>
        <w:t xml:space="preserve">- Số điện thoại: 0982352578 </w:t>
      </w:r>
    </w:p>
    <w:p w14:paraId="1ACD43A0" w14:textId="2CBF0CC6" w:rsidR="00CD2172" w:rsidRPr="0027242E" w:rsidRDefault="008077A2" w:rsidP="00CD2172">
      <w:pPr>
        <w:numPr>
          <w:ilvl w:val="0"/>
          <w:numId w:val="8"/>
        </w:numPr>
        <w:spacing w:line="360" w:lineRule="auto"/>
        <w:rPr>
          <w:rFonts w:ascii="Times New Roman" w:hAnsi="Times New Roman"/>
          <w:sz w:val="26"/>
          <w:szCs w:val="26"/>
        </w:rPr>
      </w:pPr>
      <w:r w:rsidRPr="0027242E">
        <w:rPr>
          <w:rFonts w:ascii="Times New Roman" w:hAnsi="Times New Roman"/>
          <w:b/>
          <w:sz w:val="26"/>
          <w:szCs w:val="26"/>
        </w:rPr>
        <w:t>Giảng viên hướng dẫn</w:t>
      </w:r>
      <w:r w:rsidR="00F73DDE" w:rsidRPr="0027242E">
        <w:rPr>
          <w:rFonts w:ascii="Times New Roman" w:hAnsi="Times New Roman"/>
          <w:b/>
          <w:sz w:val="26"/>
          <w:szCs w:val="26"/>
        </w:rPr>
        <w:t xml:space="preserve">: </w:t>
      </w:r>
      <w:r w:rsidR="00F50A34" w:rsidRPr="0027242E">
        <w:rPr>
          <w:rFonts w:ascii="Times New Roman" w:hAnsi="Times New Roman"/>
          <w:sz w:val="22"/>
          <w:szCs w:val="22"/>
        </w:rPr>
        <w:t>ThS. Nguyễn Đức Công Song</w:t>
      </w:r>
    </w:p>
    <w:p w14:paraId="4FA80486" w14:textId="4D4D0CAF" w:rsidR="008B5CE3" w:rsidRPr="0027242E" w:rsidRDefault="009E22CB" w:rsidP="00CD2172">
      <w:pPr>
        <w:numPr>
          <w:ilvl w:val="0"/>
          <w:numId w:val="8"/>
        </w:numPr>
        <w:spacing w:line="360" w:lineRule="auto"/>
        <w:rPr>
          <w:rFonts w:ascii="Times New Roman" w:hAnsi="Times New Roman"/>
          <w:sz w:val="26"/>
          <w:szCs w:val="26"/>
        </w:rPr>
      </w:pPr>
      <w:r w:rsidRPr="0027242E">
        <w:rPr>
          <w:rFonts w:ascii="Times New Roman" w:hAnsi="Times New Roman"/>
          <w:b/>
          <w:sz w:val="26"/>
          <w:szCs w:val="26"/>
        </w:rPr>
        <w:t>Lý do chọ</w:t>
      </w:r>
      <w:r w:rsidR="008B5CE3" w:rsidRPr="0027242E">
        <w:rPr>
          <w:rFonts w:ascii="Times New Roman" w:hAnsi="Times New Roman"/>
          <w:b/>
          <w:sz w:val="26"/>
          <w:szCs w:val="26"/>
        </w:rPr>
        <w:t>n đề</w:t>
      </w:r>
      <w:r w:rsidR="00906106" w:rsidRPr="0027242E">
        <w:rPr>
          <w:rFonts w:ascii="Times New Roman" w:hAnsi="Times New Roman"/>
          <w:b/>
          <w:sz w:val="26"/>
          <w:szCs w:val="26"/>
        </w:rPr>
        <w:t xml:space="preserve"> tài:</w:t>
      </w:r>
    </w:p>
    <w:p w14:paraId="1FEC76E9" w14:textId="0C0F7F3D" w:rsidR="00F67069" w:rsidRPr="0027242E" w:rsidRDefault="00F67069" w:rsidP="0040149B">
      <w:pPr>
        <w:pStyle w:val="ListParagraph"/>
        <w:numPr>
          <w:ilvl w:val="1"/>
          <w:numId w:val="9"/>
        </w:numPr>
        <w:spacing w:line="360" w:lineRule="auto"/>
        <w:jc w:val="both"/>
        <w:rPr>
          <w:rFonts w:ascii="Times New Roman" w:hAnsi="Times New Roman"/>
          <w:sz w:val="22"/>
          <w:szCs w:val="22"/>
        </w:rPr>
      </w:pPr>
      <w:r w:rsidRPr="0027242E">
        <w:rPr>
          <w:rFonts w:ascii="Times New Roman" w:hAnsi="Times New Roman"/>
          <w:sz w:val="22"/>
          <w:szCs w:val="22"/>
        </w:rPr>
        <w:t xml:space="preserve">Xử lý ngôn ngữ tự nhiên (Natural Language Processing </w:t>
      </w:r>
      <w:r w:rsidR="00776236" w:rsidRPr="0027242E">
        <w:rPr>
          <w:rFonts w:ascii="Times New Roman" w:hAnsi="Times New Roman"/>
          <w:sz w:val="22"/>
          <w:szCs w:val="22"/>
        </w:rPr>
        <w:t>–</w:t>
      </w:r>
      <w:r w:rsidRPr="0027242E">
        <w:rPr>
          <w:rFonts w:ascii="Times New Roman" w:hAnsi="Times New Roman"/>
          <w:sz w:val="22"/>
          <w:szCs w:val="22"/>
        </w:rPr>
        <w:t xml:space="preserve"> NLP) đã nổi lên trong việc phân loại văn bản đến các nhiệm vụ phức tạp như tóm tắt, dịch tự động và trả lời câu hỏi. Một lĩnh vực đặc biệt quan trọng trong NLP là Tạo sinh ngôn ngữ tự nhiên (Natural Language Generation </w:t>
      </w:r>
      <w:r w:rsidR="00776236" w:rsidRPr="0027242E">
        <w:rPr>
          <w:rFonts w:ascii="Times New Roman" w:hAnsi="Times New Roman"/>
          <w:sz w:val="22"/>
          <w:szCs w:val="22"/>
        </w:rPr>
        <w:t>–</w:t>
      </w:r>
      <w:r w:rsidRPr="0027242E">
        <w:rPr>
          <w:rFonts w:ascii="Times New Roman" w:hAnsi="Times New Roman"/>
          <w:sz w:val="22"/>
          <w:szCs w:val="22"/>
        </w:rPr>
        <w:t xml:space="preserve"> NLG). Mục tiêu chính của NLG là giúp máy tính tạo ra văn bản mạch lạc và phù hợp với ngữ cảnh. Với sự tiến bộ của AI, yêu cầu đối với các mô hình tạo sinh nội dung có ngữ cảnh và căn cứ thực tế ngày càng tăng, dẫn đến những thách thức và cải tiến mới trong NLG. Kiến trúc sequence-to-sequence, đã đạt được những bước tiến lớn trong việc tạo ra văn bản tự nhiên và mạch lạc. Tuy nhiên, các mô hình này phụ thuộc nhiều vào dữ liệu huấn luyện và gặp khó khăn khi phải sản xuất thông tin chính xác hay giàu ngữ cảnh trong những trường hợp yêu cầu kiến thức vượt ra ngoài phạm vi dữ liệu huấn luyện.</w:t>
      </w:r>
    </w:p>
    <w:p w14:paraId="44D66DF9" w14:textId="77777777" w:rsidR="00F67069" w:rsidRPr="0027242E" w:rsidRDefault="00F67069" w:rsidP="009C454F">
      <w:pPr>
        <w:pStyle w:val="ListParagraph"/>
        <w:numPr>
          <w:ilvl w:val="1"/>
          <w:numId w:val="9"/>
        </w:numPr>
        <w:spacing w:line="360" w:lineRule="auto"/>
        <w:rPr>
          <w:rFonts w:ascii="Times New Roman" w:hAnsi="Times New Roman"/>
          <w:sz w:val="22"/>
          <w:szCs w:val="22"/>
        </w:rPr>
      </w:pPr>
      <w:r w:rsidRPr="0027242E">
        <w:rPr>
          <w:rFonts w:ascii="Times New Roman" w:hAnsi="Times New Roman"/>
          <w:sz w:val="22"/>
          <w:szCs w:val="22"/>
        </w:rPr>
        <w:lastRenderedPageBreak/>
        <w:t>Để giải quyết vấn đề này đã có các nghiên cứu nói về hệ thống RAG(Retrievalaugmented generation) hỗ trợ cập nhập dữ liệu mới mà không cần huấn luyện lại từ đầu bằng phương pháp trích xuất dữ liệu từ PDF sau đó lưu trữ trong vector database từ đó người dùng có thể truy xuất thông tin mà mô hình LLM chưa được huấn luyện. Hệ thống RAG thông thường có nhược điểm sau:</w:t>
      </w:r>
    </w:p>
    <w:p w14:paraId="61D95889" w14:textId="77777777" w:rsidR="00F67069" w:rsidRPr="0027242E" w:rsidRDefault="00F67069" w:rsidP="006F3A33">
      <w:pPr>
        <w:pStyle w:val="ListParagraph"/>
        <w:numPr>
          <w:ilvl w:val="2"/>
          <w:numId w:val="22"/>
        </w:numPr>
        <w:spacing w:line="360" w:lineRule="auto"/>
        <w:jc w:val="both"/>
        <w:rPr>
          <w:rFonts w:ascii="Times New Roman" w:hAnsi="Times New Roman"/>
          <w:sz w:val="22"/>
          <w:szCs w:val="22"/>
        </w:rPr>
      </w:pPr>
      <w:r w:rsidRPr="0027242E">
        <w:rPr>
          <w:rFonts w:ascii="Times New Roman" w:hAnsi="Times New Roman"/>
          <w:sz w:val="22"/>
          <w:szCs w:val="22"/>
        </w:rPr>
        <w:t xml:space="preserve">Bỏ qua các mối quan hệ trong dữ liệu và không thể trích xuất thông tin một cách tổng quát. </w:t>
      </w:r>
    </w:p>
    <w:p w14:paraId="018BB9E6" w14:textId="48388596" w:rsidR="00F67069" w:rsidRPr="0027242E" w:rsidRDefault="00F67069" w:rsidP="006F3A33">
      <w:pPr>
        <w:pStyle w:val="ListParagraph"/>
        <w:numPr>
          <w:ilvl w:val="2"/>
          <w:numId w:val="22"/>
        </w:numPr>
        <w:spacing w:line="360" w:lineRule="auto"/>
        <w:jc w:val="both"/>
        <w:rPr>
          <w:rFonts w:ascii="Times New Roman" w:hAnsi="Times New Roman"/>
          <w:sz w:val="22"/>
          <w:szCs w:val="22"/>
        </w:rPr>
      </w:pPr>
      <w:r w:rsidRPr="0027242E">
        <w:rPr>
          <w:rFonts w:ascii="Times New Roman" w:hAnsi="Times New Roman"/>
          <w:sz w:val="22"/>
          <w:szCs w:val="22"/>
        </w:rPr>
        <w:t>Đối với các truy xuất yêu cầu tài liệu bán cấu trúc cần có giải pháp riêng, nhưng RAG chỉ truy xuất được các yêu cầu tài liệu không cấu trúc.</w:t>
      </w:r>
    </w:p>
    <w:p w14:paraId="172D00EE" w14:textId="77777777" w:rsidR="00AD1C63" w:rsidRPr="0027242E" w:rsidRDefault="00AD1C63" w:rsidP="006F3A33">
      <w:pPr>
        <w:pStyle w:val="ListParagraph"/>
        <w:numPr>
          <w:ilvl w:val="1"/>
          <w:numId w:val="9"/>
        </w:numPr>
        <w:spacing w:line="360" w:lineRule="auto"/>
        <w:jc w:val="both"/>
        <w:rPr>
          <w:rFonts w:ascii="Times New Roman" w:hAnsi="Times New Roman"/>
          <w:sz w:val="22"/>
          <w:szCs w:val="22"/>
        </w:rPr>
      </w:pPr>
      <w:r w:rsidRPr="0027242E">
        <w:rPr>
          <w:rFonts w:ascii="Times New Roman" w:hAnsi="Times New Roman"/>
          <w:sz w:val="22"/>
          <w:szCs w:val="22"/>
        </w:rPr>
        <w:t xml:space="preserve">Đối với GRAG(Graph Retrieval-Augmented Generation) lại chỉ có thể truy xuất được dữ liệu có cấu trúc. Điều này tạo ra hai thách thức lớn sau: </w:t>
      </w:r>
    </w:p>
    <w:p w14:paraId="46CECD63" w14:textId="77777777" w:rsidR="00AD1C63" w:rsidRPr="0027242E" w:rsidRDefault="00AD1C63" w:rsidP="006F3A33">
      <w:pPr>
        <w:pStyle w:val="ListParagraph"/>
        <w:numPr>
          <w:ilvl w:val="2"/>
          <w:numId w:val="23"/>
        </w:numPr>
        <w:spacing w:line="360" w:lineRule="auto"/>
        <w:jc w:val="both"/>
        <w:rPr>
          <w:rFonts w:ascii="Times New Roman" w:hAnsi="Times New Roman"/>
          <w:sz w:val="22"/>
          <w:szCs w:val="22"/>
        </w:rPr>
      </w:pPr>
      <w:r w:rsidRPr="0027242E">
        <w:rPr>
          <w:rFonts w:ascii="Times New Roman" w:hAnsi="Times New Roman"/>
          <w:sz w:val="22"/>
          <w:szCs w:val="22"/>
        </w:rPr>
        <w:t xml:space="preserve">Cần phải tạo ra một hệ thống duy nhất vừa truy xuất được nguồn dạng không cấu trúc, cấu trúc và kết hợp. </w:t>
      </w:r>
    </w:p>
    <w:p w14:paraId="3B69B43E" w14:textId="44D93396" w:rsidR="00AD1C63" w:rsidRPr="0027242E" w:rsidRDefault="00AD1C63" w:rsidP="006F3A33">
      <w:pPr>
        <w:pStyle w:val="ListParagraph"/>
        <w:numPr>
          <w:ilvl w:val="2"/>
          <w:numId w:val="23"/>
        </w:numPr>
        <w:spacing w:line="360" w:lineRule="auto"/>
        <w:jc w:val="both"/>
        <w:rPr>
          <w:rFonts w:ascii="Times New Roman" w:hAnsi="Times New Roman"/>
          <w:sz w:val="22"/>
          <w:szCs w:val="22"/>
        </w:rPr>
      </w:pPr>
      <w:r w:rsidRPr="0027242E">
        <w:rPr>
          <w:rFonts w:ascii="Times New Roman" w:hAnsi="Times New Roman"/>
          <w:sz w:val="22"/>
          <w:szCs w:val="22"/>
        </w:rPr>
        <w:t>Thậm chí nếu xây dựng được hệ thống, đối với các câu hỏi phức tạp có nhiều phần. Hệ thống có thể trả lời sai ngay từ đầu do đó cần phải có module để phản hồi và nhận xét câu trả lời.</w:t>
      </w:r>
    </w:p>
    <w:p w14:paraId="3042F230" w14:textId="1BCE00A3" w:rsidR="00AB5170" w:rsidRPr="0027242E" w:rsidRDefault="0088661A" w:rsidP="00AB5170">
      <w:pPr>
        <w:pStyle w:val="ListParagraph"/>
        <w:numPr>
          <w:ilvl w:val="1"/>
          <w:numId w:val="9"/>
        </w:numPr>
        <w:spacing w:line="360" w:lineRule="auto"/>
        <w:jc w:val="both"/>
        <w:rPr>
          <w:rFonts w:ascii="Times New Roman" w:hAnsi="Times New Roman"/>
          <w:sz w:val="22"/>
          <w:szCs w:val="22"/>
        </w:rPr>
      </w:pPr>
      <w:r w:rsidRPr="0027242E">
        <w:rPr>
          <w:rFonts w:ascii="Times New Roman" w:hAnsi="Times New Roman"/>
          <w:sz w:val="22"/>
          <w:szCs w:val="22"/>
        </w:rPr>
        <w:t>Các nghiên cứu gần đây đã chỉ ra rằng việc kết hợp giữa RAG và GRAG tạo ra Agentic RAG có thể giải quyết hai vấn đề trên. Vì vậy nhóm đã chọn đề tài “Xây dựng chatbot tư vấn học vụ Nông Lâm kết hợp giữa hệ thống GRAG (Graph Retrieval-Augmented Generation) và RAG (Retrieval-Augmented Generation)”.</w:t>
      </w:r>
    </w:p>
    <w:p w14:paraId="6D01E78D" w14:textId="725E8C8D" w:rsidR="00FF10B5" w:rsidRPr="0027242E" w:rsidRDefault="0040149B" w:rsidP="004744E1">
      <w:pPr>
        <w:spacing w:line="360" w:lineRule="auto"/>
        <w:ind w:left="780"/>
        <w:jc w:val="both"/>
        <w:rPr>
          <w:rFonts w:ascii="Times New Roman" w:hAnsi="Times New Roman"/>
          <w:b/>
          <w:bCs/>
          <w:sz w:val="22"/>
          <w:szCs w:val="22"/>
        </w:rPr>
      </w:pPr>
      <w:r w:rsidRPr="0027242E">
        <w:rPr>
          <w:rFonts w:ascii="Times New Roman" w:hAnsi="Times New Roman"/>
          <w:b/>
          <w:bCs/>
          <w:sz w:val="22"/>
          <w:szCs w:val="22"/>
        </w:rPr>
        <w:t>Điểm mới của đề tài</w:t>
      </w:r>
      <w:r w:rsidR="00FF10B5" w:rsidRPr="0027242E">
        <w:rPr>
          <w:rFonts w:ascii="Times New Roman" w:hAnsi="Times New Roman"/>
          <w:b/>
          <w:bCs/>
          <w:sz w:val="22"/>
          <w:szCs w:val="22"/>
        </w:rPr>
        <w:t>:</w:t>
      </w:r>
      <w:r w:rsidRPr="0027242E">
        <w:rPr>
          <w:rFonts w:ascii="Times New Roman" w:hAnsi="Times New Roman"/>
          <w:b/>
          <w:bCs/>
          <w:sz w:val="22"/>
          <w:szCs w:val="22"/>
        </w:rPr>
        <w:t xml:space="preserve"> </w:t>
      </w:r>
    </w:p>
    <w:p w14:paraId="250F600F" w14:textId="511D04CE" w:rsidR="00FF10B5" w:rsidRPr="0027242E" w:rsidRDefault="00FF10B5" w:rsidP="003B5E89">
      <w:pPr>
        <w:numPr>
          <w:ilvl w:val="2"/>
          <w:numId w:val="25"/>
        </w:numPr>
        <w:spacing w:line="360" w:lineRule="auto"/>
        <w:jc w:val="both"/>
        <w:rPr>
          <w:rFonts w:ascii="Times New Roman" w:hAnsi="Times New Roman"/>
          <w:b/>
          <w:bCs/>
          <w:sz w:val="22"/>
          <w:szCs w:val="22"/>
        </w:rPr>
      </w:pPr>
      <w:r w:rsidRPr="0027242E">
        <w:rPr>
          <w:rFonts w:ascii="Times New Roman" w:hAnsi="Times New Roman"/>
          <w:sz w:val="22"/>
          <w:szCs w:val="22"/>
        </w:rPr>
        <w:t>K</w:t>
      </w:r>
      <w:r w:rsidR="0040149B" w:rsidRPr="0027242E">
        <w:rPr>
          <w:rFonts w:ascii="Times New Roman" w:hAnsi="Times New Roman"/>
          <w:sz w:val="22"/>
          <w:szCs w:val="22"/>
        </w:rPr>
        <w:t>ết hợp hai</w:t>
      </w:r>
      <w:r w:rsidR="005D2681" w:rsidRPr="0027242E">
        <w:rPr>
          <w:rFonts w:ascii="Times New Roman" w:hAnsi="Times New Roman"/>
          <w:sz w:val="22"/>
          <w:szCs w:val="22"/>
        </w:rPr>
        <w:t xml:space="preserve"> kiến trúc</w:t>
      </w:r>
      <w:r w:rsidR="0040149B" w:rsidRPr="0027242E">
        <w:rPr>
          <w:rFonts w:ascii="Times New Roman" w:hAnsi="Times New Roman"/>
          <w:sz w:val="22"/>
          <w:szCs w:val="22"/>
        </w:rPr>
        <w:t xml:space="preserve"> truy xuất không cấu trúc và có cấu trúc</w:t>
      </w:r>
      <w:r w:rsidR="004744E1" w:rsidRPr="0027242E">
        <w:rPr>
          <w:rFonts w:ascii="Times New Roman" w:hAnsi="Times New Roman"/>
          <w:sz w:val="22"/>
          <w:szCs w:val="22"/>
        </w:rPr>
        <w:t>.</w:t>
      </w:r>
    </w:p>
    <w:p w14:paraId="6EC571E5" w14:textId="2A782393" w:rsidR="006D4A1B" w:rsidRPr="0027242E" w:rsidRDefault="004744E1" w:rsidP="003B5E89">
      <w:pPr>
        <w:numPr>
          <w:ilvl w:val="2"/>
          <w:numId w:val="25"/>
        </w:numPr>
        <w:spacing w:line="360" w:lineRule="auto"/>
        <w:jc w:val="both"/>
        <w:rPr>
          <w:rFonts w:ascii="Times New Roman" w:hAnsi="Times New Roman"/>
          <w:b/>
          <w:bCs/>
          <w:sz w:val="22"/>
          <w:szCs w:val="22"/>
        </w:rPr>
      </w:pPr>
      <w:r w:rsidRPr="0027242E">
        <w:rPr>
          <w:rFonts w:ascii="Times New Roman" w:hAnsi="Times New Roman"/>
          <w:sz w:val="22"/>
          <w:szCs w:val="22"/>
        </w:rPr>
        <w:t>Thêm criti</w:t>
      </w:r>
      <w:r w:rsidR="000A77D1" w:rsidRPr="0027242E">
        <w:rPr>
          <w:rFonts w:ascii="Times New Roman" w:hAnsi="Times New Roman"/>
          <w:sz w:val="22"/>
          <w:szCs w:val="22"/>
        </w:rPr>
        <w:t xml:space="preserve">c </w:t>
      </w:r>
      <w:r w:rsidRPr="0027242E">
        <w:rPr>
          <w:rFonts w:ascii="Times New Roman" w:hAnsi="Times New Roman"/>
          <w:sz w:val="22"/>
          <w:szCs w:val="22"/>
        </w:rPr>
        <w:t>module</w:t>
      </w:r>
      <w:r w:rsidR="00FF10B5" w:rsidRPr="0027242E">
        <w:rPr>
          <w:rFonts w:ascii="Times New Roman" w:hAnsi="Times New Roman"/>
          <w:sz w:val="22"/>
          <w:szCs w:val="22"/>
        </w:rPr>
        <w:t xml:space="preserve"> </w:t>
      </w:r>
      <w:r w:rsidR="00395E21" w:rsidRPr="0027242E">
        <w:rPr>
          <w:rFonts w:ascii="Times New Roman" w:hAnsi="Times New Roman"/>
          <w:sz w:val="22"/>
          <w:szCs w:val="22"/>
        </w:rPr>
        <w:t>để</w:t>
      </w:r>
      <w:r w:rsidR="0020497B" w:rsidRPr="0027242E">
        <w:rPr>
          <w:rFonts w:ascii="Times New Roman" w:hAnsi="Times New Roman"/>
          <w:sz w:val="22"/>
          <w:szCs w:val="22"/>
        </w:rPr>
        <w:t xml:space="preserve"> phản ánh câu trả lời có tốt hay chưa</w:t>
      </w:r>
      <w:r w:rsidR="00395E21" w:rsidRPr="0027242E">
        <w:rPr>
          <w:rFonts w:ascii="Times New Roman" w:hAnsi="Times New Roman"/>
          <w:sz w:val="22"/>
          <w:szCs w:val="22"/>
        </w:rPr>
        <w:t xml:space="preserve"> từ đó điều chỉnh câu trả lời đúng ngữ cảnh hơn</w:t>
      </w:r>
      <w:r w:rsidR="007C195D" w:rsidRPr="0027242E">
        <w:rPr>
          <w:rFonts w:ascii="Times New Roman" w:hAnsi="Times New Roman"/>
          <w:sz w:val="22"/>
          <w:szCs w:val="22"/>
        </w:rPr>
        <w:t>.</w:t>
      </w:r>
    </w:p>
    <w:p w14:paraId="27AF5268" w14:textId="3C3B8373" w:rsidR="004F5D05" w:rsidRPr="0027242E" w:rsidRDefault="00CB5978" w:rsidP="00785E9B">
      <w:pPr>
        <w:numPr>
          <w:ilvl w:val="0"/>
          <w:numId w:val="8"/>
        </w:numPr>
        <w:spacing w:line="360" w:lineRule="auto"/>
        <w:rPr>
          <w:rFonts w:ascii="Times New Roman" w:hAnsi="Times New Roman"/>
          <w:sz w:val="26"/>
          <w:szCs w:val="26"/>
        </w:rPr>
      </w:pPr>
      <w:r w:rsidRPr="0027242E">
        <w:rPr>
          <w:rFonts w:ascii="Times New Roman" w:hAnsi="Times New Roman"/>
          <w:b/>
          <w:sz w:val="26"/>
          <w:szCs w:val="26"/>
        </w:rPr>
        <w:t>Mục tiêu của đề tài:</w:t>
      </w:r>
      <w:r w:rsidR="00AB514E" w:rsidRPr="0027242E">
        <w:rPr>
          <w:rFonts w:ascii="Times New Roman" w:hAnsi="Times New Roman"/>
          <w:b/>
          <w:sz w:val="26"/>
          <w:szCs w:val="26"/>
        </w:rPr>
        <w:t xml:space="preserve"> </w:t>
      </w:r>
    </w:p>
    <w:p w14:paraId="45D4EF55" w14:textId="7352A60B" w:rsidR="00E07EA4" w:rsidRPr="0027242E" w:rsidRDefault="00E07EA4" w:rsidP="004B760C">
      <w:pPr>
        <w:numPr>
          <w:ilvl w:val="1"/>
          <w:numId w:val="9"/>
        </w:numPr>
        <w:spacing w:line="360" w:lineRule="auto"/>
        <w:ind w:hanging="213"/>
        <w:jc w:val="both"/>
        <w:rPr>
          <w:rFonts w:ascii="Times New Roman" w:hAnsi="Times New Roman"/>
          <w:sz w:val="22"/>
          <w:szCs w:val="22"/>
        </w:rPr>
      </w:pPr>
      <w:r w:rsidRPr="0027242E">
        <w:rPr>
          <w:rFonts w:ascii="Times New Roman" w:hAnsi="Times New Roman"/>
          <w:sz w:val="22"/>
          <w:szCs w:val="22"/>
        </w:rPr>
        <w:t xml:space="preserve">Sử dụng LLM </w:t>
      </w:r>
      <w:r w:rsidR="00035354" w:rsidRPr="0027242E">
        <w:rPr>
          <w:rFonts w:ascii="Times New Roman" w:hAnsi="Times New Roman"/>
          <w:sz w:val="22"/>
          <w:szCs w:val="22"/>
        </w:rPr>
        <w:t>Gemini-1.5-flash</w:t>
      </w:r>
      <w:r w:rsidRPr="0027242E">
        <w:rPr>
          <w:rFonts w:ascii="Times New Roman" w:hAnsi="Times New Roman"/>
          <w:sz w:val="22"/>
          <w:szCs w:val="22"/>
        </w:rPr>
        <w:t xml:space="preserve"> để làm base model.</w:t>
      </w:r>
    </w:p>
    <w:p w14:paraId="3A694832" w14:textId="7D70CC65" w:rsidR="00E07EA4" w:rsidRPr="0027242E" w:rsidRDefault="00E07EA4" w:rsidP="004B760C">
      <w:pPr>
        <w:numPr>
          <w:ilvl w:val="1"/>
          <w:numId w:val="9"/>
        </w:numPr>
        <w:spacing w:line="360" w:lineRule="auto"/>
        <w:ind w:hanging="213"/>
        <w:jc w:val="both"/>
        <w:rPr>
          <w:rFonts w:ascii="Times New Roman" w:hAnsi="Times New Roman"/>
          <w:sz w:val="22"/>
          <w:szCs w:val="22"/>
        </w:rPr>
      </w:pPr>
      <w:r w:rsidRPr="0027242E">
        <w:rPr>
          <w:rFonts w:ascii="Times New Roman" w:hAnsi="Times New Roman"/>
          <w:sz w:val="22"/>
          <w:szCs w:val="22"/>
        </w:rPr>
        <w:t xml:space="preserve">Tạo ra hệ thống kết hợp giữa RAG và GRAG xây dựng hệ thống chatbot tư vấn </w:t>
      </w:r>
      <w:r w:rsidR="003B4535" w:rsidRPr="0027242E">
        <w:rPr>
          <w:rFonts w:ascii="Times New Roman" w:hAnsi="Times New Roman"/>
          <w:sz w:val="22"/>
          <w:szCs w:val="22"/>
        </w:rPr>
        <w:t xml:space="preserve">học vụ </w:t>
      </w:r>
      <w:r w:rsidRPr="0027242E">
        <w:rPr>
          <w:rFonts w:ascii="Times New Roman" w:hAnsi="Times New Roman"/>
          <w:sz w:val="22"/>
          <w:szCs w:val="22"/>
        </w:rPr>
        <w:t>Nông Lâm.</w:t>
      </w:r>
    </w:p>
    <w:p w14:paraId="0193C20E" w14:textId="198859ED" w:rsidR="00E07EA4" w:rsidRPr="0027242E" w:rsidRDefault="00E07EA4" w:rsidP="001E2FEF">
      <w:pPr>
        <w:numPr>
          <w:ilvl w:val="1"/>
          <w:numId w:val="9"/>
        </w:numPr>
        <w:spacing w:line="360" w:lineRule="auto"/>
        <w:ind w:hanging="213"/>
        <w:jc w:val="both"/>
        <w:rPr>
          <w:rFonts w:ascii="Times New Roman" w:hAnsi="Times New Roman"/>
          <w:sz w:val="22"/>
          <w:szCs w:val="22"/>
        </w:rPr>
      </w:pPr>
      <w:r w:rsidRPr="0027242E">
        <w:rPr>
          <w:rFonts w:ascii="Times New Roman" w:hAnsi="Times New Roman"/>
          <w:sz w:val="22"/>
          <w:szCs w:val="22"/>
        </w:rPr>
        <w:t>Đánh giá hệ thống trên</w:t>
      </w:r>
      <w:r w:rsidR="006F3D87" w:rsidRPr="0027242E">
        <w:rPr>
          <w:rFonts w:ascii="Times New Roman" w:hAnsi="Times New Roman"/>
          <w:sz w:val="22"/>
          <w:szCs w:val="22"/>
        </w:rPr>
        <w:t xml:space="preserve"> các </w:t>
      </w:r>
      <w:r w:rsidRPr="0027242E">
        <w:rPr>
          <w:rFonts w:ascii="Times New Roman" w:hAnsi="Times New Roman"/>
          <w:sz w:val="22"/>
          <w:szCs w:val="22"/>
        </w:rPr>
        <w:t xml:space="preserve">tập dataset </w:t>
      </w:r>
      <w:r w:rsidR="006F3D87" w:rsidRPr="0027242E">
        <w:rPr>
          <w:rFonts w:ascii="Times New Roman" w:hAnsi="Times New Roman"/>
          <w:bCs/>
          <w:sz w:val="22"/>
          <w:szCs w:val="22"/>
          <w:lang w:eastAsia="ja-JP"/>
        </w:rPr>
        <w:t>StaRK-MAG, StaRK-Prime, CRAG và ZaloAI</w:t>
      </w:r>
      <w:r w:rsidRPr="0027242E">
        <w:rPr>
          <w:rFonts w:ascii="Times New Roman" w:hAnsi="Times New Roman"/>
          <w:sz w:val="22"/>
          <w:szCs w:val="22"/>
        </w:rPr>
        <w:t xml:space="preserve"> sử dụng các metric Hit@1, Hit@5, Recall@20m, MRR, Person Cosine và Spearman Cosine</w:t>
      </w:r>
      <w:r w:rsidR="001E2FEF" w:rsidRPr="0027242E">
        <w:rPr>
          <w:rFonts w:ascii="Times New Roman" w:hAnsi="Times New Roman"/>
          <w:sz w:val="22"/>
          <w:szCs w:val="22"/>
        </w:rPr>
        <w:t xml:space="preserve"> để s</w:t>
      </w:r>
      <w:r w:rsidRPr="0027242E">
        <w:rPr>
          <w:rFonts w:ascii="Times New Roman" w:hAnsi="Times New Roman"/>
          <w:sz w:val="22"/>
          <w:szCs w:val="22"/>
        </w:rPr>
        <w:t xml:space="preserve">o sánh </w:t>
      </w:r>
      <w:r w:rsidR="001E2FEF" w:rsidRPr="0027242E">
        <w:rPr>
          <w:rFonts w:ascii="Times New Roman" w:hAnsi="Times New Roman"/>
          <w:sz w:val="22"/>
          <w:szCs w:val="22"/>
        </w:rPr>
        <w:t>với mô hình của đề tài trước</w:t>
      </w:r>
      <w:r w:rsidR="00DA688A" w:rsidRPr="0027242E">
        <w:rPr>
          <w:rFonts w:ascii="Times New Roman" w:hAnsi="Times New Roman"/>
          <w:sz w:val="22"/>
          <w:szCs w:val="22"/>
        </w:rPr>
        <w:t xml:space="preserve">. </w:t>
      </w:r>
      <w:r w:rsidR="00DA688A" w:rsidRPr="0027242E">
        <w:rPr>
          <w:rFonts w:ascii="Times New Roman" w:hAnsi="Times New Roman"/>
          <w:bCs/>
          <w:sz w:val="22"/>
          <w:szCs w:val="22"/>
          <w:lang w:eastAsia="ja-JP"/>
        </w:rPr>
        <w:t xml:space="preserve">Chứng minh rằng kiến trúc này có khả năng trả lời câu hỏi tốt hơn </w:t>
      </w:r>
      <w:r w:rsidR="001829EA" w:rsidRPr="0027242E">
        <w:rPr>
          <w:rFonts w:ascii="Times New Roman" w:hAnsi="Times New Roman"/>
          <w:bCs/>
          <w:sz w:val="22"/>
          <w:szCs w:val="22"/>
          <w:lang w:eastAsia="ja-JP"/>
        </w:rPr>
        <w:t xml:space="preserve">kiến trúc của </w:t>
      </w:r>
      <w:r w:rsidR="00DA688A" w:rsidRPr="0027242E">
        <w:rPr>
          <w:rFonts w:ascii="Times New Roman" w:hAnsi="Times New Roman"/>
          <w:bCs/>
          <w:sz w:val="22"/>
          <w:szCs w:val="22"/>
          <w:lang w:eastAsia="ja-JP"/>
        </w:rPr>
        <w:t>mô hình cũ.</w:t>
      </w:r>
    </w:p>
    <w:p w14:paraId="7191EC89" w14:textId="4D6C7E0E" w:rsidR="00CF7385" w:rsidRPr="0027242E" w:rsidRDefault="004F5D05" w:rsidP="0068111B">
      <w:pPr>
        <w:numPr>
          <w:ilvl w:val="0"/>
          <w:numId w:val="8"/>
        </w:numPr>
        <w:spacing w:line="360" w:lineRule="auto"/>
        <w:rPr>
          <w:rFonts w:ascii="Times New Roman" w:hAnsi="Times New Roman"/>
          <w:b/>
          <w:sz w:val="18"/>
          <w:szCs w:val="18"/>
          <w:lang w:val="vi-VN" w:eastAsia="ja-JP"/>
        </w:rPr>
      </w:pPr>
      <w:r w:rsidRPr="0027242E">
        <w:rPr>
          <w:rFonts w:ascii="Times New Roman" w:hAnsi="Times New Roman"/>
          <w:b/>
          <w:sz w:val="26"/>
          <w:szCs w:val="26"/>
        </w:rPr>
        <w:t>N</w:t>
      </w:r>
      <w:r w:rsidR="00CB5978" w:rsidRPr="0027242E">
        <w:rPr>
          <w:rFonts w:ascii="Times New Roman" w:hAnsi="Times New Roman"/>
          <w:b/>
          <w:sz w:val="26"/>
          <w:szCs w:val="26"/>
        </w:rPr>
        <w:t xml:space="preserve">ội dung </w:t>
      </w:r>
      <w:r w:rsidR="00154482" w:rsidRPr="0027242E">
        <w:rPr>
          <w:rFonts w:ascii="Times New Roman" w:hAnsi="Times New Roman"/>
          <w:b/>
          <w:sz w:val="26"/>
          <w:szCs w:val="26"/>
        </w:rPr>
        <w:t>v</w:t>
      </w:r>
      <w:r w:rsidR="00803607" w:rsidRPr="0027242E">
        <w:rPr>
          <w:rFonts w:ascii="Times New Roman" w:hAnsi="Times New Roman"/>
          <w:b/>
          <w:sz w:val="26"/>
          <w:szCs w:val="26"/>
        </w:rPr>
        <w:t>à</w:t>
      </w:r>
      <w:r w:rsidR="00154482" w:rsidRPr="0027242E">
        <w:rPr>
          <w:rFonts w:ascii="Times New Roman" w:hAnsi="Times New Roman"/>
          <w:b/>
          <w:sz w:val="26"/>
          <w:szCs w:val="26"/>
        </w:rPr>
        <w:t xml:space="preserve"> phạm vi </w:t>
      </w:r>
      <w:r w:rsidR="00CB5978" w:rsidRPr="0027242E">
        <w:rPr>
          <w:rFonts w:ascii="Times New Roman" w:hAnsi="Times New Roman"/>
          <w:b/>
          <w:sz w:val="26"/>
          <w:szCs w:val="26"/>
        </w:rPr>
        <w:t>nghiên cứu:</w:t>
      </w:r>
      <w:r w:rsidRPr="0027242E">
        <w:rPr>
          <w:rFonts w:ascii="Times New Roman" w:hAnsi="Times New Roman"/>
          <w:b/>
          <w:sz w:val="26"/>
          <w:szCs w:val="26"/>
        </w:rPr>
        <w:t xml:space="preserve"> </w:t>
      </w:r>
    </w:p>
    <w:p w14:paraId="1F77173E" w14:textId="61241177" w:rsidR="00C16206" w:rsidRPr="0027242E" w:rsidRDefault="00C16206" w:rsidP="00C16206">
      <w:pPr>
        <w:numPr>
          <w:ilvl w:val="1"/>
          <w:numId w:val="8"/>
        </w:numPr>
        <w:spacing w:line="360" w:lineRule="auto"/>
        <w:rPr>
          <w:rFonts w:ascii="Times New Roman" w:hAnsi="Times New Roman"/>
          <w:b/>
          <w:sz w:val="24"/>
          <w:szCs w:val="24"/>
          <w:lang w:val="vi-VN" w:eastAsia="ja-JP"/>
        </w:rPr>
      </w:pPr>
      <w:r w:rsidRPr="0027242E">
        <w:rPr>
          <w:rFonts w:ascii="Times New Roman" w:hAnsi="Times New Roman"/>
          <w:b/>
          <w:sz w:val="24"/>
          <w:szCs w:val="24"/>
          <w:lang w:eastAsia="ja-JP"/>
        </w:rPr>
        <w:t>Nội dung nghiên cứu</w:t>
      </w:r>
    </w:p>
    <w:p w14:paraId="39614858" w14:textId="7037B685" w:rsidR="00C16206" w:rsidRPr="0027242E" w:rsidRDefault="00C16206" w:rsidP="00EB1E9C">
      <w:pPr>
        <w:pStyle w:val="ListParagraph"/>
        <w:numPr>
          <w:ilvl w:val="0"/>
          <w:numId w:val="24"/>
        </w:numPr>
        <w:spacing w:line="360" w:lineRule="auto"/>
        <w:rPr>
          <w:rFonts w:ascii="Times New Roman" w:hAnsi="Times New Roman"/>
          <w:bCs/>
          <w:sz w:val="22"/>
          <w:szCs w:val="22"/>
          <w:lang w:val="vi-VN" w:eastAsia="ja-JP"/>
        </w:rPr>
      </w:pPr>
      <w:r w:rsidRPr="0027242E">
        <w:rPr>
          <w:rFonts w:ascii="Times New Roman" w:hAnsi="Times New Roman"/>
          <w:bCs/>
          <w:sz w:val="22"/>
          <w:szCs w:val="22"/>
          <w:lang w:val="vi-VN" w:eastAsia="ja-JP"/>
        </w:rPr>
        <w:t xml:space="preserve">Nghiên cứu mô hình LLM </w:t>
      </w:r>
      <w:r w:rsidR="00035354" w:rsidRPr="0027242E">
        <w:rPr>
          <w:rFonts w:ascii="Times New Roman" w:hAnsi="Times New Roman"/>
          <w:sz w:val="22"/>
          <w:szCs w:val="22"/>
        </w:rPr>
        <w:t>Gemini-1.5-flash</w:t>
      </w:r>
      <w:r w:rsidRPr="0027242E">
        <w:rPr>
          <w:rFonts w:ascii="Times New Roman" w:hAnsi="Times New Roman"/>
          <w:bCs/>
          <w:sz w:val="22"/>
          <w:szCs w:val="22"/>
          <w:lang w:val="vi-VN" w:eastAsia="ja-JP"/>
        </w:rPr>
        <w:t xml:space="preserve">.  </w:t>
      </w:r>
    </w:p>
    <w:p w14:paraId="58BFB0CF" w14:textId="13B1CC37" w:rsidR="00C16206" w:rsidRPr="0027242E" w:rsidRDefault="00C16206" w:rsidP="00A52727">
      <w:pPr>
        <w:pStyle w:val="ListParagraph"/>
        <w:numPr>
          <w:ilvl w:val="0"/>
          <w:numId w:val="24"/>
        </w:numPr>
        <w:spacing w:line="360" w:lineRule="auto"/>
        <w:rPr>
          <w:rFonts w:ascii="Times New Roman" w:hAnsi="Times New Roman"/>
          <w:bCs/>
          <w:sz w:val="22"/>
          <w:szCs w:val="22"/>
          <w:lang w:val="vi-VN" w:eastAsia="ja-JP"/>
        </w:rPr>
      </w:pPr>
      <w:r w:rsidRPr="0027242E">
        <w:rPr>
          <w:rFonts w:ascii="Times New Roman" w:hAnsi="Times New Roman"/>
          <w:bCs/>
          <w:sz w:val="22"/>
          <w:szCs w:val="22"/>
          <w:lang w:val="vi-VN" w:eastAsia="ja-JP"/>
        </w:rPr>
        <w:t xml:space="preserve">Nghiên cữu RAG </w:t>
      </w:r>
      <w:r w:rsidR="00A52727" w:rsidRPr="0027242E">
        <w:rPr>
          <w:rFonts w:ascii="Times New Roman" w:hAnsi="Times New Roman"/>
          <w:bCs/>
          <w:sz w:val="22"/>
          <w:szCs w:val="22"/>
          <w:lang w:eastAsia="ja-JP"/>
        </w:rPr>
        <w:t xml:space="preserve">và </w:t>
      </w:r>
      <w:r w:rsidR="00A52727" w:rsidRPr="0027242E">
        <w:rPr>
          <w:rFonts w:ascii="Times New Roman" w:hAnsi="Times New Roman"/>
          <w:bCs/>
          <w:sz w:val="22"/>
          <w:szCs w:val="22"/>
          <w:lang w:val="vi-VN" w:eastAsia="ja-JP"/>
        </w:rPr>
        <w:t>GRAG</w:t>
      </w:r>
      <w:r w:rsidR="00A52727" w:rsidRPr="0027242E">
        <w:rPr>
          <w:rFonts w:ascii="Times New Roman" w:hAnsi="Times New Roman"/>
          <w:bCs/>
          <w:sz w:val="22"/>
          <w:szCs w:val="22"/>
          <w:lang w:eastAsia="ja-JP"/>
        </w:rPr>
        <w:t>.</w:t>
      </w:r>
    </w:p>
    <w:p w14:paraId="34F22306" w14:textId="75C698EA" w:rsidR="00C16206" w:rsidRPr="0027242E" w:rsidRDefault="00C16206" w:rsidP="008E4705">
      <w:pPr>
        <w:pStyle w:val="ListParagraph"/>
        <w:numPr>
          <w:ilvl w:val="0"/>
          <w:numId w:val="24"/>
        </w:numPr>
        <w:spacing w:line="360" w:lineRule="auto"/>
        <w:rPr>
          <w:rFonts w:ascii="Times New Roman" w:hAnsi="Times New Roman"/>
          <w:bCs/>
          <w:sz w:val="22"/>
          <w:szCs w:val="22"/>
          <w:lang w:val="vi-VN" w:eastAsia="ja-JP"/>
        </w:rPr>
      </w:pPr>
      <w:r w:rsidRPr="0027242E">
        <w:rPr>
          <w:rFonts w:ascii="Times New Roman" w:hAnsi="Times New Roman"/>
          <w:bCs/>
          <w:sz w:val="22"/>
          <w:szCs w:val="22"/>
          <w:lang w:val="vi-VN" w:eastAsia="ja-JP"/>
        </w:rPr>
        <w:lastRenderedPageBreak/>
        <w:t>Nghiên cứu ba dataset StaRK</w:t>
      </w:r>
      <w:r w:rsidR="00A52727" w:rsidRPr="0027242E">
        <w:rPr>
          <w:rFonts w:ascii="Times New Roman" w:hAnsi="Times New Roman"/>
          <w:bCs/>
          <w:sz w:val="22"/>
          <w:szCs w:val="22"/>
          <w:lang w:eastAsia="ja-JP"/>
        </w:rPr>
        <w:t>-MAG</w:t>
      </w:r>
      <w:r w:rsidRPr="0027242E">
        <w:rPr>
          <w:rFonts w:ascii="Times New Roman" w:hAnsi="Times New Roman"/>
          <w:bCs/>
          <w:sz w:val="22"/>
          <w:szCs w:val="22"/>
          <w:lang w:val="vi-VN" w:eastAsia="ja-JP"/>
        </w:rPr>
        <w:t>,</w:t>
      </w:r>
      <w:r w:rsidR="00A52727" w:rsidRPr="0027242E">
        <w:rPr>
          <w:rFonts w:ascii="Times New Roman" w:hAnsi="Times New Roman"/>
          <w:bCs/>
          <w:sz w:val="22"/>
          <w:szCs w:val="22"/>
          <w:lang w:eastAsia="ja-JP"/>
        </w:rPr>
        <w:t xml:space="preserve"> </w:t>
      </w:r>
      <w:r w:rsidR="00A52727" w:rsidRPr="0027242E">
        <w:rPr>
          <w:rFonts w:ascii="Times New Roman" w:hAnsi="Times New Roman"/>
          <w:bCs/>
          <w:sz w:val="22"/>
          <w:szCs w:val="22"/>
          <w:lang w:val="vi-VN" w:eastAsia="ja-JP"/>
        </w:rPr>
        <w:t>StaRK</w:t>
      </w:r>
      <w:r w:rsidR="00A52727" w:rsidRPr="0027242E">
        <w:rPr>
          <w:rFonts w:ascii="Times New Roman" w:hAnsi="Times New Roman"/>
          <w:bCs/>
          <w:sz w:val="22"/>
          <w:szCs w:val="22"/>
          <w:lang w:eastAsia="ja-JP"/>
        </w:rPr>
        <w:t>-P</w:t>
      </w:r>
      <w:r w:rsidR="004F26DE" w:rsidRPr="0027242E">
        <w:rPr>
          <w:rFonts w:ascii="Times New Roman" w:hAnsi="Times New Roman"/>
          <w:bCs/>
          <w:sz w:val="22"/>
          <w:szCs w:val="22"/>
          <w:lang w:eastAsia="ja-JP"/>
        </w:rPr>
        <w:t>rime</w:t>
      </w:r>
      <w:r w:rsidR="00A67AAA" w:rsidRPr="0027242E">
        <w:rPr>
          <w:rFonts w:ascii="Times New Roman" w:hAnsi="Times New Roman"/>
          <w:bCs/>
          <w:sz w:val="22"/>
          <w:szCs w:val="22"/>
          <w:lang w:eastAsia="ja-JP"/>
        </w:rPr>
        <w:t>,</w:t>
      </w:r>
      <w:r w:rsidRPr="0027242E">
        <w:rPr>
          <w:rFonts w:ascii="Times New Roman" w:hAnsi="Times New Roman"/>
          <w:bCs/>
          <w:sz w:val="22"/>
          <w:szCs w:val="22"/>
          <w:lang w:val="vi-VN" w:eastAsia="ja-JP"/>
        </w:rPr>
        <w:t xml:space="preserve"> CRAG và ZaloAI</w:t>
      </w:r>
      <w:r w:rsidR="008E4705" w:rsidRPr="0027242E">
        <w:rPr>
          <w:rFonts w:ascii="Times New Roman" w:hAnsi="Times New Roman"/>
          <w:bCs/>
          <w:sz w:val="22"/>
          <w:szCs w:val="22"/>
          <w:lang w:eastAsia="ja-JP"/>
        </w:rPr>
        <w:t xml:space="preserve"> để đánh giá hệ thống sử dụng</w:t>
      </w:r>
      <w:r w:rsidR="009E5EFE" w:rsidRPr="0027242E">
        <w:rPr>
          <w:rFonts w:ascii="Times New Roman" w:hAnsi="Times New Roman"/>
          <w:bCs/>
          <w:sz w:val="22"/>
          <w:szCs w:val="22"/>
          <w:lang w:eastAsia="ja-JP"/>
        </w:rPr>
        <w:t xml:space="preserve"> </w:t>
      </w:r>
      <w:r w:rsidRPr="0027242E">
        <w:rPr>
          <w:rFonts w:ascii="Times New Roman" w:hAnsi="Times New Roman"/>
          <w:bCs/>
          <w:sz w:val="22"/>
          <w:szCs w:val="22"/>
          <w:lang w:val="vi-VN" w:eastAsia="ja-JP"/>
        </w:rPr>
        <w:t>Hit@1, Hit@5, Recall@20m, MRR, Person Cosine và Spearman Cosine.</w:t>
      </w:r>
    </w:p>
    <w:p w14:paraId="3BDC1755" w14:textId="1C885358" w:rsidR="00C16206" w:rsidRPr="0027242E" w:rsidRDefault="00C16206" w:rsidP="00EB1E9C">
      <w:pPr>
        <w:pStyle w:val="ListParagraph"/>
        <w:numPr>
          <w:ilvl w:val="0"/>
          <w:numId w:val="24"/>
        </w:numPr>
        <w:spacing w:line="360" w:lineRule="auto"/>
        <w:rPr>
          <w:rFonts w:ascii="Times New Roman" w:hAnsi="Times New Roman"/>
          <w:bCs/>
          <w:sz w:val="22"/>
          <w:szCs w:val="22"/>
          <w:lang w:val="vi-VN" w:eastAsia="ja-JP"/>
        </w:rPr>
      </w:pPr>
      <w:r w:rsidRPr="0027242E">
        <w:rPr>
          <w:rFonts w:ascii="Times New Roman" w:hAnsi="Times New Roman"/>
          <w:bCs/>
          <w:sz w:val="22"/>
          <w:szCs w:val="22"/>
          <w:lang w:val="vi-VN" w:eastAsia="ja-JP"/>
        </w:rPr>
        <w:t xml:space="preserve">Nghiên cứu framework LangChain. </w:t>
      </w:r>
    </w:p>
    <w:p w14:paraId="5ADC9A3D" w14:textId="77777777" w:rsidR="00C16206" w:rsidRPr="0027242E" w:rsidRDefault="00C16206" w:rsidP="00EB1E9C">
      <w:pPr>
        <w:pStyle w:val="ListParagraph"/>
        <w:numPr>
          <w:ilvl w:val="0"/>
          <w:numId w:val="24"/>
        </w:numPr>
        <w:spacing w:line="360" w:lineRule="auto"/>
        <w:rPr>
          <w:rFonts w:ascii="Times New Roman" w:hAnsi="Times New Roman"/>
          <w:bCs/>
          <w:sz w:val="22"/>
          <w:szCs w:val="22"/>
          <w:lang w:val="vi-VN" w:eastAsia="ja-JP"/>
        </w:rPr>
      </w:pPr>
      <w:r w:rsidRPr="0027242E">
        <w:rPr>
          <w:rFonts w:ascii="Times New Roman" w:hAnsi="Times New Roman"/>
          <w:bCs/>
          <w:sz w:val="22"/>
          <w:szCs w:val="22"/>
          <w:lang w:val="vi-VN" w:eastAsia="ja-JP"/>
        </w:rPr>
        <w:t xml:space="preserve">Nghiên cứu thư viện pyvis. </w:t>
      </w:r>
    </w:p>
    <w:p w14:paraId="3FBEE8A8" w14:textId="24CD4256" w:rsidR="00C16206" w:rsidRPr="0027242E" w:rsidRDefault="00C16206" w:rsidP="00EB1E9C">
      <w:pPr>
        <w:pStyle w:val="ListParagraph"/>
        <w:numPr>
          <w:ilvl w:val="0"/>
          <w:numId w:val="24"/>
        </w:numPr>
        <w:spacing w:line="360" w:lineRule="auto"/>
        <w:rPr>
          <w:rFonts w:ascii="Times New Roman" w:hAnsi="Times New Roman"/>
          <w:bCs/>
          <w:sz w:val="22"/>
          <w:szCs w:val="22"/>
          <w:lang w:val="vi-VN" w:eastAsia="ja-JP"/>
        </w:rPr>
      </w:pPr>
      <w:r w:rsidRPr="0027242E">
        <w:rPr>
          <w:rFonts w:ascii="Times New Roman" w:hAnsi="Times New Roman"/>
          <w:bCs/>
          <w:sz w:val="22"/>
          <w:szCs w:val="22"/>
          <w:lang w:val="vi-VN" w:eastAsia="ja-JP"/>
        </w:rPr>
        <w:t>Nghiên cứu vector database Qdrant.</w:t>
      </w:r>
    </w:p>
    <w:p w14:paraId="33ABA223" w14:textId="6F9D11DB" w:rsidR="00C16206" w:rsidRPr="0027242E" w:rsidRDefault="00C16206" w:rsidP="00C16206">
      <w:pPr>
        <w:numPr>
          <w:ilvl w:val="1"/>
          <w:numId w:val="8"/>
        </w:numPr>
        <w:spacing w:line="360" w:lineRule="auto"/>
        <w:rPr>
          <w:rFonts w:ascii="Times New Roman" w:hAnsi="Times New Roman"/>
          <w:b/>
          <w:sz w:val="24"/>
          <w:szCs w:val="24"/>
          <w:lang w:val="vi-VN" w:eastAsia="ja-JP"/>
        </w:rPr>
      </w:pPr>
      <w:r w:rsidRPr="0027242E">
        <w:rPr>
          <w:rFonts w:ascii="Times New Roman" w:hAnsi="Times New Roman"/>
          <w:b/>
          <w:sz w:val="24"/>
          <w:szCs w:val="24"/>
          <w:lang w:eastAsia="ja-JP"/>
        </w:rPr>
        <w:t>Phạm vi nghiên cứu</w:t>
      </w:r>
    </w:p>
    <w:p w14:paraId="7DE98ACE" w14:textId="1E911372" w:rsidR="006A4090" w:rsidRPr="0027242E" w:rsidRDefault="006A4090" w:rsidP="00D51605">
      <w:pPr>
        <w:pStyle w:val="ListParagraph"/>
        <w:numPr>
          <w:ilvl w:val="1"/>
          <w:numId w:val="9"/>
        </w:numPr>
        <w:spacing w:line="360" w:lineRule="auto"/>
        <w:rPr>
          <w:rFonts w:ascii="Times New Roman" w:hAnsi="Times New Roman"/>
          <w:bCs/>
          <w:sz w:val="22"/>
          <w:szCs w:val="22"/>
          <w:lang w:eastAsia="ja-JP"/>
        </w:rPr>
      </w:pPr>
      <w:r w:rsidRPr="0027242E">
        <w:rPr>
          <w:rFonts w:ascii="Times New Roman" w:hAnsi="Times New Roman"/>
          <w:bCs/>
          <w:sz w:val="22"/>
          <w:szCs w:val="22"/>
          <w:lang w:eastAsia="ja-JP"/>
        </w:rPr>
        <w:t xml:space="preserve">Dùng LLM </w:t>
      </w:r>
      <w:r w:rsidR="00035354" w:rsidRPr="0027242E">
        <w:rPr>
          <w:rFonts w:ascii="Times New Roman" w:hAnsi="Times New Roman"/>
          <w:sz w:val="22"/>
          <w:szCs w:val="22"/>
        </w:rPr>
        <w:t>Gemini-1.5-flash</w:t>
      </w:r>
      <w:r w:rsidRPr="0027242E">
        <w:rPr>
          <w:rFonts w:ascii="Times New Roman" w:hAnsi="Times New Roman"/>
          <w:bCs/>
          <w:sz w:val="22"/>
          <w:szCs w:val="22"/>
          <w:lang w:eastAsia="ja-JP"/>
        </w:rPr>
        <w:t xml:space="preserve"> để làm base model. </w:t>
      </w:r>
    </w:p>
    <w:p w14:paraId="07FBCE50" w14:textId="72667DFD" w:rsidR="006A4090" w:rsidRPr="0027242E" w:rsidRDefault="006A4090" w:rsidP="00D51605">
      <w:pPr>
        <w:pStyle w:val="ListParagraph"/>
        <w:numPr>
          <w:ilvl w:val="1"/>
          <w:numId w:val="9"/>
        </w:numPr>
        <w:spacing w:line="360" w:lineRule="auto"/>
        <w:rPr>
          <w:rFonts w:ascii="Times New Roman" w:hAnsi="Times New Roman"/>
          <w:bCs/>
          <w:sz w:val="22"/>
          <w:szCs w:val="22"/>
          <w:lang w:eastAsia="ja-JP"/>
        </w:rPr>
      </w:pPr>
      <w:r w:rsidRPr="0027242E">
        <w:rPr>
          <w:rFonts w:ascii="Times New Roman" w:hAnsi="Times New Roman"/>
          <w:bCs/>
          <w:sz w:val="22"/>
          <w:szCs w:val="22"/>
          <w:lang w:eastAsia="ja-JP"/>
        </w:rPr>
        <w:t>Áp dụng dataset StaRK</w:t>
      </w:r>
      <w:r w:rsidR="00A670BF" w:rsidRPr="0027242E">
        <w:rPr>
          <w:rFonts w:ascii="Times New Roman" w:hAnsi="Times New Roman"/>
          <w:bCs/>
          <w:sz w:val="22"/>
          <w:szCs w:val="22"/>
          <w:lang w:eastAsia="ja-JP"/>
        </w:rPr>
        <w:t>-MAG, StaRK-</w:t>
      </w:r>
      <w:r w:rsidR="00256A9C" w:rsidRPr="0027242E">
        <w:rPr>
          <w:rFonts w:ascii="Times New Roman" w:hAnsi="Times New Roman"/>
          <w:bCs/>
          <w:sz w:val="22"/>
          <w:szCs w:val="22"/>
          <w:lang w:eastAsia="ja-JP"/>
        </w:rPr>
        <w:t>Prime</w:t>
      </w:r>
      <w:r w:rsidRPr="0027242E">
        <w:rPr>
          <w:rFonts w:ascii="Times New Roman" w:hAnsi="Times New Roman"/>
          <w:bCs/>
          <w:sz w:val="22"/>
          <w:szCs w:val="22"/>
          <w:lang w:eastAsia="ja-JP"/>
        </w:rPr>
        <w:t>, CRAG và ZaloAI để đánh giá hiệu suất của hệ thống sử dụng các metric Hit@1, Hit@5, Recall@20m, MRR, Person Cosine và Spearman Cosine</w:t>
      </w:r>
      <w:r w:rsidR="00D14FF3" w:rsidRPr="0027242E">
        <w:rPr>
          <w:rFonts w:ascii="Times New Roman" w:hAnsi="Times New Roman"/>
          <w:bCs/>
          <w:sz w:val="22"/>
          <w:szCs w:val="22"/>
          <w:lang w:eastAsia="ja-JP"/>
        </w:rPr>
        <w:t>.</w:t>
      </w:r>
      <w:r w:rsidR="007260BA" w:rsidRPr="0027242E">
        <w:rPr>
          <w:rFonts w:ascii="Times New Roman" w:hAnsi="Times New Roman"/>
          <w:bCs/>
          <w:sz w:val="22"/>
          <w:szCs w:val="22"/>
          <w:lang w:eastAsia="ja-JP"/>
        </w:rPr>
        <w:t xml:space="preserve"> </w:t>
      </w:r>
      <w:r w:rsidRPr="0027242E">
        <w:rPr>
          <w:rFonts w:ascii="Times New Roman" w:hAnsi="Times New Roman"/>
          <w:bCs/>
          <w:sz w:val="22"/>
          <w:szCs w:val="22"/>
          <w:lang w:eastAsia="ja-JP"/>
        </w:rPr>
        <w:t xml:space="preserve"> </w:t>
      </w:r>
    </w:p>
    <w:p w14:paraId="2975ABD7" w14:textId="60FC495F" w:rsidR="001300CA" w:rsidRPr="0027242E" w:rsidRDefault="001300CA" w:rsidP="007260BA">
      <w:pPr>
        <w:pStyle w:val="ListParagraph"/>
        <w:numPr>
          <w:ilvl w:val="1"/>
          <w:numId w:val="9"/>
        </w:numPr>
        <w:spacing w:line="360" w:lineRule="auto"/>
        <w:rPr>
          <w:rFonts w:ascii="Times New Roman" w:hAnsi="Times New Roman"/>
          <w:bCs/>
          <w:sz w:val="22"/>
          <w:szCs w:val="22"/>
          <w:lang w:eastAsia="ja-JP"/>
        </w:rPr>
      </w:pPr>
      <w:r w:rsidRPr="0027242E">
        <w:rPr>
          <w:rFonts w:ascii="Times New Roman" w:hAnsi="Times New Roman"/>
          <w:bCs/>
          <w:sz w:val="22"/>
          <w:szCs w:val="22"/>
          <w:lang w:eastAsia="ja-JP"/>
        </w:rPr>
        <w:t>Áp dụng dataset học vụ Nông Lâm trên Hugggin</w:t>
      </w:r>
      <w:r w:rsidR="00060455" w:rsidRPr="0027242E">
        <w:rPr>
          <w:rFonts w:ascii="Times New Roman" w:hAnsi="Times New Roman"/>
          <w:bCs/>
          <w:sz w:val="22"/>
          <w:szCs w:val="22"/>
          <w:lang w:eastAsia="ja-JP"/>
        </w:rPr>
        <w:t>g</w:t>
      </w:r>
      <w:r w:rsidRPr="0027242E">
        <w:rPr>
          <w:rFonts w:ascii="Times New Roman" w:hAnsi="Times New Roman"/>
          <w:bCs/>
          <w:sz w:val="22"/>
          <w:szCs w:val="22"/>
          <w:lang w:eastAsia="ja-JP"/>
        </w:rPr>
        <w:t>face</w:t>
      </w:r>
      <w:r w:rsidR="00CB6A9A" w:rsidRPr="0027242E">
        <w:rPr>
          <w:rFonts w:ascii="Times New Roman" w:hAnsi="Times New Roman"/>
          <w:bCs/>
          <w:sz w:val="22"/>
          <w:szCs w:val="22"/>
          <w:lang w:eastAsia="ja-JP"/>
        </w:rPr>
        <w:t xml:space="preserve"> và bổ sung thêm dữ liệu nếu cần thiết</w:t>
      </w:r>
      <w:r w:rsidR="00D34DFC" w:rsidRPr="0027242E">
        <w:rPr>
          <w:rFonts w:ascii="Times New Roman" w:hAnsi="Times New Roman"/>
          <w:bCs/>
          <w:sz w:val="22"/>
          <w:szCs w:val="22"/>
          <w:lang w:eastAsia="ja-JP"/>
        </w:rPr>
        <w:t>.</w:t>
      </w:r>
    </w:p>
    <w:p w14:paraId="18276F11" w14:textId="2B50522B" w:rsidR="006A4090" w:rsidRPr="0027242E" w:rsidRDefault="006A4090" w:rsidP="00D51605">
      <w:pPr>
        <w:pStyle w:val="ListParagraph"/>
        <w:numPr>
          <w:ilvl w:val="1"/>
          <w:numId w:val="9"/>
        </w:numPr>
        <w:spacing w:line="360" w:lineRule="auto"/>
        <w:rPr>
          <w:rFonts w:ascii="Times New Roman" w:hAnsi="Times New Roman"/>
          <w:bCs/>
          <w:sz w:val="22"/>
          <w:szCs w:val="22"/>
          <w:lang w:eastAsia="ja-JP"/>
        </w:rPr>
      </w:pPr>
      <w:r w:rsidRPr="0027242E">
        <w:rPr>
          <w:rFonts w:ascii="Times New Roman" w:hAnsi="Times New Roman"/>
          <w:bCs/>
          <w:sz w:val="22"/>
          <w:szCs w:val="22"/>
          <w:lang w:eastAsia="ja-JP"/>
        </w:rPr>
        <w:t xml:space="preserve">Áp dụng </w:t>
      </w:r>
      <w:r w:rsidR="00CA5C20" w:rsidRPr="0027242E">
        <w:rPr>
          <w:rFonts w:ascii="Times New Roman" w:hAnsi="Times New Roman"/>
          <w:bCs/>
          <w:sz w:val="22"/>
          <w:szCs w:val="22"/>
          <w:lang w:eastAsia="ja-JP"/>
        </w:rPr>
        <w:t xml:space="preserve">kết hợp </w:t>
      </w:r>
      <w:r w:rsidRPr="0027242E">
        <w:rPr>
          <w:rFonts w:ascii="Times New Roman" w:hAnsi="Times New Roman"/>
          <w:bCs/>
          <w:sz w:val="22"/>
          <w:szCs w:val="22"/>
          <w:lang w:eastAsia="ja-JP"/>
        </w:rPr>
        <w:t>hệ thống GRAG</w:t>
      </w:r>
      <w:r w:rsidR="00CA5C20" w:rsidRPr="0027242E">
        <w:rPr>
          <w:rFonts w:ascii="Times New Roman" w:hAnsi="Times New Roman"/>
          <w:bCs/>
          <w:sz w:val="22"/>
          <w:szCs w:val="22"/>
          <w:lang w:eastAsia="ja-JP"/>
        </w:rPr>
        <w:t xml:space="preserve"> và RAG</w:t>
      </w:r>
      <w:r w:rsidRPr="0027242E">
        <w:rPr>
          <w:rFonts w:ascii="Times New Roman" w:hAnsi="Times New Roman"/>
          <w:bCs/>
          <w:sz w:val="22"/>
          <w:szCs w:val="22"/>
          <w:lang w:eastAsia="ja-JP"/>
        </w:rPr>
        <w:t xml:space="preserve"> để xây dựng chatbot</w:t>
      </w:r>
      <w:r w:rsidR="00933FE7" w:rsidRPr="0027242E">
        <w:rPr>
          <w:rFonts w:ascii="Times New Roman" w:hAnsi="Times New Roman"/>
          <w:bCs/>
          <w:sz w:val="22"/>
          <w:szCs w:val="22"/>
          <w:lang w:eastAsia="ja-JP"/>
        </w:rPr>
        <w:t xml:space="preserve"> tư vấn</w:t>
      </w:r>
      <w:r w:rsidRPr="0027242E">
        <w:rPr>
          <w:rFonts w:ascii="Times New Roman" w:hAnsi="Times New Roman"/>
          <w:bCs/>
          <w:sz w:val="22"/>
          <w:szCs w:val="22"/>
          <w:lang w:eastAsia="ja-JP"/>
        </w:rPr>
        <w:t xml:space="preserve"> </w:t>
      </w:r>
      <w:r w:rsidR="00FE10BA" w:rsidRPr="0027242E">
        <w:rPr>
          <w:rFonts w:ascii="Times New Roman" w:hAnsi="Times New Roman"/>
          <w:bCs/>
          <w:sz w:val="22"/>
          <w:szCs w:val="22"/>
          <w:lang w:eastAsia="ja-JP"/>
        </w:rPr>
        <w:t>học vụ</w:t>
      </w:r>
      <w:r w:rsidR="000656A5" w:rsidRPr="0027242E">
        <w:rPr>
          <w:rFonts w:ascii="Times New Roman" w:hAnsi="Times New Roman"/>
          <w:bCs/>
          <w:sz w:val="22"/>
          <w:szCs w:val="22"/>
          <w:lang w:eastAsia="ja-JP"/>
        </w:rPr>
        <w:t xml:space="preserve"> Nông Lâm</w:t>
      </w:r>
      <w:r w:rsidRPr="0027242E">
        <w:rPr>
          <w:rFonts w:ascii="Times New Roman" w:hAnsi="Times New Roman"/>
          <w:bCs/>
          <w:sz w:val="22"/>
          <w:szCs w:val="22"/>
          <w:lang w:eastAsia="ja-JP"/>
        </w:rPr>
        <w:t>.</w:t>
      </w:r>
    </w:p>
    <w:p w14:paraId="1790E9F8" w14:textId="77777777" w:rsidR="006A4090" w:rsidRPr="0027242E" w:rsidRDefault="006A4090" w:rsidP="00D51605">
      <w:pPr>
        <w:pStyle w:val="ListParagraph"/>
        <w:numPr>
          <w:ilvl w:val="1"/>
          <w:numId w:val="9"/>
        </w:numPr>
        <w:spacing w:line="360" w:lineRule="auto"/>
        <w:rPr>
          <w:rFonts w:ascii="Times New Roman" w:hAnsi="Times New Roman"/>
          <w:bCs/>
          <w:sz w:val="22"/>
          <w:szCs w:val="22"/>
          <w:lang w:eastAsia="ja-JP"/>
        </w:rPr>
      </w:pPr>
      <w:r w:rsidRPr="0027242E">
        <w:rPr>
          <w:rFonts w:ascii="Times New Roman" w:hAnsi="Times New Roman"/>
          <w:bCs/>
          <w:sz w:val="22"/>
          <w:szCs w:val="22"/>
          <w:lang w:eastAsia="ja-JP"/>
        </w:rPr>
        <w:t xml:space="preserve">Áp dụng framework Langchain giúp xây dựng model LLM dễ dàng. </w:t>
      </w:r>
    </w:p>
    <w:p w14:paraId="6EB4C6B8" w14:textId="34E691B2" w:rsidR="006A4090" w:rsidRPr="0027242E" w:rsidRDefault="006A4090" w:rsidP="00D51605">
      <w:pPr>
        <w:pStyle w:val="ListParagraph"/>
        <w:numPr>
          <w:ilvl w:val="1"/>
          <w:numId w:val="9"/>
        </w:numPr>
        <w:spacing w:line="360" w:lineRule="auto"/>
        <w:rPr>
          <w:rFonts w:ascii="Times New Roman" w:hAnsi="Times New Roman"/>
          <w:bCs/>
          <w:sz w:val="22"/>
          <w:szCs w:val="22"/>
          <w:lang w:eastAsia="ja-JP"/>
        </w:rPr>
      </w:pPr>
      <w:r w:rsidRPr="0027242E">
        <w:rPr>
          <w:rFonts w:ascii="Times New Roman" w:hAnsi="Times New Roman"/>
          <w:bCs/>
          <w:sz w:val="22"/>
          <w:szCs w:val="22"/>
          <w:lang w:eastAsia="ja-JP"/>
        </w:rPr>
        <w:t>Áp dụng thư viện pyvis để vẽ Knowledge Graph</w:t>
      </w:r>
      <w:r w:rsidR="00035354" w:rsidRPr="0027242E">
        <w:rPr>
          <w:rFonts w:ascii="Times New Roman" w:hAnsi="Times New Roman"/>
          <w:bCs/>
          <w:sz w:val="22"/>
          <w:szCs w:val="22"/>
          <w:lang w:eastAsia="ja-JP"/>
        </w:rPr>
        <w:t>.</w:t>
      </w:r>
      <w:r w:rsidRPr="0027242E">
        <w:rPr>
          <w:rFonts w:ascii="Times New Roman" w:hAnsi="Times New Roman"/>
          <w:bCs/>
          <w:sz w:val="22"/>
          <w:szCs w:val="22"/>
          <w:lang w:eastAsia="ja-JP"/>
        </w:rPr>
        <w:t xml:space="preserve"> </w:t>
      </w:r>
    </w:p>
    <w:p w14:paraId="4C5F4512" w14:textId="77777777" w:rsidR="006A4090" w:rsidRPr="0027242E" w:rsidRDefault="006A4090" w:rsidP="00D51605">
      <w:pPr>
        <w:pStyle w:val="ListParagraph"/>
        <w:numPr>
          <w:ilvl w:val="1"/>
          <w:numId w:val="9"/>
        </w:numPr>
        <w:spacing w:line="360" w:lineRule="auto"/>
        <w:rPr>
          <w:rFonts w:ascii="Times New Roman" w:hAnsi="Times New Roman"/>
          <w:bCs/>
          <w:sz w:val="22"/>
          <w:szCs w:val="22"/>
          <w:lang w:eastAsia="ja-JP"/>
        </w:rPr>
      </w:pPr>
      <w:r w:rsidRPr="0027242E">
        <w:rPr>
          <w:rFonts w:ascii="Times New Roman" w:hAnsi="Times New Roman"/>
          <w:bCs/>
          <w:sz w:val="22"/>
          <w:szCs w:val="22"/>
          <w:lang w:eastAsia="ja-JP"/>
        </w:rPr>
        <w:t xml:space="preserve">Áp dụng vector database Qdrant để lưu trữ các embedding xây dựng reatriever bank. </w:t>
      </w:r>
    </w:p>
    <w:p w14:paraId="77C2E030" w14:textId="0200205B" w:rsidR="00C16206" w:rsidRPr="0027242E" w:rsidRDefault="006A4090" w:rsidP="006A4090">
      <w:pPr>
        <w:pStyle w:val="ListParagraph"/>
        <w:spacing w:line="360" w:lineRule="auto"/>
        <w:ind w:left="780"/>
        <w:rPr>
          <w:rFonts w:ascii="Times New Roman" w:hAnsi="Times New Roman"/>
          <w:b/>
          <w:sz w:val="22"/>
          <w:szCs w:val="22"/>
          <w:lang w:eastAsia="ja-JP"/>
        </w:rPr>
      </w:pPr>
      <w:r w:rsidRPr="0027242E">
        <w:rPr>
          <w:rFonts w:ascii="Times New Roman" w:hAnsi="Times New Roman"/>
          <w:b/>
          <w:sz w:val="22"/>
          <w:szCs w:val="22"/>
          <w:lang w:eastAsia="ja-JP"/>
        </w:rPr>
        <w:t>Sơ đồ xử lý của hệ thống:</w:t>
      </w:r>
    </w:p>
    <w:p w14:paraId="619D6C4B" w14:textId="49618E57" w:rsidR="00776236" w:rsidRPr="0027242E" w:rsidRDefault="00776236" w:rsidP="00935BB3">
      <w:pPr>
        <w:spacing w:line="360" w:lineRule="auto"/>
        <w:ind w:left="927" w:hanging="785"/>
        <w:rPr>
          <w:rFonts w:ascii="Times New Roman" w:hAnsi="Times New Roman"/>
          <w:b/>
          <w:sz w:val="26"/>
          <w:szCs w:val="26"/>
          <w:lang w:val="vi-VN"/>
        </w:rPr>
      </w:pPr>
      <w:r w:rsidRPr="0027242E">
        <w:rPr>
          <w:rFonts w:ascii="Times New Roman" w:hAnsi="Times New Roman"/>
          <w:b/>
          <w:noProof/>
          <w:sz w:val="26"/>
          <w:szCs w:val="26"/>
          <w:lang w:val="vi-VN"/>
        </w:rPr>
        <w:drawing>
          <wp:inline distT="0" distB="0" distL="0" distR="0" wp14:anchorId="3E9E7ADE" wp14:editId="63E0AAE8">
            <wp:extent cx="5760720" cy="45396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4539615"/>
                    </a:xfrm>
                    <a:prstGeom prst="rect">
                      <a:avLst/>
                    </a:prstGeom>
                  </pic:spPr>
                </pic:pic>
              </a:graphicData>
            </a:graphic>
          </wp:inline>
        </w:drawing>
      </w:r>
    </w:p>
    <w:p w14:paraId="78686AB7" w14:textId="060AA660" w:rsidR="00FF6D96" w:rsidRPr="0027242E" w:rsidRDefault="004B0A8A" w:rsidP="00FF6D96">
      <w:pPr>
        <w:numPr>
          <w:ilvl w:val="0"/>
          <w:numId w:val="8"/>
        </w:numPr>
        <w:spacing w:line="360" w:lineRule="auto"/>
        <w:rPr>
          <w:rFonts w:ascii="Times New Roman" w:hAnsi="Times New Roman"/>
          <w:b/>
          <w:sz w:val="26"/>
          <w:szCs w:val="26"/>
          <w:lang w:val="vi-VN"/>
        </w:rPr>
      </w:pPr>
      <w:r w:rsidRPr="0027242E">
        <w:rPr>
          <w:rFonts w:ascii="Times New Roman" w:hAnsi="Times New Roman"/>
          <w:b/>
          <w:sz w:val="26"/>
          <w:szCs w:val="26"/>
          <w:lang w:val="de-DE"/>
        </w:rPr>
        <w:t>Cơ sở khoa học và thực tiễn</w:t>
      </w:r>
      <w:r w:rsidR="00CB5978" w:rsidRPr="0027242E">
        <w:rPr>
          <w:rFonts w:ascii="Times New Roman" w:hAnsi="Times New Roman"/>
          <w:b/>
          <w:sz w:val="26"/>
          <w:szCs w:val="26"/>
          <w:lang w:val="de-DE"/>
        </w:rPr>
        <w:t>:</w:t>
      </w:r>
      <w:r w:rsidR="00783297" w:rsidRPr="0027242E">
        <w:rPr>
          <w:rFonts w:ascii="Times New Roman" w:hAnsi="Times New Roman"/>
          <w:b/>
          <w:sz w:val="26"/>
          <w:szCs w:val="26"/>
          <w:lang w:val="de-DE"/>
        </w:rPr>
        <w:t xml:space="preserve"> </w:t>
      </w:r>
    </w:p>
    <w:p w14:paraId="1F321FD8" w14:textId="521F349C" w:rsidR="00E1054B" w:rsidRPr="0027242E" w:rsidRDefault="00E1054B" w:rsidP="00E1054B">
      <w:pPr>
        <w:numPr>
          <w:ilvl w:val="1"/>
          <w:numId w:val="8"/>
        </w:numPr>
        <w:spacing w:line="360" w:lineRule="auto"/>
        <w:rPr>
          <w:rFonts w:ascii="Times New Roman" w:hAnsi="Times New Roman"/>
          <w:b/>
          <w:sz w:val="24"/>
          <w:szCs w:val="24"/>
          <w:lang w:val="vi-VN"/>
        </w:rPr>
      </w:pPr>
      <w:r w:rsidRPr="0027242E">
        <w:rPr>
          <w:rFonts w:ascii="Times New Roman" w:hAnsi="Times New Roman"/>
          <w:b/>
          <w:sz w:val="24"/>
          <w:szCs w:val="24"/>
        </w:rPr>
        <w:lastRenderedPageBreak/>
        <w:t>Cơ sở khoa học</w:t>
      </w:r>
    </w:p>
    <w:p w14:paraId="5D7257D2" w14:textId="420ECC7F" w:rsidR="00592D98" w:rsidRPr="00592D98" w:rsidRDefault="00035354" w:rsidP="00581813">
      <w:pPr>
        <w:pStyle w:val="ListParagraph"/>
        <w:numPr>
          <w:ilvl w:val="1"/>
          <w:numId w:val="9"/>
        </w:numPr>
        <w:spacing w:line="360" w:lineRule="auto"/>
        <w:jc w:val="both"/>
        <w:rPr>
          <w:rFonts w:ascii="Times New Roman" w:hAnsi="Times New Roman"/>
          <w:bCs/>
          <w:sz w:val="22"/>
          <w:szCs w:val="22"/>
          <w:lang w:val="vi-VN"/>
        </w:rPr>
      </w:pPr>
      <w:r w:rsidRPr="0027242E">
        <w:rPr>
          <w:rFonts w:ascii="Times New Roman" w:hAnsi="Times New Roman"/>
          <w:sz w:val="22"/>
          <w:szCs w:val="22"/>
        </w:rPr>
        <w:t>Gemini-1.5-</w:t>
      </w:r>
      <w:r w:rsidR="00331743">
        <w:rPr>
          <w:rFonts w:ascii="Times New Roman" w:hAnsi="Times New Roman"/>
          <w:sz w:val="22"/>
          <w:szCs w:val="22"/>
        </w:rPr>
        <w:t xml:space="preserve">flash </w:t>
      </w:r>
      <w:r w:rsidR="00A60810" w:rsidRPr="0027242E">
        <w:rPr>
          <w:rFonts w:ascii="Times New Roman" w:hAnsi="Times New Roman"/>
          <w:sz w:val="22"/>
          <w:szCs w:val="22"/>
        </w:rPr>
        <w:t>là một mô hình trí tuệ nhân tạo tiên tiến thuộc dòng Gemini của Google, được phát triển dựa trên nền tảng Transformer với khả năng học sâu (Deep Learning) và học tăng cường từ phản hồi con người (Reinforcement Learning from Human Feedback - RLHF). Mô hình này cho phép cải thiện độ chính xác, sự hiểu ngữ cảnh và tính sáng tạo. Được huấn luyện trên lượng dữ liệu lớn từ nhiều nguồn</w:t>
      </w:r>
      <w:r w:rsidR="00592D98">
        <w:rPr>
          <w:rFonts w:ascii="Times New Roman" w:hAnsi="Times New Roman"/>
          <w:sz w:val="22"/>
          <w:szCs w:val="22"/>
        </w:rPr>
        <w:t>.</w:t>
      </w:r>
      <w:r w:rsidR="00A60810" w:rsidRPr="0027242E">
        <w:rPr>
          <w:rFonts w:ascii="Times New Roman" w:hAnsi="Times New Roman"/>
          <w:sz w:val="22"/>
          <w:szCs w:val="22"/>
        </w:rPr>
        <w:t xml:space="preserve"> Gemini-1.5-</w:t>
      </w:r>
      <w:r w:rsidR="0001511B">
        <w:rPr>
          <w:rFonts w:ascii="Times New Roman" w:hAnsi="Times New Roman"/>
          <w:sz w:val="22"/>
          <w:szCs w:val="22"/>
        </w:rPr>
        <w:t>f</w:t>
      </w:r>
      <w:r w:rsidR="00A60810" w:rsidRPr="0027242E">
        <w:rPr>
          <w:rFonts w:ascii="Times New Roman" w:hAnsi="Times New Roman"/>
          <w:sz w:val="22"/>
          <w:szCs w:val="22"/>
        </w:rPr>
        <w:t>lash có khả năng phân tích, tổng hợp và tạo nội dung phù hợp trong các lĩnh vực đa dạng, từ xử lý ngôn ngữ tự nhiên (NLP) đến các ứng dụng AI chuyên sâu, đồng thời tối ưu hóa hiệu suất tính toán để đáp ứng nhu cầu thực tiễn.</w:t>
      </w:r>
    </w:p>
    <w:p w14:paraId="7A5828CB" w14:textId="3BFC69C4" w:rsidR="00F32089" w:rsidRPr="0027242E" w:rsidRDefault="00F32089" w:rsidP="00581813">
      <w:pPr>
        <w:pStyle w:val="ListParagraph"/>
        <w:numPr>
          <w:ilvl w:val="1"/>
          <w:numId w:val="9"/>
        </w:numPr>
        <w:spacing w:line="360" w:lineRule="auto"/>
        <w:jc w:val="both"/>
        <w:rPr>
          <w:rFonts w:ascii="Times New Roman" w:hAnsi="Times New Roman"/>
          <w:bCs/>
          <w:sz w:val="22"/>
          <w:szCs w:val="22"/>
          <w:lang w:val="vi-VN"/>
        </w:rPr>
      </w:pPr>
      <w:r w:rsidRPr="0027242E">
        <w:rPr>
          <w:rFonts w:ascii="Times New Roman" w:hAnsi="Times New Roman"/>
          <w:bCs/>
          <w:sz w:val="22"/>
          <w:szCs w:val="22"/>
          <w:lang w:val="vi-VN"/>
        </w:rPr>
        <w:t xml:space="preserve">RAG(Retrieval Augmented Generation) là một hệ thống cho phép mô hình có thể truy xuất vào tài liệu nội bộ ở dạng không cấu trúc, cho phép mô hình cải thiện hiệu suất, chất lượng của truy vấn theo từng hoàn cảnh khác nhau, mà dữ liệu đó chưa được huấn luyện trước. </w:t>
      </w:r>
    </w:p>
    <w:p w14:paraId="3B373DFE" w14:textId="77777777" w:rsidR="00F32089" w:rsidRPr="0027242E" w:rsidRDefault="00F32089" w:rsidP="00334638">
      <w:pPr>
        <w:pStyle w:val="ListParagraph"/>
        <w:numPr>
          <w:ilvl w:val="1"/>
          <w:numId w:val="9"/>
        </w:numPr>
        <w:spacing w:line="360" w:lineRule="auto"/>
        <w:jc w:val="both"/>
        <w:rPr>
          <w:rFonts w:ascii="Times New Roman" w:hAnsi="Times New Roman"/>
          <w:bCs/>
          <w:sz w:val="22"/>
          <w:szCs w:val="22"/>
          <w:lang w:val="vi-VN"/>
        </w:rPr>
      </w:pPr>
      <w:r w:rsidRPr="0027242E">
        <w:rPr>
          <w:rFonts w:ascii="Times New Roman" w:hAnsi="Times New Roman"/>
          <w:bCs/>
          <w:sz w:val="22"/>
          <w:szCs w:val="22"/>
          <w:lang w:val="vi-VN"/>
        </w:rPr>
        <w:t xml:space="preserve">GRAG(Graph Retrieval Augmented Generation) là một phương pháp mới của Microsoft Research nghiên cứu nhằm giải quyết giới hạn của RAG trong nhiệm vụ QFS bằng cách truy xuất vào tài liệu ở dạng có cấu trúc, sử dụng LLM để tạo ra một đồ thị tri thức dựa trên tài liệu nội bộ thông qua hai giai đoạn trích xuất một đồ thị kiến thức thực thể từ các tài liệu nguồn, sau đó tạo trước các bản tóm tắt cộng đồng cho tất cả các nhóm thực thể có liên quan chặt chẽ. Điều này đã chứng minh hiệu suất cải thiện đáng kể so với phương pháp RAG cơ bản về cả tính toàn diện và tính đa dạng của các câu trả lời được tạo ra. </w:t>
      </w:r>
    </w:p>
    <w:p w14:paraId="123228DB" w14:textId="6EF54C28" w:rsidR="00F32089" w:rsidRPr="0027242E" w:rsidRDefault="00F32089" w:rsidP="00334638">
      <w:pPr>
        <w:pStyle w:val="ListParagraph"/>
        <w:numPr>
          <w:ilvl w:val="1"/>
          <w:numId w:val="9"/>
        </w:numPr>
        <w:spacing w:line="360" w:lineRule="auto"/>
        <w:jc w:val="both"/>
        <w:rPr>
          <w:rFonts w:ascii="Times New Roman" w:hAnsi="Times New Roman"/>
          <w:bCs/>
          <w:sz w:val="22"/>
          <w:szCs w:val="22"/>
          <w:lang w:val="vi-VN"/>
        </w:rPr>
      </w:pPr>
      <w:r w:rsidRPr="0027242E">
        <w:rPr>
          <w:rFonts w:ascii="Times New Roman" w:hAnsi="Times New Roman"/>
          <w:bCs/>
          <w:sz w:val="22"/>
          <w:szCs w:val="22"/>
          <w:lang w:val="vi-VN"/>
        </w:rPr>
        <w:t>Kết hợp giữa RAG và GRAG tạo nên hệ thống Agentic RAG, có thể tự cải thiện hành động của Agent thông qua cơ chế tự phản hồi, đồng thời có thể giải quyết những câu hỏi yêu cầu nguồn kiến thức kết hợp trong một hệ thống duy nhất. Điều này giúp giảm lỗi biện minh và giảm thiểu ảo tưởng cho LLM. GRAG đã chứng minh vượt trội hơn tất cả các hệ thống RAG cơ sở thông thường trên tập dataset S</w:t>
      </w:r>
      <w:r w:rsidR="00A639AE" w:rsidRPr="0027242E">
        <w:rPr>
          <w:rFonts w:ascii="Times New Roman" w:hAnsi="Times New Roman"/>
          <w:bCs/>
          <w:sz w:val="22"/>
          <w:szCs w:val="22"/>
          <w:lang w:val="vi-VN"/>
        </w:rPr>
        <w:t>t</w:t>
      </w:r>
      <w:r w:rsidRPr="0027242E">
        <w:rPr>
          <w:rFonts w:ascii="Times New Roman" w:hAnsi="Times New Roman"/>
          <w:bCs/>
          <w:sz w:val="22"/>
          <w:szCs w:val="22"/>
          <w:lang w:val="vi-VN"/>
        </w:rPr>
        <w:t>aR</w:t>
      </w:r>
      <w:r w:rsidR="00C157B6" w:rsidRPr="0027242E">
        <w:rPr>
          <w:rFonts w:ascii="Times New Roman" w:hAnsi="Times New Roman"/>
          <w:bCs/>
          <w:sz w:val="22"/>
          <w:szCs w:val="22"/>
        </w:rPr>
        <w:t>K</w:t>
      </w:r>
      <w:r w:rsidR="00A639AE" w:rsidRPr="0027242E">
        <w:rPr>
          <w:rFonts w:ascii="Times New Roman" w:hAnsi="Times New Roman"/>
          <w:bCs/>
          <w:sz w:val="22"/>
          <w:szCs w:val="22"/>
        </w:rPr>
        <w:t xml:space="preserve">-MAG, </w:t>
      </w:r>
      <w:r w:rsidR="00A639AE" w:rsidRPr="0027242E">
        <w:rPr>
          <w:rFonts w:ascii="Times New Roman" w:hAnsi="Times New Roman"/>
          <w:bCs/>
          <w:sz w:val="22"/>
          <w:szCs w:val="22"/>
          <w:lang w:val="vi-VN"/>
        </w:rPr>
        <w:t>StaR</w:t>
      </w:r>
      <w:r w:rsidR="00A639AE" w:rsidRPr="0027242E">
        <w:rPr>
          <w:rFonts w:ascii="Times New Roman" w:hAnsi="Times New Roman"/>
          <w:bCs/>
          <w:sz w:val="22"/>
          <w:szCs w:val="22"/>
        </w:rPr>
        <w:t>K-Prime</w:t>
      </w:r>
      <w:r w:rsidRPr="0027242E">
        <w:rPr>
          <w:rFonts w:ascii="Times New Roman" w:hAnsi="Times New Roman"/>
          <w:bCs/>
          <w:sz w:val="22"/>
          <w:szCs w:val="22"/>
          <w:lang w:val="vi-VN"/>
        </w:rPr>
        <w:t xml:space="preserve"> và CRAG trên các metric Hit@1, Hit@5, Recall@20m, MRR.</w:t>
      </w:r>
    </w:p>
    <w:p w14:paraId="3DDCEE1D" w14:textId="00060288" w:rsidR="00E1054B" w:rsidRPr="0027242E" w:rsidRDefault="00E1054B" w:rsidP="00E1054B">
      <w:pPr>
        <w:numPr>
          <w:ilvl w:val="1"/>
          <w:numId w:val="8"/>
        </w:numPr>
        <w:spacing w:line="360" w:lineRule="auto"/>
        <w:rPr>
          <w:rFonts w:ascii="Times New Roman" w:hAnsi="Times New Roman"/>
          <w:b/>
          <w:sz w:val="24"/>
          <w:szCs w:val="24"/>
          <w:lang w:val="vi-VN"/>
        </w:rPr>
      </w:pPr>
      <w:r w:rsidRPr="0027242E">
        <w:rPr>
          <w:rFonts w:ascii="Times New Roman" w:hAnsi="Times New Roman"/>
          <w:b/>
          <w:sz w:val="24"/>
          <w:szCs w:val="24"/>
        </w:rPr>
        <w:t>Cơ sở thực tiễn</w:t>
      </w:r>
    </w:p>
    <w:p w14:paraId="7102819D" w14:textId="762501A8" w:rsidR="00F32089" w:rsidRPr="0027242E" w:rsidRDefault="00F32089" w:rsidP="00334638">
      <w:pPr>
        <w:pStyle w:val="ListParagraph"/>
        <w:numPr>
          <w:ilvl w:val="1"/>
          <w:numId w:val="9"/>
        </w:numPr>
        <w:spacing w:line="360" w:lineRule="auto"/>
        <w:jc w:val="both"/>
        <w:rPr>
          <w:rFonts w:ascii="Times New Roman" w:hAnsi="Times New Roman"/>
          <w:bCs/>
          <w:sz w:val="22"/>
          <w:szCs w:val="22"/>
          <w:lang w:val="vi-VN"/>
        </w:rPr>
      </w:pPr>
      <w:r w:rsidRPr="0027242E">
        <w:rPr>
          <w:rFonts w:ascii="Times New Roman" w:hAnsi="Times New Roman"/>
          <w:bCs/>
          <w:sz w:val="22"/>
          <w:szCs w:val="22"/>
          <w:lang w:val="vi-VN"/>
        </w:rPr>
        <w:t>Đề tài phát triển nhằm mục đích nghiên cứu LLM, đánh giá và kết hợp RAG và GRAG trên tập dữ li</w:t>
      </w:r>
      <w:r w:rsidR="00B95D05" w:rsidRPr="0027242E">
        <w:rPr>
          <w:rFonts w:ascii="Times New Roman" w:hAnsi="Times New Roman"/>
          <w:bCs/>
          <w:sz w:val="22"/>
          <w:szCs w:val="22"/>
        </w:rPr>
        <w:t>ệu là học vụ Nông Lâm</w:t>
      </w:r>
      <w:r w:rsidRPr="0027242E">
        <w:rPr>
          <w:rFonts w:ascii="Times New Roman" w:hAnsi="Times New Roman"/>
          <w:bCs/>
          <w:sz w:val="22"/>
          <w:szCs w:val="22"/>
          <w:lang w:val="vi-VN"/>
        </w:rPr>
        <w:t xml:space="preserve">. </w:t>
      </w:r>
    </w:p>
    <w:p w14:paraId="019BCCB7" w14:textId="57F2DCA3" w:rsidR="00F32089" w:rsidRPr="0027242E" w:rsidRDefault="00F32089" w:rsidP="00334638">
      <w:pPr>
        <w:pStyle w:val="ListParagraph"/>
        <w:numPr>
          <w:ilvl w:val="1"/>
          <w:numId w:val="9"/>
        </w:numPr>
        <w:spacing w:line="360" w:lineRule="auto"/>
        <w:jc w:val="both"/>
        <w:rPr>
          <w:rFonts w:ascii="Times New Roman" w:hAnsi="Times New Roman"/>
          <w:bCs/>
          <w:sz w:val="22"/>
          <w:szCs w:val="22"/>
          <w:lang w:val="vi-VN"/>
        </w:rPr>
      </w:pPr>
      <w:r w:rsidRPr="0027242E">
        <w:rPr>
          <w:rFonts w:ascii="Times New Roman" w:hAnsi="Times New Roman"/>
          <w:bCs/>
          <w:sz w:val="22"/>
          <w:szCs w:val="22"/>
          <w:lang w:val="vi-VN"/>
        </w:rPr>
        <w:t>Xây dựng ứng dụng chatbot tiếng việt hỗ trợ sinh viên Nông Lâm.</w:t>
      </w:r>
    </w:p>
    <w:p w14:paraId="1B073933" w14:textId="1C100DDF" w:rsidR="00D32E21" w:rsidRPr="0027242E" w:rsidRDefault="00D32E21" w:rsidP="00334638">
      <w:pPr>
        <w:pStyle w:val="ListParagraph"/>
        <w:numPr>
          <w:ilvl w:val="1"/>
          <w:numId w:val="9"/>
        </w:numPr>
        <w:spacing w:line="360" w:lineRule="auto"/>
        <w:jc w:val="both"/>
        <w:rPr>
          <w:rFonts w:ascii="Times New Roman" w:hAnsi="Times New Roman"/>
          <w:bCs/>
          <w:sz w:val="22"/>
          <w:szCs w:val="22"/>
          <w:lang w:val="vi-VN"/>
        </w:rPr>
      </w:pPr>
      <w:r w:rsidRPr="0027242E">
        <w:rPr>
          <w:rFonts w:ascii="Times New Roman" w:hAnsi="Times New Roman"/>
          <w:bCs/>
          <w:sz w:val="22"/>
          <w:szCs w:val="22"/>
        </w:rPr>
        <w:t>Đ</w:t>
      </w:r>
      <w:r w:rsidRPr="0027242E">
        <w:rPr>
          <w:rFonts w:ascii="Times New Roman" w:hAnsi="Times New Roman"/>
          <w:bCs/>
          <w:sz w:val="22"/>
          <w:szCs w:val="22"/>
          <w:lang w:val="vi-VN"/>
        </w:rPr>
        <w:t>ây là đề tài kế thừa của đề tài “Nghiên cứu mô hình ngôn ngữ lớn (Large Language Models) và ứng dụng Chatbot tiếng việt hỗ trợ giải đáp sinh viên Nông Lâm” trong HK2/2023-2024.</w:t>
      </w:r>
    </w:p>
    <w:p w14:paraId="2EF0EAF8" w14:textId="77777777" w:rsidR="00386A95" w:rsidRPr="0027242E" w:rsidRDefault="00386A95" w:rsidP="00386A95">
      <w:pPr>
        <w:pStyle w:val="ListParagraph"/>
        <w:spacing w:line="360" w:lineRule="auto"/>
        <w:ind w:left="780"/>
        <w:jc w:val="both"/>
        <w:rPr>
          <w:rFonts w:ascii="Times New Roman" w:hAnsi="Times New Roman"/>
          <w:bCs/>
          <w:sz w:val="22"/>
          <w:szCs w:val="22"/>
          <w:lang w:val="vi-VN"/>
        </w:rPr>
      </w:pPr>
    </w:p>
    <w:p w14:paraId="75D12BB3" w14:textId="77777777" w:rsidR="005F23C7" w:rsidRPr="0027242E" w:rsidRDefault="005F23C7" w:rsidP="00755445">
      <w:pPr>
        <w:spacing w:line="360" w:lineRule="auto"/>
        <w:ind w:firstLine="720"/>
        <w:jc w:val="both"/>
        <w:rPr>
          <w:rFonts w:ascii="Times New Roman" w:hAnsi="Times New Roman"/>
          <w:b/>
          <w:bCs/>
          <w:sz w:val="22"/>
          <w:szCs w:val="22"/>
        </w:rPr>
      </w:pPr>
      <w:r w:rsidRPr="0027242E">
        <w:rPr>
          <w:rFonts w:ascii="Times New Roman" w:hAnsi="Times New Roman"/>
          <w:b/>
          <w:bCs/>
          <w:sz w:val="22"/>
          <w:szCs w:val="22"/>
        </w:rPr>
        <w:t>Tồn đọng của đề tài cũ:</w:t>
      </w:r>
    </w:p>
    <w:p w14:paraId="748670BA" w14:textId="531746F1" w:rsidR="005F23C7" w:rsidRPr="0027242E" w:rsidRDefault="005F23C7" w:rsidP="005F23C7">
      <w:pPr>
        <w:pStyle w:val="ListParagraph"/>
        <w:numPr>
          <w:ilvl w:val="0"/>
          <w:numId w:val="26"/>
        </w:numPr>
        <w:spacing w:line="360" w:lineRule="auto"/>
        <w:jc w:val="both"/>
        <w:rPr>
          <w:rFonts w:ascii="Times New Roman" w:hAnsi="Times New Roman"/>
          <w:sz w:val="22"/>
          <w:szCs w:val="22"/>
        </w:rPr>
      </w:pPr>
      <w:r w:rsidRPr="0027242E">
        <w:rPr>
          <w:rFonts w:ascii="Times New Roman" w:hAnsi="Times New Roman"/>
          <w:sz w:val="22"/>
          <w:szCs w:val="22"/>
        </w:rPr>
        <w:t xml:space="preserve">Đối với các câu hỏi yêu cầu truy xuất thông tin có cấu trúc hoặc kết hợp có cấu trúc và không cấu trúc sẽ </w:t>
      </w:r>
      <w:r w:rsidR="001D75D1" w:rsidRPr="0027242E">
        <w:rPr>
          <w:rFonts w:ascii="Times New Roman" w:hAnsi="Times New Roman"/>
          <w:sz w:val="22"/>
          <w:szCs w:val="22"/>
        </w:rPr>
        <w:t>trả lời không đú</w:t>
      </w:r>
      <w:r w:rsidR="004A2A56" w:rsidRPr="0027242E">
        <w:rPr>
          <w:rFonts w:ascii="Times New Roman" w:hAnsi="Times New Roman"/>
          <w:sz w:val="22"/>
          <w:szCs w:val="22"/>
        </w:rPr>
        <w:t>ng</w:t>
      </w:r>
      <w:r w:rsidR="002A1E7D" w:rsidRPr="0027242E">
        <w:rPr>
          <w:rFonts w:ascii="Times New Roman" w:hAnsi="Times New Roman"/>
          <w:sz w:val="22"/>
          <w:szCs w:val="22"/>
        </w:rPr>
        <w:t xml:space="preserve"> vì truy xuất sai nguồn dữ liệu</w:t>
      </w:r>
      <w:r w:rsidRPr="0027242E">
        <w:rPr>
          <w:rFonts w:ascii="Times New Roman" w:hAnsi="Times New Roman"/>
          <w:sz w:val="22"/>
          <w:szCs w:val="22"/>
        </w:rPr>
        <w:t>.</w:t>
      </w:r>
    </w:p>
    <w:p w14:paraId="2C5FE496" w14:textId="604B1655" w:rsidR="005F23C7" w:rsidRPr="0027242E" w:rsidRDefault="005F23C7" w:rsidP="005F23C7">
      <w:pPr>
        <w:pStyle w:val="ListParagraph"/>
        <w:numPr>
          <w:ilvl w:val="0"/>
          <w:numId w:val="26"/>
        </w:numPr>
        <w:spacing w:line="360" w:lineRule="auto"/>
        <w:jc w:val="both"/>
        <w:rPr>
          <w:rFonts w:ascii="Times New Roman" w:hAnsi="Times New Roman"/>
          <w:sz w:val="22"/>
          <w:szCs w:val="22"/>
        </w:rPr>
      </w:pPr>
      <w:r w:rsidRPr="0027242E">
        <w:rPr>
          <w:rFonts w:ascii="Times New Roman" w:hAnsi="Times New Roman"/>
          <w:sz w:val="22"/>
          <w:szCs w:val="22"/>
        </w:rPr>
        <w:t>Có thể bị trả lời sai ngay lần đầu tiên.</w:t>
      </w:r>
    </w:p>
    <w:p w14:paraId="47158494" w14:textId="628AE76E" w:rsidR="009E16DD" w:rsidRPr="0027242E" w:rsidRDefault="009E16DD" w:rsidP="009E16DD">
      <w:pPr>
        <w:spacing w:line="360" w:lineRule="auto"/>
        <w:ind w:left="720"/>
        <w:jc w:val="both"/>
        <w:rPr>
          <w:rFonts w:ascii="Times New Roman" w:hAnsi="Times New Roman"/>
          <w:b/>
          <w:bCs/>
          <w:sz w:val="22"/>
          <w:szCs w:val="22"/>
        </w:rPr>
      </w:pPr>
      <w:r w:rsidRPr="0027242E">
        <w:rPr>
          <w:rFonts w:ascii="Times New Roman" w:hAnsi="Times New Roman"/>
          <w:b/>
          <w:bCs/>
          <w:sz w:val="22"/>
          <w:szCs w:val="22"/>
        </w:rPr>
        <w:t>Hướng giải quyết:</w:t>
      </w:r>
    </w:p>
    <w:p w14:paraId="10062960" w14:textId="20202464" w:rsidR="009E16DD" w:rsidRPr="0027242E" w:rsidRDefault="009E16DD" w:rsidP="009E16DD">
      <w:pPr>
        <w:pStyle w:val="ListParagraph"/>
        <w:numPr>
          <w:ilvl w:val="0"/>
          <w:numId w:val="26"/>
        </w:numPr>
        <w:spacing w:line="360" w:lineRule="auto"/>
        <w:jc w:val="both"/>
        <w:rPr>
          <w:rFonts w:ascii="Times New Roman" w:hAnsi="Times New Roman"/>
          <w:sz w:val="22"/>
          <w:szCs w:val="22"/>
        </w:rPr>
      </w:pPr>
      <w:r w:rsidRPr="0027242E">
        <w:rPr>
          <w:rFonts w:ascii="Times New Roman" w:hAnsi="Times New Roman"/>
          <w:sz w:val="22"/>
          <w:szCs w:val="22"/>
        </w:rPr>
        <w:t>Cần xây dựng hai cơ sở dữ liệu để chữa dữ liệu không cấu trúc và có cấu trúc.</w:t>
      </w:r>
    </w:p>
    <w:p w14:paraId="0C20E5E6" w14:textId="37CB2C73" w:rsidR="009E16DD" w:rsidRPr="0027242E" w:rsidRDefault="009E16DD" w:rsidP="009E16DD">
      <w:pPr>
        <w:pStyle w:val="ListParagraph"/>
        <w:numPr>
          <w:ilvl w:val="0"/>
          <w:numId w:val="26"/>
        </w:numPr>
        <w:spacing w:line="360" w:lineRule="auto"/>
        <w:jc w:val="both"/>
        <w:rPr>
          <w:rFonts w:ascii="Times New Roman" w:hAnsi="Times New Roman"/>
          <w:sz w:val="22"/>
          <w:szCs w:val="22"/>
        </w:rPr>
      </w:pPr>
      <w:r w:rsidRPr="0027242E">
        <w:rPr>
          <w:rFonts w:ascii="Times New Roman" w:hAnsi="Times New Roman"/>
          <w:sz w:val="22"/>
          <w:szCs w:val="22"/>
        </w:rPr>
        <w:lastRenderedPageBreak/>
        <w:t xml:space="preserve">Sử dụng thêm </w:t>
      </w:r>
      <w:r w:rsidR="00580135" w:rsidRPr="0027242E">
        <w:rPr>
          <w:rFonts w:ascii="Times New Roman" w:hAnsi="Times New Roman"/>
          <w:sz w:val="22"/>
          <w:szCs w:val="22"/>
        </w:rPr>
        <w:t xml:space="preserve">critic module </w:t>
      </w:r>
      <w:r w:rsidRPr="0027242E">
        <w:rPr>
          <w:rFonts w:ascii="Times New Roman" w:hAnsi="Times New Roman"/>
          <w:sz w:val="22"/>
          <w:szCs w:val="22"/>
        </w:rPr>
        <w:t xml:space="preserve">làm trung gian để có thể phản ảnh câu trả lời có được tốt hay không, từ đó model sẽ ra quyết định chỉnh sửa hoặc truy xuất vào </w:t>
      </w:r>
      <w:r w:rsidR="00DE4073" w:rsidRPr="0027242E">
        <w:rPr>
          <w:rFonts w:ascii="Times New Roman" w:hAnsi="Times New Roman"/>
          <w:sz w:val="22"/>
          <w:szCs w:val="22"/>
        </w:rPr>
        <w:t>nguồn dữ liệu</w:t>
      </w:r>
      <w:r w:rsidRPr="0027242E">
        <w:rPr>
          <w:rFonts w:ascii="Times New Roman" w:hAnsi="Times New Roman"/>
          <w:sz w:val="22"/>
          <w:szCs w:val="22"/>
        </w:rPr>
        <w:t xml:space="preserve"> phù hợp</w:t>
      </w:r>
      <w:r w:rsidR="00A80B50" w:rsidRPr="0027242E">
        <w:rPr>
          <w:rFonts w:ascii="Times New Roman" w:hAnsi="Times New Roman"/>
          <w:sz w:val="22"/>
          <w:szCs w:val="22"/>
        </w:rPr>
        <w:t>.</w:t>
      </w:r>
    </w:p>
    <w:p w14:paraId="2B1D4139" w14:textId="41ED3C59" w:rsidR="00AB5170" w:rsidRPr="0027242E" w:rsidRDefault="00AB5170" w:rsidP="00AB5170">
      <w:pPr>
        <w:pStyle w:val="ListParagraph"/>
        <w:spacing w:line="360" w:lineRule="auto"/>
        <w:ind w:left="780"/>
        <w:jc w:val="both"/>
        <w:rPr>
          <w:rFonts w:ascii="Times New Roman" w:hAnsi="Times New Roman"/>
          <w:b/>
          <w:sz w:val="22"/>
          <w:szCs w:val="22"/>
        </w:rPr>
      </w:pPr>
      <w:r w:rsidRPr="0027242E">
        <w:rPr>
          <w:rFonts w:ascii="Times New Roman" w:hAnsi="Times New Roman"/>
          <w:b/>
          <w:sz w:val="22"/>
          <w:szCs w:val="22"/>
        </w:rPr>
        <w:t>Tính mới của đề tài:</w:t>
      </w:r>
    </w:p>
    <w:p w14:paraId="01B767A3" w14:textId="77777777" w:rsidR="00AB5170" w:rsidRPr="0027242E" w:rsidRDefault="00AB5170" w:rsidP="00AB5170">
      <w:pPr>
        <w:numPr>
          <w:ilvl w:val="2"/>
          <w:numId w:val="25"/>
        </w:numPr>
        <w:spacing w:line="360" w:lineRule="auto"/>
        <w:jc w:val="both"/>
        <w:rPr>
          <w:rFonts w:ascii="Times New Roman" w:hAnsi="Times New Roman"/>
          <w:b/>
          <w:bCs/>
          <w:sz w:val="22"/>
          <w:szCs w:val="22"/>
        </w:rPr>
      </w:pPr>
      <w:r w:rsidRPr="0027242E">
        <w:rPr>
          <w:rFonts w:ascii="Times New Roman" w:hAnsi="Times New Roman"/>
          <w:sz w:val="22"/>
          <w:szCs w:val="22"/>
        </w:rPr>
        <w:t>Kết hợp hai kiến trúc truy xuất không cấu trúc và có cấu trúc</w:t>
      </w:r>
    </w:p>
    <w:p w14:paraId="4530F1C2" w14:textId="37086508" w:rsidR="00AB5170" w:rsidRPr="0027242E" w:rsidRDefault="0035072F" w:rsidP="00AB5170">
      <w:pPr>
        <w:numPr>
          <w:ilvl w:val="2"/>
          <w:numId w:val="25"/>
        </w:numPr>
        <w:spacing w:line="360" w:lineRule="auto"/>
        <w:jc w:val="both"/>
        <w:rPr>
          <w:rFonts w:ascii="Times New Roman" w:hAnsi="Times New Roman"/>
          <w:b/>
          <w:bCs/>
          <w:sz w:val="22"/>
          <w:szCs w:val="22"/>
        </w:rPr>
      </w:pPr>
      <w:r w:rsidRPr="0027242E">
        <w:rPr>
          <w:rFonts w:ascii="Times New Roman" w:hAnsi="Times New Roman"/>
          <w:sz w:val="22"/>
          <w:szCs w:val="22"/>
        </w:rPr>
        <w:t xml:space="preserve">Critic module </w:t>
      </w:r>
      <w:r w:rsidR="00AB5170" w:rsidRPr="0027242E">
        <w:rPr>
          <w:rFonts w:ascii="Times New Roman" w:hAnsi="Times New Roman"/>
          <w:sz w:val="22"/>
          <w:szCs w:val="22"/>
        </w:rPr>
        <w:t>để phản ánh câu trả lời có tốt hay chưa từ đó điều chỉnh câu trả lời đúng ngữ cảnh hơn.</w:t>
      </w:r>
    </w:p>
    <w:p w14:paraId="6B8C2A85" w14:textId="20083A99" w:rsidR="00CB5978" w:rsidRPr="0027242E" w:rsidRDefault="00664A55" w:rsidP="00CD2172">
      <w:pPr>
        <w:numPr>
          <w:ilvl w:val="0"/>
          <w:numId w:val="8"/>
        </w:numPr>
        <w:spacing w:line="360" w:lineRule="auto"/>
        <w:rPr>
          <w:rFonts w:ascii="Times New Roman" w:hAnsi="Times New Roman"/>
          <w:b/>
          <w:sz w:val="22"/>
          <w:szCs w:val="22"/>
          <w:lang w:val="vi-VN"/>
        </w:rPr>
      </w:pPr>
      <w:r w:rsidRPr="0027242E">
        <w:rPr>
          <w:rFonts w:ascii="Times New Roman" w:hAnsi="Times New Roman"/>
          <w:b/>
          <w:sz w:val="26"/>
          <w:szCs w:val="26"/>
          <w:lang w:val="vi-VN"/>
        </w:rPr>
        <w:t>Thời gian thực hiện:</w:t>
      </w:r>
      <w:r w:rsidR="00FE7E02" w:rsidRPr="0027242E">
        <w:rPr>
          <w:rFonts w:ascii="Times New Roman" w:hAnsi="Times New Roman"/>
          <w:b/>
          <w:sz w:val="26"/>
          <w:szCs w:val="26"/>
        </w:rPr>
        <w:t xml:space="preserve"> </w:t>
      </w:r>
      <w:r w:rsidR="00B850D3" w:rsidRPr="0027242E">
        <w:rPr>
          <w:rFonts w:ascii="Times New Roman" w:hAnsi="Times New Roman"/>
          <w:sz w:val="26"/>
          <w:szCs w:val="26"/>
          <w:lang w:val="vi-VN"/>
        </w:rPr>
        <w:t>6 tháng (bắt đầu từ HKII năm học 2024-2025)</w:t>
      </w:r>
      <w:r w:rsidR="00844F96" w:rsidRPr="0027242E">
        <w:rPr>
          <w:rFonts w:ascii="Times New Roman" w:hAnsi="Times New Roman"/>
          <w:sz w:val="26"/>
          <w:szCs w:val="26"/>
        </w:rPr>
        <w:t>.</w:t>
      </w:r>
    </w:p>
    <w:p w14:paraId="7B481D2F" w14:textId="77777777" w:rsidR="004D04BE" w:rsidRPr="0027242E" w:rsidRDefault="007A22CE" w:rsidP="001C4F5F">
      <w:pPr>
        <w:numPr>
          <w:ilvl w:val="0"/>
          <w:numId w:val="8"/>
        </w:numPr>
        <w:spacing w:line="360" w:lineRule="auto"/>
        <w:rPr>
          <w:rFonts w:ascii="Times New Roman" w:hAnsi="Times New Roman"/>
          <w:sz w:val="26"/>
          <w:szCs w:val="26"/>
          <w:lang w:val="vi-VN"/>
        </w:rPr>
      </w:pPr>
      <w:r w:rsidRPr="0027242E">
        <w:rPr>
          <w:rFonts w:ascii="Times New Roman" w:hAnsi="Times New Roman"/>
          <w:b/>
          <w:sz w:val="26"/>
          <w:szCs w:val="26"/>
          <w:lang w:val="vi-VN"/>
        </w:rPr>
        <w:t xml:space="preserve">Sản </w:t>
      </w:r>
      <w:r w:rsidR="00160302" w:rsidRPr="0027242E">
        <w:rPr>
          <w:rFonts w:ascii="Times New Roman" w:hAnsi="Times New Roman"/>
          <w:b/>
          <w:sz w:val="26"/>
          <w:szCs w:val="26"/>
          <w:lang w:val="vi-VN"/>
        </w:rPr>
        <w:t>phẩm của đề tài</w:t>
      </w:r>
      <w:r w:rsidRPr="0027242E">
        <w:rPr>
          <w:rFonts w:ascii="Times New Roman" w:hAnsi="Times New Roman"/>
          <w:b/>
          <w:sz w:val="26"/>
          <w:szCs w:val="26"/>
          <w:lang w:val="vi-VN"/>
        </w:rPr>
        <w:t>:</w:t>
      </w:r>
      <w:r w:rsidR="00810D77" w:rsidRPr="0027242E">
        <w:rPr>
          <w:rFonts w:ascii="Times New Roman" w:hAnsi="Times New Roman"/>
          <w:b/>
          <w:sz w:val="26"/>
          <w:szCs w:val="26"/>
          <w:lang w:val="vi-VN"/>
        </w:rPr>
        <w:t xml:space="preserve"> </w:t>
      </w:r>
    </w:p>
    <w:p w14:paraId="34C04657" w14:textId="57AC0A28" w:rsidR="00564BF7" w:rsidRPr="0027242E" w:rsidRDefault="00F77606" w:rsidP="001F7A2B">
      <w:pPr>
        <w:pStyle w:val="ListParagraph"/>
        <w:numPr>
          <w:ilvl w:val="1"/>
          <w:numId w:val="9"/>
        </w:numPr>
        <w:spacing w:line="360" w:lineRule="auto"/>
        <w:jc w:val="both"/>
        <w:rPr>
          <w:rFonts w:ascii="Times New Roman" w:hAnsi="Times New Roman"/>
          <w:sz w:val="22"/>
          <w:szCs w:val="22"/>
          <w:lang w:val="en-GB"/>
        </w:rPr>
      </w:pPr>
      <w:r w:rsidRPr="0027242E">
        <w:rPr>
          <w:rFonts w:ascii="Times New Roman" w:hAnsi="Times New Roman"/>
          <w:sz w:val="22"/>
          <w:szCs w:val="22"/>
          <w:lang w:val="en-GB"/>
        </w:rPr>
        <w:t xml:space="preserve">Hệ thống chatbot giúp hỗ trợ sinh viên thực hiện </w:t>
      </w:r>
      <w:r w:rsidR="008F67BD" w:rsidRPr="0027242E">
        <w:rPr>
          <w:rFonts w:ascii="Times New Roman" w:hAnsi="Times New Roman"/>
          <w:sz w:val="22"/>
          <w:szCs w:val="22"/>
          <w:lang w:val="en-GB"/>
        </w:rPr>
        <w:t>tư vấn học vụ</w:t>
      </w:r>
      <w:r w:rsidRPr="0027242E">
        <w:rPr>
          <w:rFonts w:ascii="Times New Roman" w:hAnsi="Times New Roman"/>
          <w:sz w:val="22"/>
          <w:szCs w:val="22"/>
          <w:lang w:val="en-GB"/>
        </w:rPr>
        <w:t xml:space="preserve"> </w:t>
      </w:r>
      <w:r w:rsidR="008F67BD" w:rsidRPr="0027242E">
        <w:rPr>
          <w:rFonts w:ascii="Times New Roman" w:hAnsi="Times New Roman"/>
          <w:sz w:val="22"/>
          <w:szCs w:val="22"/>
          <w:lang w:val="en-GB"/>
        </w:rPr>
        <w:t>Nông Lâm</w:t>
      </w:r>
      <w:r w:rsidRPr="0027242E">
        <w:rPr>
          <w:rFonts w:ascii="Times New Roman" w:hAnsi="Times New Roman"/>
          <w:sz w:val="22"/>
          <w:szCs w:val="22"/>
          <w:lang w:val="en-GB"/>
        </w:rPr>
        <w:t xml:space="preserve">. </w:t>
      </w:r>
    </w:p>
    <w:p w14:paraId="324CFFC1" w14:textId="18403578" w:rsidR="00F77606" w:rsidRPr="0027242E" w:rsidRDefault="00F77606" w:rsidP="001F7A2B">
      <w:pPr>
        <w:pStyle w:val="ListParagraph"/>
        <w:numPr>
          <w:ilvl w:val="1"/>
          <w:numId w:val="9"/>
        </w:numPr>
        <w:spacing w:line="360" w:lineRule="auto"/>
        <w:jc w:val="both"/>
        <w:rPr>
          <w:rFonts w:ascii="Times New Roman" w:hAnsi="Times New Roman"/>
          <w:sz w:val="22"/>
          <w:szCs w:val="22"/>
          <w:lang w:val="en-GB"/>
        </w:rPr>
      </w:pPr>
      <w:r w:rsidRPr="0027242E">
        <w:rPr>
          <w:rFonts w:ascii="Times New Roman" w:hAnsi="Times New Roman"/>
          <w:sz w:val="22"/>
          <w:szCs w:val="22"/>
          <w:lang w:val="en-GB"/>
        </w:rPr>
        <w:t>Đưa ra được tài liệu</w:t>
      </w:r>
      <w:r w:rsidR="00A84565" w:rsidRPr="0027242E">
        <w:rPr>
          <w:rFonts w:ascii="Times New Roman" w:hAnsi="Times New Roman"/>
          <w:sz w:val="22"/>
          <w:szCs w:val="22"/>
          <w:lang w:val="en-GB"/>
        </w:rPr>
        <w:t xml:space="preserve"> chi tiết</w:t>
      </w:r>
      <w:r w:rsidRPr="0027242E">
        <w:rPr>
          <w:rFonts w:ascii="Times New Roman" w:hAnsi="Times New Roman"/>
          <w:sz w:val="22"/>
          <w:szCs w:val="22"/>
          <w:lang w:val="en-GB"/>
        </w:rPr>
        <w:t xml:space="preserve"> áp dụng được model LLM </w:t>
      </w:r>
      <w:r w:rsidR="00035354" w:rsidRPr="0027242E">
        <w:rPr>
          <w:rFonts w:ascii="Times New Roman" w:hAnsi="Times New Roman"/>
          <w:sz w:val="22"/>
          <w:szCs w:val="22"/>
        </w:rPr>
        <w:t>Gemini-1.5-flash</w:t>
      </w:r>
      <w:r w:rsidRPr="0027242E">
        <w:rPr>
          <w:rFonts w:ascii="Times New Roman" w:hAnsi="Times New Roman"/>
          <w:sz w:val="22"/>
          <w:szCs w:val="22"/>
          <w:lang w:val="en-GB"/>
        </w:rPr>
        <w:t xml:space="preserve"> làm base model trong hệ thống </w:t>
      </w:r>
      <w:r w:rsidR="00A94388" w:rsidRPr="0027242E">
        <w:rPr>
          <w:rFonts w:ascii="Times New Roman" w:hAnsi="Times New Roman"/>
          <w:sz w:val="22"/>
          <w:szCs w:val="22"/>
          <w:lang w:val="en-GB"/>
        </w:rPr>
        <w:t>kết hợp RAG và GRAG</w:t>
      </w:r>
      <w:r w:rsidRPr="0027242E">
        <w:rPr>
          <w:rFonts w:ascii="Times New Roman" w:hAnsi="Times New Roman"/>
          <w:sz w:val="22"/>
          <w:szCs w:val="22"/>
          <w:lang w:val="en-GB"/>
        </w:rPr>
        <w:t xml:space="preserve"> và lưu trữ trên vector database để xây dựng được chatbot truy vấn dữ liệu. </w:t>
      </w:r>
    </w:p>
    <w:p w14:paraId="797D8BA4" w14:textId="5D82F10A" w:rsidR="00611CAE" w:rsidRPr="0027242E" w:rsidRDefault="00CB5978" w:rsidP="00611CAE">
      <w:pPr>
        <w:numPr>
          <w:ilvl w:val="0"/>
          <w:numId w:val="8"/>
        </w:numPr>
        <w:spacing w:line="360" w:lineRule="auto"/>
        <w:rPr>
          <w:rFonts w:ascii="Times New Roman" w:hAnsi="Times New Roman"/>
          <w:b/>
          <w:sz w:val="26"/>
          <w:szCs w:val="26"/>
          <w:lang w:val="vi-VN"/>
        </w:rPr>
      </w:pPr>
      <w:r w:rsidRPr="0027242E">
        <w:rPr>
          <w:rFonts w:ascii="Times New Roman" w:hAnsi="Times New Roman"/>
          <w:b/>
          <w:sz w:val="26"/>
          <w:szCs w:val="26"/>
          <w:lang w:val="vi-VN"/>
        </w:rPr>
        <w:t>Tài liệu tham khảo:</w:t>
      </w:r>
      <w:r w:rsidR="00611CAE" w:rsidRPr="0027242E">
        <w:rPr>
          <w:rFonts w:ascii="Times New Roman" w:hAnsi="Times New Roman"/>
          <w:b/>
          <w:sz w:val="26"/>
          <w:szCs w:val="26"/>
          <w:lang w:val="vi-VN"/>
        </w:rPr>
        <w:t xml:space="preserve"> </w:t>
      </w:r>
    </w:p>
    <w:p w14:paraId="5B3CB629" w14:textId="77777777" w:rsidR="002000A5" w:rsidRPr="0027242E" w:rsidRDefault="00D14DEF" w:rsidP="00D14DEF">
      <w:pPr>
        <w:spacing w:line="360" w:lineRule="auto"/>
        <w:ind w:left="927"/>
        <w:rPr>
          <w:rFonts w:ascii="Times New Roman" w:hAnsi="Times New Roman"/>
          <w:b/>
          <w:sz w:val="22"/>
          <w:szCs w:val="22"/>
          <w:lang w:val="vi-VN"/>
        </w:rPr>
      </w:pPr>
      <w:r w:rsidRPr="0027242E">
        <w:rPr>
          <w:rFonts w:ascii="Times New Roman" w:hAnsi="Times New Roman"/>
          <w:b/>
          <w:sz w:val="22"/>
          <w:szCs w:val="22"/>
          <w:lang w:val="vi-VN"/>
        </w:rPr>
        <w:t xml:space="preserve">[1]: A Comprehensive Survey of Retrieval-Augmented Generation (RAG): Evolution, Current Landscape and Future Directions - Shailja Gupta, Rajesh Ranjan, Surya Narayan Singh </w:t>
      </w:r>
    </w:p>
    <w:p w14:paraId="0B8EB901" w14:textId="47216A23" w:rsidR="002000A5" w:rsidRPr="0027242E" w:rsidRDefault="005F51E6" w:rsidP="00D14DEF">
      <w:pPr>
        <w:spacing w:line="360" w:lineRule="auto"/>
        <w:ind w:left="927"/>
        <w:rPr>
          <w:rFonts w:ascii="Times New Roman" w:hAnsi="Times New Roman"/>
          <w:b/>
          <w:sz w:val="22"/>
          <w:szCs w:val="22"/>
          <w:lang w:val="vi-VN"/>
        </w:rPr>
      </w:pPr>
      <w:hyperlink r:id="rId7" w:history="1">
        <w:r w:rsidR="002000A5" w:rsidRPr="0027242E">
          <w:rPr>
            <w:rStyle w:val="Hyperlink"/>
            <w:rFonts w:ascii="Times New Roman" w:hAnsi="Times New Roman"/>
            <w:b/>
            <w:sz w:val="22"/>
            <w:szCs w:val="22"/>
            <w:lang w:val="vi-VN"/>
          </w:rPr>
          <w:t>https://arxiv.org/abs/2410.12837</w:t>
        </w:r>
      </w:hyperlink>
      <w:r w:rsidR="00D14DEF" w:rsidRPr="0027242E">
        <w:rPr>
          <w:rFonts w:ascii="Times New Roman" w:hAnsi="Times New Roman"/>
          <w:b/>
          <w:sz w:val="22"/>
          <w:szCs w:val="22"/>
          <w:lang w:val="vi-VN"/>
        </w:rPr>
        <w:t xml:space="preserve"> </w:t>
      </w:r>
    </w:p>
    <w:p w14:paraId="17302356" w14:textId="77777777" w:rsidR="002000A5" w:rsidRPr="0027242E" w:rsidRDefault="00D14DEF" w:rsidP="00D14DEF">
      <w:pPr>
        <w:spacing w:line="360" w:lineRule="auto"/>
        <w:ind w:left="927"/>
        <w:rPr>
          <w:rFonts w:ascii="Times New Roman" w:hAnsi="Times New Roman"/>
          <w:b/>
          <w:sz w:val="22"/>
          <w:szCs w:val="22"/>
          <w:lang w:val="vi-VN"/>
        </w:rPr>
      </w:pPr>
      <w:r w:rsidRPr="0027242E">
        <w:rPr>
          <w:rFonts w:ascii="Times New Roman" w:hAnsi="Times New Roman"/>
          <w:b/>
          <w:sz w:val="22"/>
          <w:szCs w:val="22"/>
          <w:lang w:val="vi-VN"/>
        </w:rPr>
        <w:t>[2]: Agent-G: An Agentic Framework for Graph Retrieval Augmented Generation: Meng-Chieh Lee, Qi Zhu, Costas Mavromatis, Zhen Han, Soji Adeshina, Vassilis N. Ioannidis, Huzefa Rangwala, Christos Faloutsos</w:t>
      </w:r>
    </w:p>
    <w:p w14:paraId="3DEC6297" w14:textId="6D45A0E3" w:rsidR="002000A5" w:rsidRPr="0027242E" w:rsidRDefault="005F51E6" w:rsidP="00D14DEF">
      <w:pPr>
        <w:spacing w:line="360" w:lineRule="auto"/>
        <w:ind w:left="927"/>
        <w:rPr>
          <w:rFonts w:ascii="Times New Roman" w:hAnsi="Times New Roman"/>
          <w:b/>
          <w:sz w:val="22"/>
          <w:szCs w:val="22"/>
          <w:lang w:val="vi-VN"/>
        </w:rPr>
      </w:pPr>
      <w:hyperlink r:id="rId8" w:history="1">
        <w:r w:rsidR="002000A5" w:rsidRPr="0027242E">
          <w:rPr>
            <w:rStyle w:val="Hyperlink"/>
            <w:rFonts w:ascii="Times New Roman" w:hAnsi="Times New Roman"/>
            <w:b/>
            <w:sz w:val="22"/>
            <w:szCs w:val="22"/>
            <w:lang w:val="vi-VN"/>
          </w:rPr>
          <w:t>https://openreview.net/forum?id=g2C947jjjQ</w:t>
        </w:r>
      </w:hyperlink>
      <w:r w:rsidR="00D14DEF" w:rsidRPr="0027242E">
        <w:rPr>
          <w:rFonts w:ascii="Times New Roman" w:hAnsi="Times New Roman"/>
          <w:b/>
          <w:sz w:val="22"/>
          <w:szCs w:val="22"/>
          <w:lang w:val="vi-VN"/>
        </w:rPr>
        <w:t xml:space="preserve"> </w:t>
      </w:r>
    </w:p>
    <w:p w14:paraId="119E3DEB" w14:textId="77777777" w:rsidR="002000A5" w:rsidRPr="0027242E" w:rsidRDefault="00D14DEF" w:rsidP="00D14DEF">
      <w:pPr>
        <w:spacing w:line="360" w:lineRule="auto"/>
        <w:ind w:left="927"/>
        <w:rPr>
          <w:rFonts w:ascii="Times New Roman" w:hAnsi="Times New Roman"/>
          <w:b/>
          <w:sz w:val="22"/>
          <w:szCs w:val="22"/>
          <w:lang w:val="vi-VN"/>
        </w:rPr>
      </w:pPr>
      <w:r w:rsidRPr="0027242E">
        <w:rPr>
          <w:rFonts w:ascii="Times New Roman" w:hAnsi="Times New Roman"/>
          <w:b/>
          <w:sz w:val="22"/>
          <w:szCs w:val="22"/>
          <w:lang w:val="vi-VN"/>
        </w:rPr>
        <w:t xml:space="preserve">[3]: STaRK: Benchmarking LLM Retrieval on Textual and Relational Knowledge Bases: Shirley Wu, Shiyu Zhao, Michihiro Yasunaga, Kexin Huang, Kaidi Cao, Qian Huang, Vassilis N. Ioannidis, Karthik Subbian, James Zou, Jure Leskovec, Department of Computer Science, Stanford University Amazon </w:t>
      </w:r>
    </w:p>
    <w:p w14:paraId="408422F1" w14:textId="133E0699" w:rsidR="00913E34" w:rsidRPr="0027242E" w:rsidRDefault="005F51E6" w:rsidP="00D14DEF">
      <w:pPr>
        <w:spacing w:line="360" w:lineRule="auto"/>
        <w:ind w:left="927"/>
        <w:rPr>
          <w:rFonts w:ascii="Times New Roman" w:hAnsi="Times New Roman"/>
          <w:b/>
          <w:sz w:val="22"/>
          <w:szCs w:val="22"/>
          <w:lang w:val="vi-VN"/>
        </w:rPr>
      </w:pPr>
      <w:hyperlink r:id="rId9" w:history="1">
        <w:r w:rsidR="00913E34" w:rsidRPr="0027242E">
          <w:rPr>
            <w:rStyle w:val="Hyperlink"/>
            <w:rFonts w:ascii="Times New Roman" w:hAnsi="Times New Roman"/>
            <w:b/>
            <w:sz w:val="22"/>
            <w:szCs w:val="22"/>
            <w:lang w:val="vi-VN"/>
          </w:rPr>
          <w:t>https://arxiv.org/abs/2404.13207</w:t>
        </w:r>
      </w:hyperlink>
    </w:p>
    <w:p w14:paraId="2FF14A21" w14:textId="572E99D3" w:rsidR="002000A5" w:rsidRPr="0027242E" w:rsidRDefault="00D14DEF" w:rsidP="00D14DEF">
      <w:pPr>
        <w:spacing w:line="360" w:lineRule="auto"/>
        <w:ind w:left="927"/>
        <w:rPr>
          <w:rFonts w:ascii="Times New Roman" w:hAnsi="Times New Roman"/>
          <w:b/>
          <w:sz w:val="22"/>
          <w:szCs w:val="22"/>
          <w:lang w:val="vi-VN"/>
        </w:rPr>
      </w:pPr>
      <w:r w:rsidRPr="0027242E">
        <w:rPr>
          <w:rFonts w:ascii="Times New Roman" w:hAnsi="Times New Roman"/>
          <w:b/>
          <w:sz w:val="22"/>
          <w:szCs w:val="22"/>
          <w:lang w:val="vi-VN"/>
        </w:rPr>
        <w:t>[</w:t>
      </w:r>
      <w:r w:rsidR="005F51E6">
        <w:rPr>
          <w:rFonts w:ascii="Times New Roman" w:hAnsi="Times New Roman"/>
          <w:b/>
          <w:sz w:val="22"/>
          <w:szCs w:val="22"/>
        </w:rPr>
        <w:t>4</w:t>
      </w:r>
      <w:r w:rsidRPr="0027242E">
        <w:rPr>
          <w:rFonts w:ascii="Times New Roman" w:hAnsi="Times New Roman"/>
          <w:b/>
          <w:sz w:val="22"/>
          <w:szCs w:val="22"/>
          <w:lang w:val="vi-VN"/>
        </w:rPr>
        <w:t xml:space="preserve">]: Retrieval-Augmented Generation for Knowledge-Intensive NLP Tasks: Patrick Lewis, Ethan Perez, Aleksandra Piktus, Fabio Petroni, Vladimir Karpukhin, Naman Goyal, Heinrich Küttler, Mike Lewis, Wen-tau Yih, Tim Rocktäschel, Sebastian Riedel, Douwe Kiela </w:t>
      </w:r>
    </w:p>
    <w:p w14:paraId="06871A3E" w14:textId="6ABFBD44" w:rsidR="002000A5" w:rsidRPr="0027242E" w:rsidRDefault="005F51E6" w:rsidP="00D14DEF">
      <w:pPr>
        <w:spacing w:line="360" w:lineRule="auto"/>
        <w:ind w:left="927"/>
        <w:rPr>
          <w:rFonts w:ascii="Times New Roman" w:hAnsi="Times New Roman"/>
          <w:b/>
          <w:sz w:val="22"/>
          <w:szCs w:val="22"/>
          <w:lang w:val="vi-VN"/>
        </w:rPr>
      </w:pPr>
      <w:hyperlink r:id="rId10" w:history="1">
        <w:r w:rsidR="002000A5" w:rsidRPr="0027242E">
          <w:rPr>
            <w:rStyle w:val="Hyperlink"/>
            <w:rFonts w:ascii="Times New Roman" w:hAnsi="Times New Roman"/>
            <w:b/>
            <w:sz w:val="22"/>
            <w:szCs w:val="22"/>
            <w:lang w:val="vi-VN"/>
          </w:rPr>
          <w:t>https://arxiv.org/abs/2005.11401</w:t>
        </w:r>
      </w:hyperlink>
      <w:r w:rsidR="00D14DEF" w:rsidRPr="0027242E">
        <w:rPr>
          <w:rFonts w:ascii="Times New Roman" w:hAnsi="Times New Roman"/>
          <w:b/>
          <w:sz w:val="22"/>
          <w:szCs w:val="22"/>
          <w:lang w:val="vi-VN"/>
        </w:rPr>
        <w:t xml:space="preserve"> </w:t>
      </w:r>
    </w:p>
    <w:p w14:paraId="23914C24" w14:textId="152F719F" w:rsidR="009E76F0" w:rsidRDefault="00D14DEF" w:rsidP="00913E34">
      <w:pPr>
        <w:spacing w:line="360" w:lineRule="auto"/>
        <w:ind w:left="927"/>
        <w:rPr>
          <w:rFonts w:ascii="Times New Roman" w:hAnsi="Times New Roman"/>
          <w:b/>
          <w:sz w:val="22"/>
          <w:szCs w:val="22"/>
          <w:lang w:val="vi-VN"/>
        </w:rPr>
      </w:pPr>
      <w:r w:rsidRPr="0027242E">
        <w:rPr>
          <w:rFonts w:ascii="Times New Roman" w:hAnsi="Times New Roman"/>
          <w:b/>
          <w:sz w:val="22"/>
          <w:szCs w:val="22"/>
          <w:lang w:val="vi-VN"/>
        </w:rPr>
        <w:t>[</w:t>
      </w:r>
      <w:r w:rsidR="005F51E6">
        <w:rPr>
          <w:rFonts w:ascii="Times New Roman" w:hAnsi="Times New Roman"/>
          <w:b/>
          <w:sz w:val="22"/>
          <w:szCs w:val="22"/>
        </w:rPr>
        <w:t>5</w:t>
      </w:r>
      <w:r w:rsidRPr="0027242E">
        <w:rPr>
          <w:rFonts w:ascii="Times New Roman" w:hAnsi="Times New Roman"/>
          <w:b/>
          <w:sz w:val="22"/>
          <w:szCs w:val="22"/>
          <w:lang w:val="vi-VN"/>
        </w:rPr>
        <w:t xml:space="preserve">]: From Local to Global: A Graph RAG Approach to Query-Focused Summarization: Darren Edge, Ha Trinh, Newman Cheng, Joshua Bradley, Alex Chao, Apurva Mody, Steven Truitt, Jonathan Larson </w:t>
      </w:r>
    </w:p>
    <w:p w14:paraId="1C8759CF" w14:textId="524055C5" w:rsidR="00B04B0E" w:rsidRDefault="009E76F0" w:rsidP="00913E34">
      <w:pPr>
        <w:spacing w:line="360" w:lineRule="auto"/>
        <w:ind w:left="927"/>
        <w:rPr>
          <w:rFonts w:ascii="Times New Roman" w:hAnsi="Times New Roman"/>
          <w:b/>
          <w:sz w:val="22"/>
          <w:szCs w:val="22"/>
          <w:lang w:val="vi-VN"/>
        </w:rPr>
      </w:pPr>
      <w:hyperlink r:id="rId11" w:history="1">
        <w:r w:rsidRPr="00B71CAE">
          <w:rPr>
            <w:rStyle w:val="Hyperlink"/>
            <w:rFonts w:ascii="Times New Roman" w:hAnsi="Times New Roman"/>
            <w:b/>
            <w:sz w:val="22"/>
            <w:szCs w:val="22"/>
            <w:lang w:val="vi-VN"/>
          </w:rPr>
          <w:t>https://arxiv.org/abs/2404.16130</w:t>
        </w:r>
      </w:hyperlink>
    </w:p>
    <w:p w14:paraId="09274940" w14:textId="77777777" w:rsidR="00494210" w:rsidRDefault="00494210" w:rsidP="00913E34">
      <w:pPr>
        <w:spacing w:line="360" w:lineRule="auto"/>
        <w:ind w:left="927"/>
        <w:rPr>
          <w:rStyle w:val="Hyperlink"/>
          <w:rFonts w:ascii="Times New Roman" w:hAnsi="Times New Roman"/>
          <w:b/>
          <w:sz w:val="22"/>
          <w:szCs w:val="22"/>
          <w:lang w:val="vi-VN"/>
        </w:rPr>
      </w:pPr>
    </w:p>
    <w:p w14:paraId="3D0744F4" w14:textId="5CB566F3" w:rsidR="00BF644F" w:rsidRDefault="00494210" w:rsidP="00913E34">
      <w:pPr>
        <w:spacing w:line="360" w:lineRule="auto"/>
        <w:ind w:left="927"/>
        <w:rPr>
          <w:rFonts w:ascii="Times New Roman" w:hAnsi="Times New Roman"/>
          <w:b/>
          <w:sz w:val="22"/>
          <w:szCs w:val="22"/>
        </w:rPr>
      </w:pPr>
      <w:r>
        <w:rPr>
          <w:rFonts w:ascii="Times New Roman" w:hAnsi="Times New Roman"/>
          <w:b/>
          <w:sz w:val="22"/>
          <w:szCs w:val="22"/>
        </w:rPr>
        <w:lastRenderedPageBreak/>
        <w:t>[</w:t>
      </w:r>
      <w:r w:rsidR="005F51E6">
        <w:rPr>
          <w:rFonts w:ascii="Times New Roman" w:hAnsi="Times New Roman"/>
          <w:b/>
          <w:sz w:val="22"/>
          <w:szCs w:val="22"/>
        </w:rPr>
        <w:t>6</w:t>
      </w:r>
      <w:r>
        <w:rPr>
          <w:rFonts w:ascii="Times New Roman" w:hAnsi="Times New Roman"/>
          <w:b/>
          <w:sz w:val="22"/>
          <w:szCs w:val="22"/>
        </w:rPr>
        <w:t xml:space="preserve">]: </w:t>
      </w:r>
      <w:r w:rsidRPr="00494210">
        <w:rPr>
          <w:rFonts w:ascii="Times New Roman" w:hAnsi="Times New Roman"/>
          <w:b/>
          <w:sz w:val="22"/>
          <w:szCs w:val="22"/>
        </w:rPr>
        <w:t>Introducing Gemini: our largest and most capable AI model</w:t>
      </w:r>
      <w:r>
        <w:rPr>
          <w:rFonts w:ascii="Times New Roman" w:hAnsi="Times New Roman"/>
          <w:b/>
          <w:sz w:val="22"/>
          <w:szCs w:val="22"/>
        </w:rPr>
        <w:t>: Sundar Pichai, Demis Hassabis</w:t>
      </w:r>
    </w:p>
    <w:p w14:paraId="16EBD04D" w14:textId="3169854A" w:rsidR="00494210" w:rsidRDefault="00494210" w:rsidP="00913E34">
      <w:pPr>
        <w:spacing w:line="360" w:lineRule="auto"/>
        <w:ind w:left="927"/>
        <w:rPr>
          <w:rFonts w:ascii="Times New Roman" w:hAnsi="Times New Roman"/>
          <w:b/>
          <w:sz w:val="22"/>
          <w:szCs w:val="22"/>
        </w:rPr>
      </w:pPr>
      <w:hyperlink r:id="rId12" w:history="1">
        <w:r w:rsidRPr="00B71CAE">
          <w:rPr>
            <w:rStyle w:val="Hyperlink"/>
            <w:rFonts w:ascii="Times New Roman" w:hAnsi="Times New Roman"/>
            <w:b/>
            <w:sz w:val="22"/>
            <w:szCs w:val="22"/>
          </w:rPr>
          <w:t>https://blog.google/technology/ai/google-gemini-ai/</w:t>
        </w:r>
      </w:hyperlink>
    </w:p>
    <w:p w14:paraId="5D86577C" w14:textId="77777777" w:rsidR="00494210" w:rsidRPr="00494210" w:rsidRDefault="00494210" w:rsidP="00913E34">
      <w:pPr>
        <w:spacing w:line="360" w:lineRule="auto"/>
        <w:ind w:left="927"/>
        <w:rPr>
          <w:rFonts w:ascii="Times New Roman" w:hAnsi="Times New Roman"/>
          <w:b/>
          <w:sz w:val="22"/>
          <w:szCs w:val="22"/>
        </w:rPr>
      </w:pPr>
    </w:p>
    <w:tbl>
      <w:tblPr>
        <w:tblW w:w="0" w:type="auto"/>
        <w:tblLook w:val="01E0" w:firstRow="1" w:lastRow="1" w:firstColumn="1" w:lastColumn="1" w:noHBand="0" w:noVBand="0"/>
      </w:tblPr>
      <w:tblGrid>
        <w:gridCol w:w="4428"/>
        <w:gridCol w:w="4428"/>
      </w:tblGrid>
      <w:tr w:rsidR="002B4977" w:rsidRPr="0027242E" w14:paraId="5E05446B" w14:textId="77777777">
        <w:tc>
          <w:tcPr>
            <w:tcW w:w="4428" w:type="dxa"/>
          </w:tcPr>
          <w:p w14:paraId="1A2D550E" w14:textId="77777777" w:rsidR="002B4977" w:rsidRPr="0027242E" w:rsidRDefault="009F6D1E" w:rsidP="00EC4EE1">
            <w:pPr>
              <w:tabs>
                <w:tab w:val="left" w:pos="1152"/>
              </w:tabs>
              <w:jc w:val="center"/>
              <w:rPr>
                <w:rFonts w:ascii="Times New Roman" w:hAnsi="Times New Roman"/>
                <w:b/>
                <w:sz w:val="28"/>
                <w:szCs w:val="28"/>
              </w:rPr>
            </w:pPr>
            <w:r w:rsidRPr="0027242E">
              <w:rPr>
                <w:rFonts w:ascii="Times New Roman" w:hAnsi="Times New Roman"/>
                <w:b/>
                <w:sz w:val="28"/>
                <w:szCs w:val="28"/>
              </w:rPr>
              <w:t xml:space="preserve">Giảng viên hướng </w:t>
            </w:r>
            <w:r w:rsidR="005E09EC" w:rsidRPr="0027242E">
              <w:rPr>
                <w:rFonts w:ascii="Times New Roman" w:hAnsi="Times New Roman"/>
                <w:b/>
                <w:sz w:val="28"/>
                <w:szCs w:val="28"/>
              </w:rPr>
              <w:t>dẫn</w:t>
            </w:r>
          </w:p>
          <w:p w14:paraId="5824B1FB" w14:textId="77777777" w:rsidR="000F451E" w:rsidRPr="0027242E" w:rsidRDefault="000F451E" w:rsidP="00EC4EE1">
            <w:pPr>
              <w:tabs>
                <w:tab w:val="left" w:pos="1152"/>
              </w:tabs>
              <w:jc w:val="center"/>
              <w:rPr>
                <w:rFonts w:ascii="Times New Roman" w:hAnsi="Times New Roman"/>
                <w:i/>
                <w:sz w:val="26"/>
                <w:szCs w:val="26"/>
              </w:rPr>
            </w:pPr>
            <w:r w:rsidRPr="0027242E">
              <w:rPr>
                <w:rFonts w:ascii="Times New Roman" w:hAnsi="Times New Roman"/>
                <w:i/>
                <w:sz w:val="26"/>
                <w:szCs w:val="26"/>
              </w:rPr>
              <w:t>(Ký và ghi rõ họ tên)</w:t>
            </w:r>
          </w:p>
        </w:tc>
        <w:tc>
          <w:tcPr>
            <w:tcW w:w="4428" w:type="dxa"/>
          </w:tcPr>
          <w:p w14:paraId="12CCD75B" w14:textId="77777777" w:rsidR="009C0097" w:rsidRPr="0027242E" w:rsidRDefault="009F6D1E" w:rsidP="001149A5">
            <w:pPr>
              <w:tabs>
                <w:tab w:val="left" w:pos="1152"/>
              </w:tabs>
              <w:jc w:val="center"/>
              <w:rPr>
                <w:rFonts w:ascii="Times New Roman" w:hAnsi="Times New Roman"/>
                <w:i/>
                <w:sz w:val="26"/>
                <w:szCs w:val="26"/>
              </w:rPr>
            </w:pPr>
            <w:r w:rsidRPr="0027242E">
              <w:rPr>
                <w:rFonts w:ascii="Times New Roman" w:hAnsi="Times New Roman"/>
                <w:b/>
                <w:sz w:val="28"/>
                <w:szCs w:val="28"/>
              </w:rPr>
              <w:t>Sinh viên thực hiện</w:t>
            </w:r>
            <w:r w:rsidR="002B4977" w:rsidRPr="0027242E">
              <w:rPr>
                <w:rFonts w:ascii="Times New Roman" w:hAnsi="Times New Roman"/>
                <w:b/>
                <w:sz w:val="28"/>
                <w:szCs w:val="28"/>
              </w:rPr>
              <w:br/>
            </w:r>
            <w:r w:rsidR="000F451E" w:rsidRPr="0027242E">
              <w:rPr>
                <w:rFonts w:ascii="Times New Roman" w:hAnsi="Times New Roman"/>
                <w:i/>
                <w:sz w:val="26"/>
                <w:szCs w:val="26"/>
              </w:rPr>
              <w:t>(Ký và ghi rõ họ tên)</w:t>
            </w:r>
          </w:p>
          <w:p w14:paraId="1E37CECD" w14:textId="5AEBCA2D" w:rsidR="00EC4EE1" w:rsidRPr="0027242E" w:rsidRDefault="002B4977" w:rsidP="0088550B">
            <w:pPr>
              <w:tabs>
                <w:tab w:val="left" w:pos="1152"/>
              </w:tabs>
              <w:jc w:val="center"/>
              <w:rPr>
                <w:rFonts w:ascii="Times New Roman" w:hAnsi="Times New Roman"/>
                <w:b/>
                <w:sz w:val="28"/>
                <w:szCs w:val="28"/>
              </w:rPr>
            </w:pPr>
            <w:r w:rsidRPr="0027242E">
              <w:rPr>
                <w:rFonts w:ascii="Times New Roman" w:hAnsi="Times New Roman"/>
                <w:b/>
                <w:sz w:val="28"/>
                <w:szCs w:val="28"/>
              </w:rPr>
              <w:br/>
            </w:r>
          </w:p>
        </w:tc>
      </w:tr>
    </w:tbl>
    <w:p w14:paraId="3406620F" w14:textId="77777777" w:rsidR="00983098" w:rsidRPr="0027242E" w:rsidRDefault="00983098" w:rsidP="00D14DEF">
      <w:pPr>
        <w:rPr>
          <w:rFonts w:ascii="Times New Roman" w:hAnsi="Times New Roman"/>
          <w:sz w:val="28"/>
          <w:szCs w:val="28"/>
        </w:rPr>
      </w:pPr>
    </w:p>
    <w:sectPr w:rsidR="00983098" w:rsidRPr="0027242E" w:rsidSect="00821C00">
      <w:pgSz w:w="11907" w:h="16840" w:code="9"/>
      <w:pgMar w:top="1418"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I-Times">
    <w:altName w:val="Times New Roman"/>
    <w:charset w:val="00"/>
    <w:family w:val="auto"/>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242DC"/>
    <w:multiLevelType w:val="hybridMultilevel"/>
    <w:tmpl w:val="6D0E289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2"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700126B"/>
    <w:multiLevelType w:val="hybridMultilevel"/>
    <w:tmpl w:val="8E9A395C"/>
    <w:lvl w:ilvl="0" w:tplc="AFFC03BC">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5" w15:restartNumberingAfterBreak="0">
    <w:nsid w:val="19726F87"/>
    <w:multiLevelType w:val="hybridMultilevel"/>
    <w:tmpl w:val="97C628CE"/>
    <w:lvl w:ilvl="0" w:tplc="04090003">
      <w:start w:val="1"/>
      <w:numFmt w:val="bullet"/>
      <w:lvlText w:val="o"/>
      <w:lvlJc w:val="left"/>
      <w:pPr>
        <w:ind w:left="1560" w:hanging="360"/>
      </w:pPr>
      <w:rPr>
        <w:rFonts w:ascii="Courier New" w:hAnsi="Courier New" w:cs="Courier New" w:hint="default"/>
      </w:rPr>
    </w:lvl>
    <w:lvl w:ilvl="1" w:tplc="042A0003" w:tentative="1">
      <w:start w:val="1"/>
      <w:numFmt w:val="bullet"/>
      <w:lvlText w:val="o"/>
      <w:lvlJc w:val="left"/>
      <w:pPr>
        <w:ind w:left="2280" w:hanging="360"/>
      </w:pPr>
      <w:rPr>
        <w:rFonts w:ascii="Courier New" w:hAnsi="Courier New" w:cs="Courier New" w:hint="default"/>
      </w:rPr>
    </w:lvl>
    <w:lvl w:ilvl="2" w:tplc="042A0005" w:tentative="1">
      <w:start w:val="1"/>
      <w:numFmt w:val="bullet"/>
      <w:lvlText w:val=""/>
      <w:lvlJc w:val="left"/>
      <w:pPr>
        <w:ind w:left="3000" w:hanging="360"/>
      </w:pPr>
      <w:rPr>
        <w:rFonts w:ascii="Wingdings" w:hAnsi="Wingdings" w:hint="default"/>
      </w:rPr>
    </w:lvl>
    <w:lvl w:ilvl="3" w:tplc="042A0001" w:tentative="1">
      <w:start w:val="1"/>
      <w:numFmt w:val="bullet"/>
      <w:lvlText w:val=""/>
      <w:lvlJc w:val="left"/>
      <w:pPr>
        <w:ind w:left="3720" w:hanging="360"/>
      </w:pPr>
      <w:rPr>
        <w:rFonts w:ascii="Symbol" w:hAnsi="Symbol" w:hint="default"/>
      </w:rPr>
    </w:lvl>
    <w:lvl w:ilvl="4" w:tplc="042A0003" w:tentative="1">
      <w:start w:val="1"/>
      <w:numFmt w:val="bullet"/>
      <w:lvlText w:val="o"/>
      <w:lvlJc w:val="left"/>
      <w:pPr>
        <w:ind w:left="4440" w:hanging="360"/>
      </w:pPr>
      <w:rPr>
        <w:rFonts w:ascii="Courier New" w:hAnsi="Courier New" w:cs="Courier New" w:hint="default"/>
      </w:rPr>
    </w:lvl>
    <w:lvl w:ilvl="5" w:tplc="042A0005" w:tentative="1">
      <w:start w:val="1"/>
      <w:numFmt w:val="bullet"/>
      <w:lvlText w:val=""/>
      <w:lvlJc w:val="left"/>
      <w:pPr>
        <w:ind w:left="5160" w:hanging="360"/>
      </w:pPr>
      <w:rPr>
        <w:rFonts w:ascii="Wingdings" w:hAnsi="Wingdings" w:hint="default"/>
      </w:rPr>
    </w:lvl>
    <w:lvl w:ilvl="6" w:tplc="042A0001" w:tentative="1">
      <w:start w:val="1"/>
      <w:numFmt w:val="bullet"/>
      <w:lvlText w:val=""/>
      <w:lvlJc w:val="left"/>
      <w:pPr>
        <w:ind w:left="5880" w:hanging="360"/>
      </w:pPr>
      <w:rPr>
        <w:rFonts w:ascii="Symbol" w:hAnsi="Symbol" w:hint="default"/>
      </w:rPr>
    </w:lvl>
    <w:lvl w:ilvl="7" w:tplc="042A0003" w:tentative="1">
      <w:start w:val="1"/>
      <w:numFmt w:val="bullet"/>
      <w:lvlText w:val="o"/>
      <w:lvlJc w:val="left"/>
      <w:pPr>
        <w:ind w:left="6600" w:hanging="360"/>
      </w:pPr>
      <w:rPr>
        <w:rFonts w:ascii="Courier New" w:hAnsi="Courier New" w:cs="Courier New" w:hint="default"/>
      </w:rPr>
    </w:lvl>
    <w:lvl w:ilvl="8" w:tplc="042A0005" w:tentative="1">
      <w:start w:val="1"/>
      <w:numFmt w:val="bullet"/>
      <w:lvlText w:val=""/>
      <w:lvlJc w:val="left"/>
      <w:pPr>
        <w:ind w:left="7320" w:hanging="360"/>
      </w:pPr>
      <w:rPr>
        <w:rFonts w:ascii="Wingdings" w:hAnsi="Wingdings" w:hint="default"/>
      </w:rPr>
    </w:lvl>
  </w:abstractNum>
  <w:abstractNum w:abstractNumId="6"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7" w15:restartNumberingAfterBreak="0">
    <w:nsid w:val="2C7655FA"/>
    <w:multiLevelType w:val="hybridMultilevel"/>
    <w:tmpl w:val="7CCE7CE6"/>
    <w:lvl w:ilvl="0" w:tplc="5FCC9430">
      <w:start w:val="1"/>
      <w:numFmt w:val="decimal"/>
      <w:lvlText w:val="%1."/>
      <w:lvlJc w:val="left"/>
      <w:pPr>
        <w:ind w:left="927" w:hanging="360"/>
      </w:pPr>
      <w:rPr>
        <w:rFonts w:ascii="Times New Roman" w:hAnsi="Times New Roman" w:cs="Times New Roman" w:hint="default"/>
        <w:b/>
        <w:sz w:val="26"/>
        <w:szCs w:val="26"/>
      </w:rPr>
    </w:lvl>
    <w:lvl w:ilvl="1" w:tplc="04090019">
      <w:start w:val="1"/>
      <w:numFmt w:val="lowerLetter"/>
      <w:lvlText w:val="%2."/>
      <w:lvlJc w:val="left"/>
      <w:pPr>
        <w:ind w:left="1647" w:hanging="360"/>
      </w:pPr>
      <w:rPr>
        <w:rFonts w:hint="default"/>
      </w:r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8"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3028FA"/>
    <w:multiLevelType w:val="hybridMultilevel"/>
    <w:tmpl w:val="5060CDBC"/>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1" w15:restartNumberingAfterBreak="0">
    <w:nsid w:val="3B4E55D8"/>
    <w:multiLevelType w:val="hybridMultilevel"/>
    <w:tmpl w:val="34D63C7C"/>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3"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4" w15:restartNumberingAfterBreak="0">
    <w:nsid w:val="579548E8"/>
    <w:multiLevelType w:val="hybridMultilevel"/>
    <w:tmpl w:val="6548EB4A"/>
    <w:lvl w:ilvl="0" w:tplc="04090003">
      <w:start w:val="1"/>
      <w:numFmt w:val="bullet"/>
      <w:lvlText w:val="o"/>
      <w:lvlJc w:val="left"/>
      <w:pPr>
        <w:ind w:left="2160" w:hanging="360"/>
      </w:pPr>
      <w:rPr>
        <w:rFonts w:ascii="Courier New" w:hAnsi="Courier New" w:cs="Courier New"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15"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6"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7" w15:restartNumberingAfterBreak="0">
    <w:nsid w:val="5AD55A23"/>
    <w:multiLevelType w:val="hybridMultilevel"/>
    <w:tmpl w:val="763C37C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03">
      <w:start w:val="1"/>
      <w:numFmt w:val="bullet"/>
      <w:lvlText w:val="o"/>
      <w:lvlJc w:val="left"/>
      <w:pPr>
        <w:tabs>
          <w:tab w:val="num" w:pos="1260"/>
        </w:tabs>
        <w:ind w:left="1260" w:hanging="420"/>
      </w:pPr>
      <w:rPr>
        <w:rFonts w:ascii="Courier New" w:hAnsi="Courier New" w:cs="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8"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9"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20" w15:restartNumberingAfterBreak="0">
    <w:nsid w:val="61E56108"/>
    <w:multiLevelType w:val="hybridMultilevel"/>
    <w:tmpl w:val="59904016"/>
    <w:lvl w:ilvl="0" w:tplc="04090003">
      <w:start w:val="1"/>
      <w:numFmt w:val="bullet"/>
      <w:lvlText w:val="o"/>
      <w:lvlJc w:val="left"/>
      <w:pPr>
        <w:ind w:left="2367" w:hanging="360"/>
      </w:pPr>
      <w:rPr>
        <w:rFonts w:ascii="Courier New" w:hAnsi="Courier New" w:cs="Courier New" w:hint="default"/>
      </w:rPr>
    </w:lvl>
    <w:lvl w:ilvl="1" w:tplc="042A0003" w:tentative="1">
      <w:start w:val="1"/>
      <w:numFmt w:val="bullet"/>
      <w:lvlText w:val="o"/>
      <w:lvlJc w:val="left"/>
      <w:pPr>
        <w:ind w:left="3087" w:hanging="360"/>
      </w:pPr>
      <w:rPr>
        <w:rFonts w:ascii="Courier New" w:hAnsi="Courier New" w:cs="Courier New" w:hint="default"/>
      </w:rPr>
    </w:lvl>
    <w:lvl w:ilvl="2" w:tplc="042A0005" w:tentative="1">
      <w:start w:val="1"/>
      <w:numFmt w:val="bullet"/>
      <w:lvlText w:val=""/>
      <w:lvlJc w:val="left"/>
      <w:pPr>
        <w:ind w:left="3807" w:hanging="360"/>
      </w:pPr>
      <w:rPr>
        <w:rFonts w:ascii="Wingdings" w:hAnsi="Wingdings" w:hint="default"/>
      </w:rPr>
    </w:lvl>
    <w:lvl w:ilvl="3" w:tplc="042A0001" w:tentative="1">
      <w:start w:val="1"/>
      <w:numFmt w:val="bullet"/>
      <w:lvlText w:val=""/>
      <w:lvlJc w:val="left"/>
      <w:pPr>
        <w:ind w:left="4527" w:hanging="360"/>
      </w:pPr>
      <w:rPr>
        <w:rFonts w:ascii="Symbol" w:hAnsi="Symbol" w:hint="default"/>
      </w:rPr>
    </w:lvl>
    <w:lvl w:ilvl="4" w:tplc="042A0003" w:tentative="1">
      <w:start w:val="1"/>
      <w:numFmt w:val="bullet"/>
      <w:lvlText w:val="o"/>
      <w:lvlJc w:val="left"/>
      <w:pPr>
        <w:ind w:left="5247" w:hanging="360"/>
      </w:pPr>
      <w:rPr>
        <w:rFonts w:ascii="Courier New" w:hAnsi="Courier New" w:cs="Courier New" w:hint="default"/>
      </w:rPr>
    </w:lvl>
    <w:lvl w:ilvl="5" w:tplc="042A0005" w:tentative="1">
      <w:start w:val="1"/>
      <w:numFmt w:val="bullet"/>
      <w:lvlText w:val=""/>
      <w:lvlJc w:val="left"/>
      <w:pPr>
        <w:ind w:left="5967" w:hanging="360"/>
      </w:pPr>
      <w:rPr>
        <w:rFonts w:ascii="Wingdings" w:hAnsi="Wingdings" w:hint="default"/>
      </w:rPr>
    </w:lvl>
    <w:lvl w:ilvl="6" w:tplc="042A0001" w:tentative="1">
      <w:start w:val="1"/>
      <w:numFmt w:val="bullet"/>
      <w:lvlText w:val=""/>
      <w:lvlJc w:val="left"/>
      <w:pPr>
        <w:ind w:left="6687" w:hanging="360"/>
      </w:pPr>
      <w:rPr>
        <w:rFonts w:ascii="Symbol" w:hAnsi="Symbol" w:hint="default"/>
      </w:rPr>
    </w:lvl>
    <w:lvl w:ilvl="7" w:tplc="042A0003" w:tentative="1">
      <w:start w:val="1"/>
      <w:numFmt w:val="bullet"/>
      <w:lvlText w:val="o"/>
      <w:lvlJc w:val="left"/>
      <w:pPr>
        <w:ind w:left="7407" w:hanging="360"/>
      </w:pPr>
      <w:rPr>
        <w:rFonts w:ascii="Courier New" w:hAnsi="Courier New" w:cs="Courier New" w:hint="default"/>
      </w:rPr>
    </w:lvl>
    <w:lvl w:ilvl="8" w:tplc="042A0005" w:tentative="1">
      <w:start w:val="1"/>
      <w:numFmt w:val="bullet"/>
      <w:lvlText w:val=""/>
      <w:lvlJc w:val="left"/>
      <w:pPr>
        <w:ind w:left="8127" w:hanging="360"/>
      </w:pPr>
      <w:rPr>
        <w:rFonts w:ascii="Wingdings" w:hAnsi="Wingdings" w:hint="default"/>
      </w:rPr>
    </w:lvl>
  </w:abstractNum>
  <w:abstractNum w:abstractNumId="21"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31E060D"/>
    <w:multiLevelType w:val="hybridMultilevel"/>
    <w:tmpl w:val="FC726B26"/>
    <w:lvl w:ilvl="0" w:tplc="0EC4C472">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3"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78611B"/>
    <w:multiLevelType w:val="hybridMultilevel"/>
    <w:tmpl w:val="4A3096BC"/>
    <w:lvl w:ilvl="0" w:tplc="35B01A4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5"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6" w15:restartNumberingAfterBreak="0">
    <w:nsid w:val="7EE85BC6"/>
    <w:multiLevelType w:val="hybridMultilevel"/>
    <w:tmpl w:val="FBDE0A7A"/>
    <w:lvl w:ilvl="0" w:tplc="98928E20">
      <w:numFmt w:val="bullet"/>
      <w:lvlText w:val="-"/>
      <w:lvlJc w:val="left"/>
      <w:pPr>
        <w:ind w:left="1287" w:hanging="360"/>
      </w:pPr>
      <w:rPr>
        <w:rFonts w:ascii="Arial" w:eastAsia="Times New Roman" w:hAnsi="Arial" w:cs="Aria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num w:numId="1">
    <w:abstractNumId w:val="6"/>
  </w:num>
  <w:num w:numId="2">
    <w:abstractNumId w:val="12"/>
  </w:num>
  <w:num w:numId="3">
    <w:abstractNumId w:val="19"/>
  </w:num>
  <w:num w:numId="4">
    <w:abstractNumId w:val="13"/>
  </w:num>
  <w:num w:numId="5">
    <w:abstractNumId w:val="25"/>
  </w:num>
  <w:num w:numId="6">
    <w:abstractNumId w:val="1"/>
  </w:num>
  <w:num w:numId="7">
    <w:abstractNumId w:val="15"/>
  </w:num>
  <w:num w:numId="8">
    <w:abstractNumId w:val="7"/>
  </w:num>
  <w:num w:numId="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9"/>
  </w:num>
  <w:num w:numId="12">
    <w:abstractNumId w:val="21"/>
  </w:num>
  <w:num w:numId="13">
    <w:abstractNumId w:val="8"/>
  </w:num>
  <w:num w:numId="14">
    <w:abstractNumId w:val="23"/>
  </w:num>
  <w:num w:numId="15">
    <w:abstractNumId w:val="18"/>
  </w:num>
  <w:num w:numId="16">
    <w:abstractNumId w:val="16"/>
  </w:num>
  <w:num w:numId="17">
    <w:abstractNumId w:val="3"/>
  </w:num>
  <w:num w:numId="18">
    <w:abstractNumId w:val="4"/>
  </w:num>
  <w:num w:numId="19">
    <w:abstractNumId w:val="22"/>
  </w:num>
  <w:num w:numId="20">
    <w:abstractNumId w:val="24"/>
  </w:num>
  <w:num w:numId="21">
    <w:abstractNumId w:val="26"/>
  </w:num>
  <w:num w:numId="22">
    <w:abstractNumId w:val="10"/>
  </w:num>
  <w:num w:numId="23">
    <w:abstractNumId w:val="17"/>
  </w:num>
  <w:num w:numId="24">
    <w:abstractNumId w:val="20"/>
  </w:num>
  <w:num w:numId="25">
    <w:abstractNumId w:val="0"/>
  </w:num>
  <w:num w:numId="26">
    <w:abstractNumId w:val="5"/>
  </w:num>
  <w:num w:numId="27">
    <w:abstractNumId w:val="14"/>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54C8"/>
    <w:rsid w:val="0001511B"/>
    <w:rsid w:val="00015205"/>
    <w:rsid w:val="00035354"/>
    <w:rsid w:val="00035AFA"/>
    <w:rsid w:val="000457CC"/>
    <w:rsid w:val="00047CDE"/>
    <w:rsid w:val="00047DC0"/>
    <w:rsid w:val="0005463D"/>
    <w:rsid w:val="00055CFE"/>
    <w:rsid w:val="00060455"/>
    <w:rsid w:val="00062079"/>
    <w:rsid w:val="000656A5"/>
    <w:rsid w:val="00073FE1"/>
    <w:rsid w:val="00080FDA"/>
    <w:rsid w:val="000868E1"/>
    <w:rsid w:val="00092725"/>
    <w:rsid w:val="00094CB9"/>
    <w:rsid w:val="000954BA"/>
    <w:rsid w:val="00097223"/>
    <w:rsid w:val="000A3614"/>
    <w:rsid w:val="000A4FEB"/>
    <w:rsid w:val="000A724E"/>
    <w:rsid w:val="000A77D1"/>
    <w:rsid w:val="000C1FB3"/>
    <w:rsid w:val="000C43F1"/>
    <w:rsid w:val="000C56AC"/>
    <w:rsid w:val="000C64D5"/>
    <w:rsid w:val="000D078C"/>
    <w:rsid w:val="000D0D05"/>
    <w:rsid w:val="000D5462"/>
    <w:rsid w:val="000F0E28"/>
    <w:rsid w:val="000F451E"/>
    <w:rsid w:val="000F506D"/>
    <w:rsid w:val="00104857"/>
    <w:rsid w:val="001056CE"/>
    <w:rsid w:val="00110575"/>
    <w:rsid w:val="00113D81"/>
    <w:rsid w:val="001149A5"/>
    <w:rsid w:val="00125DFD"/>
    <w:rsid w:val="00127CEB"/>
    <w:rsid w:val="001300CA"/>
    <w:rsid w:val="0013099A"/>
    <w:rsid w:val="00131378"/>
    <w:rsid w:val="00132768"/>
    <w:rsid w:val="00134276"/>
    <w:rsid w:val="00136C35"/>
    <w:rsid w:val="001379F7"/>
    <w:rsid w:val="00141123"/>
    <w:rsid w:val="001424BD"/>
    <w:rsid w:val="0014744E"/>
    <w:rsid w:val="00150DAB"/>
    <w:rsid w:val="00151C3E"/>
    <w:rsid w:val="00154482"/>
    <w:rsid w:val="00160302"/>
    <w:rsid w:val="00162304"/>
    <w:rsid w:val="001638A1"/>
    <w:rsid w:val="00166B42"/>
    <w:rsid w:val="00170A25"/>
    <w:rsid w:val="0018212D"/>
    <w:rsid w:val="001829EA"/>
    <w:rsid w:val="0018423D"/>
    <w:rsid w:val="00184B4B"/>
    <w:rsid w:val="00186D93"/>
    <w:rsid w:val="001876F7"/>
    <w:rsid w:val="00191970"/>
    <w:rsid w:val="001932DB"/>
    <w:rsid w:val="00195C02"/>
    <w:rsid w:val="001968FA"/>
    <w:rsid w:val="001A0A88"/>
    <w:rsid w:val="001A2E2C"/>
    <w:rsid w:val="001A2F14"/>
    <w:rsid w:val="001A7868"/>
    <w:rsid w:val="001B6C5E"/>
    <w:rsid w:val="001C189A"/>
    <w:rsid w:val="001C215F"/>
    <w:rsid w:val="001C2216"/>
    <w:rsid w:val="001C3C7D"/>
    <w:rsid w:val="001C4F5F"/>
    <w:rsid w:val="001C5353"/>
    <w:rsid w:val="001D480F"/>
    <w:rsid w:val="001D4E67"/>
    <w:rsid w:val="001D75D1"/>
    <w:rsid w:val="001D7720"/>
    <w:rsid w:val="001E2FEF"/>
    <w:rsid w:val="001E53BB"/>
    <w:rsid w:val="001E76D6"/>
    <w:rsid w:val="001F0CE6"/>
    <w:rsid w:val="001F211B"/>
    <w:rsid w:val="001F326B"/>
    <w:rsid w:val="001F3A81"/>
    <w:rsid w:val="001F5999"/>
    <w:rsid w:val="001F7A2B"/>
    <w:rsid w:val="002000A5"/>
    <w:rsid w:val="00202660"/>
    <w:rsid w:val="0020497B"/>
    <w:rsid w:val="00210887"/>
    <w:rsid w:val="00212AC4"/>
    <w:rsid w:val="00214A81"/>
    <w:rsid w:val="00215D0F"/>
    <w:rsid w:val="0021634A"/>
    <w:rsid w:val="00224A02"/>
    <w:rsid w:val="00225A7A"/>
    <w:rsid w:val="00226EB9"/>
    <w:rsid w:val="00231719"/>
    <w:rsid w:val="00234F23"/>
    <w:rsid w:val="002500ED"/>
    <w:rsid w:val="00256991"/>
    <w:rsid w:val="00256A9C"/>
    <w:rsid w:val="0026265A"/>
    <w:rsid w:val="00262CB8"/>
    <w:rsid w:val="00265804"/>
    <w:rsid w:val="00267B5E"/>
    <w:rsid w:val="00271910"/>
    <w:rsid w:val="0027242E"/>
    <w:rsid w:val="00274A56"/>
    <w:rsid w:val="00292539"/>
    <w:rsid w:val="002A1E7D"/>
    <w:rsid w:val="002A3124"/>
    <w:rsid w:val="002A3AF6"/>
    <w:rsid w:val="002B4977"/>
    <w:rsid w:val="002B63FC"/>
    <w:rsid w:val="002C0176"/>
    <w:rsid w:val="002C0E72"/>
    <w:rsid w:val="002C3C4F"/>
    <w:rsid w:val="002C40BF"/>
    <w:rsid w:val="002C5B82"/>
    <w:rsid w:val="002C6433"/>
    <w:rsid w:val="002D01F4"/>
    <w:rsid w:val="002D4193"/>
    <w:rsid w:val="002D54C4"/>
    <w:rsid w:val="002D64BB"/>
    <w:rsid w:val="002E42EC"/>
    <w:rsid w:val="002F30F1"/>
    <w:rsid w:val="002F39EA"/>
    <w:rsid w:val="002F48BD"/>
    <w:rsid w:val="003054D9"/>
    <w:rsid w:val="00311B12"/>
    <w:rsid w:val="00314BAA"/>
    <w:rsid w:val="00315A2C"/>
    <w:rsid w:val="00315A3D"/>
    <w:rsid w:val="003166D6"/>
    <w:rsid w:val="0032350C"/>
    <w:rsid w:val="003303B7"/>
    <w:rsid w:val="00331743"/>
    <w:rsid w:val="00334638"/>
    <w:rsid w:val="003420D1"/>
    <w:rsid w:val="003452F9"/>
    <w:rsid w:val="003479D6"/>
    <w:rsid w:val="0035072F"/>
    <w:rsid w:val="0035213A"/>
    <w:rsid w:val="003562A3"/>
    <w:rsid w:val="00357C0F"/>
    <w:rsid w:val="003600EF"/>
    <w:rsid w:val="00365CD9"/>
    <w:rsid w:val="0037271F"/>
    <w:rsid w:val="003802BE"/>
    <w:rsid w:val="00380556"/>
    <w:rsid w:val="003822D2"/>
    <w:rsid w:val="00382837"/>
    <w:rsid w:val="00382F55"/>
    <w:rsid w:val="00386A95"/>
    <w:rsid w:val="003946F6"/>
    <w:rsid w:val="00394ABB"/>
    <w:rsid w:val="00395E21"/>
    <w:rsid w:val="003976B8"/>
    <w:rsid w:val="003A687F"/>
    <w:rsid w:val="003B29BB"/>
    <w:rsid w:val="003B4535"/>
    <w:rsid w:val="003B5E89"/>
    <w:rsid w:val="003C0B83"/>
    <w:rsid w:val="003D0EE9"/>
    <w:rsid w:val="003D33D2"/>
    <w:rsid w:val="003D384F"/>
    <w:rsid w:val="003D638F"/>
    <w:rsid w:val="003D6925"/>
    <w:rsid w:val="003E216F"/>
    <w:rsid w:val="003E2A9B"/>
    <w:rsid w:val="003E57E9"/>
    <w:rsid w:val="003F17CA"/>
    <w:rsid w:val="003F25C8"/>
    <w:rsid w:val="003F6D81"/>
    <w:rsid w:val="0040149B"/>
    <w:rsid w:val="00417B4B"/>
    <w:rsid w:val="004307CA"/>
    <w:rsid w:val="00430847"/>
    <w:rsid w:val="00434382"/>
    <w:rsid w:val="00435303"/>
    <w:rsid w:val="004413AE"/>
    <w:rsid w:val="00442640"/>
    <w:rsid w:val="00442814"/>
    <w:rsid w:val="00445555"/>
    <w:rsid w:val="0045716D"/>
    <w:rsid w:val="0046167D"/>
    <w:rsid w:val="004636FB"/>
    <w:rsid w:val="00466CFE"/>
    <w:rsid w:val="004671E2"/>
    <w:rsid w:val="00472C15"/>
    <w:rsid w:val="004744E1"/>
    <w:rsid w:val="004765FD"/>
    <w:rsid w:val="00476EA2"/>
    <w:rsid w:val="00481725"/>
    <w:rsid w:val="0048756C"/>
    <w:rsid w:val="00490D0E"/>
    <w:rsid w:val="0049327E"/>
    <w:rsid w:val="00494210"/>
    <w:rsid w:val="00497BED"/>
    <w:rsid w:val="004A120C"/>
    <w:rsid w:val="004A283E"/>
    <w:rsid w:val="004A2A56"/>
    <w:rsid w:val="004A6693"/>
    <w:rsid w:val="004A7D52"/>
    <w:rsid w:val="004B0A8A"/>
    <w:rsid w:val="004B760C"/>
    <w:rsid w:val="004C039E"/>
    <w:rsid w:val="004C309B"/>
    <w:rsid w:val="004D04BE"/>
    <w:rsid w:val="004D3BD8"/>
    <w:rsid w:val="004D657B"/>
    <w:rsid w:val="004E4567"/>
    <w:rsid w:val="004E6970"/>
    <w:rsid w:val="004F1272"/>
    <w:rsid w:val="004F26DE"/>
    <w:rsid w:val="004F387F"/>
    <w:rsid w:val="004F5D05"/>
    <w:rsid w:val="004F6C12"/>
    <w:rsid w:val="00500ED1"/>
    <w:rsid w:val="00500ED6"/>
    <w:rsid w:val="0050764A"/>
    <w:rsid w:val="0050780A"/>
    <w:rsid w:val="00512868"/>
    <w:rsid w:val="00516629"/>
    <w:rsid w:val="005208F0"/>
    <w:rsid w:val="00522CB7"/>
    <w:rsid w:val="00522FDE"/>
    <w:rsid w:val="005233F2"/>
    <w:rsid w:val="00526171"/>
    <w:rsid w:val="00526DB0"/>
    <w:rsid w:val="00527783"/>
    <w:rsid w:val="00530530"/>
    <w:rsid w:val="0053136A"/>
    <w:rsid w:val="005317F0"/>
    <w:rsid w:val="00535260"/>
    <w:rsid w:val="00536420"/>
    <w:rsid w:val="00536680"/>
    <w:rsid w:val="00542BA5"/>
    <w:rsid w:val="00542DAA"/>
    <w:rsid w:val="00546BD6"/>
    <w:rsid w:val="00556F6F"/>
    <w:rsid w:val="00564BF7"/>
    <w:rsid w:val="00565406"/>
    <w:rsid w:val="0056574E"/>
    <w:rsid w:val="005720B7"/>
    <w:rsid w:val="00572F28"/>
    <w:rsid w:val="005746B1"/>
    <w:rsid w:val="00580135"/>
    <w:rsid w:val="00580C1A"/>
    <w:rsid w:val="00581D31"/>
    <w:rsid w:val="0059045A"/>
    <w:rsid w:val="00592D98"/>
    <w:rsid w:val="005A5349"/>
    <w:rsid w:val="005A63B7"/>
    <w:rsid w:val="005A71DA"/>
    <w:rsid w:val="005B4868"/>
    <w:rsid w:val="005B7577"/>
    <w:rsid w:val="005C08AD"/>
    <w:rsid w:val="005D08AC"/>
    <w:rsid w:val="005D2681"/>
    <w:rsid w:val="005E09EC"/>
    <w:rsid w:val="005E122E"/>
    <w:rsid w:val="005E3DDB"/>
    <w:rsid w:val="005F23C7"/>
    <w:rsid w:val="005F338B"/>
    <w:rsid w:val="005F3D72"/>
    <w:rsid w:val="005F51E6"/>
    <w:rsid w:val="005F7884"/>
    <w:rsid w:val="00600A4C"/>
    <w:rsid w:val="00601C03"/>
    <w:rsid w:val="00611CAE"/>
    <w:rsid w:val="006138C3"/>
    <w:rsid w:val="006141EE"/>
    <w:rsid w:val="00617B11"/>
    <w:rsid w:val="00620D45"/>
    <w:rsid w:val="006223B0"/>
    <w:rsid w:val="00627BB1"/>
    <w:rsid w:val="00631B2E"/>
    <w:rsid w:val="006320A9"/>
    <w:rsid w:val="006325BC"/>
    <w:rsid w:val="00635AFB"/>
    <w:rsid w:val="0063724B"/>
    <w:rsid w:val="00645EAF"/>
    <w:rsid w:val="0064642D"/>
    <w:rsid w:val="00646CC0"/>
    <w:rsid w:val="0065264F"/>
    <w:rsid w:val="006614A5"/>
    <w:rsid w:val="006640CC"/>
    <w:rsid w:val="00664A55"/>
    <w:rsid w:val="00666927"/>
    <w:rsid w:val="00666ED8"/>
    <w:rsid w:val="00674950"/>
    <w:rsid w:val="00676EAC"/>
    <w:rsid w:val="0068111B"/>
    <w:rsid w:val="006831E2"/>
    <w:rsid w:val="006860A9"/>
    <w:rsid w:val="00687369"/>
    <w:rsid w:val="00692354"/>
    <w:rsid w:val="00695C1E"/>
    <w:rsid w:val="00695C38"/>
    <w:rsid w:val="00697715"/>
    <w:rsid w:val="006A2055"/>
    <w:rsid w:val="006A4090"/>
    <w:rsid w:val="006B08F4"/>
    <w:rsid w:val="006C03D1"/>
    <w:rsid w:val="006C0842"/>
    <w:rsid w:val="006C415C"/>
    <w:rsid w:val="006C42C0"/>
    <w:rsid w:val="006D2815"/>
    <w:rsid w:val="006D354F"/>
    <w:rsid w:val="006D4005"/>
    <w:rsid w:val="006D4A1B"/>
    <w:rsid w:val="006D4E83"/>
    <w:rsid w:val="006D6037"/>
    <w:rsid w:val="006E2353"/>
    <w:rsid w:val="006E2D87"/>
    <w:rsid w:val="006E5C47"/>
    <w:rsid w:val="006E6493"/>
    <w:rsid w:val="006F127F"/>
    <w:rsid w:val="006F3A33"/>
    <w:rsid w:val="006F3D87"/>
    <w:rsid w:val="006F43C4"/>
    <w:rsid w:val="007017E6"/>
    <w:rsid w:val="007057DD"/>
    <w:rsid w:val="00710C0F"/>
    <w:rsid w:val="00711B0C"/>
    <w:rsid w:val="00722051"/>
    <w:rsid w:val="0072329A"/>
    <w:rsid w:val="007260BA"/>
    <w:rsid w:val="00727306"/>
    <w:rsid w:val="00727EF7"/>
    <w:rsid w:val="00730A2E"/>
    <w:rsid w:val="00730F64"/>
    <w:rsid w:val="0073561E"/>
    <w:rsid w:val="0074365A"/>
    <w:rsid w:val="00745001"/>
    <w:rsid w:val="007451A2"/>
    <w:rsid w:val="00745CB7"/>
    <w:rsid w:val="00755445"/>
    <w:rsid w:val="00757B70"/>
    <w:rsid w:val="00761FB8"/>
    <w:rsid w:val="00762B6B"/>
    <w:rsid w:val="00773907"/>
    <w:rsid w:val="00776236"/>
    <w:rsid w:val="00777BB9"/>
    <w:rsid w:val="00783297"/>
    <w:rsid w:val="00784B3E"/>
    <w:rsid w:val="00785E9B"/>
    <w:rsid w:val="0079005C"/>
    <w:rsid w:val="007A22CE"/>
    <w:rsid w:val="007C195D"/>
    <w:rsid w:val="007D0645"/>
    <w:rsid w:val="007D0F8F"/>
    <w:rsid w:val="007D2721"/>
    <w:rsid w:val="007D4AFB"/>
    <w:rsid w:val="007E111A"/>
    <w:rsid w:val="007E2A32"/>
    <w:rsid w:val="007E5AA5"/>
    <w:rsid w:val="007E71C8"/>
    <w:rsid w:val="007F0234"/>
    <w:rsid w:val="007F1815"/>
    <w:rsid w:val="007F193B"/>
    <w:rsid w:val="008007B6"/>
    <w:rsid w:val="00800BCE"/>
    <w:rsid w:val="00803607"/>
    <w:rsid w:val="00804B05"/>
    <w:rsid w:val="00805A54"/>
    <w:rsid w:val="008077A2"/>
    <w:rsid w:val="008100B0"/>
    <w:rsid w:val="00810D77"/>
    <w:rsid w:val="00814C9F"/>
    <w:rsid w:val="00821C00"/>
    <w:rsid w:val="00822405"/>
    <w:rsid w:val="00822865"/>
    <w:rsid w:val="00831AD1"/>
    <w:rsid w:val="0083578E"/>
    <w:rsid w:val="00842166"/>
    <w:rsid w:val="00844F96"/>
    <w:rsid w:val="008465AB"/>
    <w:rsid w:val="0084749C"/>
    <w:rsid w:val="008609AD"/>
    <w:rsid w:val="00861C99"/>
    <w:rsid w:val="00863451"/>
    <w:rsid w:val="008762FE"/>
    <w:rsid w:val="008823D1"/>
    <w:rsid w:val="0088550B"/>
    <w:rsid w:val="0088661A"/>
    <w:rsid w:val="008870A6"/>
    <w:rsid w:val="008875B3"/>
    <w:rsid w:val="008948A4"/>
    <w:rsid w:val="008A626A"/>
    <w:rsid w:val="008A75AF"/>
    <w:rsid w:val="008B1036"/>
    <w:rsid w:val="008B1154"/>
    <w:rsid w:val="008B3ED6"/>
    <w:rsid w:val="008B5CE3"/>
    <w:rsid w:val="008C2964"/>
    <w:rsid w:val="008C6432"/>
    <w:rsid w:val="008D0D38"/>
    <w:rsid w:val="008D24CF"/>
    <w:rsid w:val="008E17C7"/>
    <w:rsid w:val="008E4705"/>
    <w:rsid w:val="008F0297"/>
    <w:rsid w:val="008F5EF1"/>
    <w:rsid w:val="008F67BD"/>
    <w:rsid w:val="008F735C"/>
    <w:rsid w:val="00906106"/>
    <w:rsid w:val="00913E34"/>
    <w:rsid w:val="0091656A"/>
    <w:rsid w:val="009236EE"/>
    <w:rsid w:val="0092725B"/>
    <w:rsid w:val="00933FE7"/>
    <w:rsid w:val="009341B9"/>
    <w:rsid w:val="00935BB3"/>
    <w:rsid w:val="00942105"/>
    <w:rsid w:val="009452C6"/>
    <w:rsid w:val="00947375"/>
    <w:rsid w:val="00947758"/>
    <w:rsid w:val="0095287F"/>
    <w:rsid w:val="00952A25"/>
    <w:rsid w:val="009540CC"/>
    <w:rsid w:val="00957DD4"/>
    <w:rsid w:val="00960DE0"/>
    <w:rsid w:val="0096276D"/>
    <w:rsid w:val="00983098"/>
    <w:rsid w:val="00983625"/>
    <w:rsid w:val="0098464F"/>
    <w:rsid w:val="0099020F"/>
    <w:rsid w:val="009936EC"/>
    <w:rsid w:val="00993C88"/>
    <w:rsid w:val="009A1646"/>
    <w:rsid w:val="009A2209"/>
    <w:rsid w:val="009A5206"/>
    <w:rsid w:val="009B2502"/>
    <w:rsid w:val="009B5773"/>
    <w:rsid w:val="009B57CC"/>
    <w:rsid w:val="009C0097"/>
    <w:rsid w:val="009C454F"/>
    <w:rsid w:val="009D14F6"/>
    <w:rsid w:val="009D32AF"/>
    <w:rsid w:val="009E0ACD"/>
    <w:rsid w:val="009E16DD"/>
    <w:rsid w:val="009E1F04"/>
    <w:rsid w:val="009E22CB"/>
    <w:rsid w:val="009E59EA"/>
    <w:rsid w:val="009E5EFE"/>
    <w:rsid w:val="009E76F0"/>
    <w:rsid w:val="009F3E80"/>
    <w:rsid w:val="009F51A8"/>
    <w:rsid w:val="009F5A17"/>
    <w:rsid w:val="009F6D1E"/>
    <w:rsid w:val="00A04AB6"/>
    <w:rsid w:val="00A07429"/>
    <w:rsid w:val="00A1452D"/>
    <w:rsid w:val="00A17528"/>
    <w:rsid w:val="00A1797A"/>
    <w:rsid w:val="00A23E95"/>
    <w:rsid w:val="00A268C3"/>
    <w:rsid w:val="00A271F5"/>
    <w:rsid w:val="00A27C05"/>
    <w:rsid w:val="00A301E5"/>
    <w:rsid w:val="00A303E8"/>
    <w:rsid w:val="00A3144F"/>
    <w:rsid w:val="00A366B9"/>
    <w:rsid w:val="00A36778"/>
    <w:rsid w:val="00A4529B"/>
    <w:rsid w:val="00A50900"/>
    <w:rsid w:val="00A52727"/>
    <w:rsid w:val="00A54C97"/>
    <w:rsid w:val="00A604DF"/>
    <w:rsid w:val="00A60810"/>
    <w:rsid w:val="00A639AE"/>
    <w:rsid w:val="00A6420B"/>
    <w:rsid w:val="00A64F2A"/>
    <w:rsid w:val="00A670BF"/>
    <w:rsid w:val="00A67AAA"/>
    <w:rsid w:val="00A75A35"/>
    <w:rsid w:val="00A80B50"/>
    <w:rsid w:val="00A830E6"/>
    <w:rsid w:val="00A84565"/>
    <w:rsid w:val="00A84A4C"/>
    <w:rsid w:val="00A87197"/>
    <w:rsid w:val="00A87BAF"/>
    <w:rsid w:val="00A94388"/>
    <w:rsid w:val="00A9743F"/>
    <w:rsid w:val="00AA4117"/>
    <w:rsid w:val="00AA59BA"/>
    <w:rsid w:val="00AB20D3"/>
    <w:rsid w:val="00AB514E"/>
    <w:rsid w:val="00AB5170"/>
    <w:rsid w:val="00AB64C6"/>
    <w:rsid w:val="00AD1C63"/>
    <w:rsid w:val="00AD7640"/>
    <w:rsid w:val="00AE03A3"/>
    <w:rsid w:val="00AE3283"/>
    <w:rsid w:val="00AE6E3C"/>
    <w:rsid w:val="00AE743E"/>
    <w:rsid w:val="00AF128E"/>
    <w:rsid w:val="00AF1D8E"/>
    <w:rsid w:val="00AF2B2C"/>
    <w:rsid w:val="00B00862"/>
    <w:rsid w:val="00B04B0E"/>
    <w:rsid w:val="00B04E45"/>
    <w:rsid w:val="00B13F79"/>
    <w:rsid w:val="00B171FA"/>
    <w:rsid w:val="00B31EE3"/>
    <w:rsid w:val="00B34AB2"/>
    <w:rsid w:val="00B41DD6"/>
    <w:rsid w:val="00B54A8A"/>
    <w:rsid w:val="00B62D51"/>
    <w:rsid w:val="00B7795A"/>
    <w:rsid w:val="00B810EA"/>
    <w:rsid w:val="00B84907"/>
    <w:rsid w:val="00B850D3"/>
    <w:rsid w:val="00B87639"/>
    <w:rsid w:val="00B90106"/>
    <w:rsid w:val="00B95D05"/>
    <w:rsid w:val="00B9645E"/>
    <w:rsid w:val="00B97C11"/>
    <w:rsid w:val="00BA5C48"/>
    <w:rsid w:val="00BA6127"/>
    <w:rsid w:val="00BA7B48"/>
    <w:rsid w:val="00BB2BAA"/>
    <w:rsid w:val="00BB6782"/>
    <w:rsid w:val="00BC024D"/>
    <w:rsid w:val="00BC43B8"/>
    <w:rsid w:val="00BC6467"/>
    <w:rsid w:val="00BD33E6"/>
    <w:rsid w:val="00BE1A6F"/>
    <w:rsid w:val="00BE4C8E"/>
    <w:rsid w:val="00BE7094"/>
    <w:rsid w:val="00BE7FA5"/>
    <w:rsid w:val="00BF13A4"/>
    <w:rsid w:val="00BF57EB"/>
    <w:rsid w:val="00BF644F"/>
    <w:rsid w:val="00C06A12"/>
    <w:rsid w:val="00C11F14"/>
    <w:rsid w:val="00C126DB"/>
    <w:rsid w:val="00C14234"/>
    <w:rsid w:val="00C157B6"/>
    <w:rsid w:val="00C16206"/>
    <w:rsid w:val="00C17FCB"/>
    <w:rsid w:val="00C22250"/>
    <w:rsid w:val="00C2237A"/>
    <w:rsid w:val="00C315A5"/>
    <w:rsid w:val="00C40F9D"/>
    <w:rsid w:val="00C42780"/>
    <w:rsid w:val="00C5205E"/>
    <w:rsid w:val="00C523F0"/>
    <w:rsid w:val="00C52D02"/>
    <w:rsid w:val="00C53081"/>
    <w:rsid w:val="00C53DC8"/>
    <w:rsid w:val="00C57749"/>
    <w:rsid w:val="00C6142C"/>
    <w:rsid w:val="00C65112"/>
    <w:rsid w:val="00C656D6"/>
    <w:rsid w:val="00C76282"/>
    <w:rsid w:val="00C76CBA"/>
    <w:rsid w:val="00C8117A"/>
    <w:rsid w:val="00C8177A"/>
    <w:rsid w:val="00C82BEC"/>
    <w:rsid w:val="00C869E3"/>
    <w:rsid w:val="00C90A71"/>
    <w:rsid w:val="00C97E1F"/>
    <w:rsid w:val="00CA5C20"/>
    <w:rsid w:val="00CA6A80"/>
    <w:rsid w:val="00CB5978"/>
    <w:rsid w:val="00CB6A9A"/>
    <w:rsid w:val="00CC5EE1"/>
    <w:rsid w:val="00CC7A9A"/>
    <w:rsid w:val="00CD2172"/>
    <w:rsid w:val="00CE4097"/>
    <w:rsid w:val="00CE5977"/>
    <w:rsid w:val="00CF543F"/>
    <w:rsid w:val="00CF7385"/>
    <w:rsid w:val="00D01408"/>
    <w:rsid w:val="00D03192"/>
    <w:rsid w:val="00D14DEF"/>
    <w:rsid w:val="00D14FF3"/>
    <w:rsid w:val="00D25B27"/>
    <w:rsid w:val="00D32E21"/>
    <w:rsid w:val="00D34DFC"/>
    <w:rsid w:val="00D40EDE"/>
    <w:rsid w:val="00D41179"/>
    <w:rsid w:val="00D41475"/>
    <w:rsid w:val="00D43C46"/>
    <w:rsid w:val="00D445AE"/>
    <w:rsid w:val="00D45CE3"/>
    <w:rsid w:val="00D463B0"/>
    <w:rsid w:val="00D472B4"/>
    <w:rsid w:val="00D47A7F"/>
    <w:rsid w:val="00D51605"/>
    <w:rsid w:val="00D53A6B"/>
    <w:rsid w:val="00D57DED"/>
    <w:rsid w:val="00D634B2"/>
    <w:rsid w:val="00D707F2"/>
    <w:rsid w:val="00D726EB"/>
    <w:rsid w:val="00D72D01"/>
    <w:rsid w:val="00D736F9"/>
    <w:rsid w:val="00D76983"/>
    <w:rsid w:val="00D80930"/>
    <w:rsid w:val="00D818B9"/>
    <w:rsid w:val="00D86450"/>
    <w:rsid w:val="00D92C6F"/>
    <w:rsid w:val="00D94F69"/>
    <w:rsid w:val="00D95E2B"/>
    <w:rsid w:val="00DA2661"/>
    <w:rsid w:val="00DA688A"/>
    <w:rsid w:val="00DB704F"/>
    <w:rsid w:val="00DC02A3"/>
    <w:rsid w:val="00DC07EA"/>
    <w:rsid w:val="00DC0A5F"/>
    <w:rsid w:val="00DC1204"/>
    <w:rsid w:val="00DC2064"/>
    <w:rsid w:val="00DC3B9D"/>
    <w:rsid w:val="00DD284E"/>
    <w:rsid w:val="00DE4073"/>
    <w:rsid w:val="00DE7254"/>
    <w:rsid w:val="00DF05FB"/>
    <w:rsid w:val="00E07EA4"/>
    <w:rsid w:val="00E1054B"/>
    <w:rsid w:val="00E11B67"/>
    <w:rsid w:val="00E4054A"/>
    <w:rsid w:val="00E448F6"/>
    <w:rsid w:val="00E5024A"/>
    <w:rsid w:val="00E54903"/>
    <w:rsid w:val="00E70D3F"/>
    <w:rsid w:val="00E73FDA"/>
    <w:rsid w:val="00E85F44"/>
    <w:rsid w:val="00E87F79"/>
    <w:rsid w:val="00E90417"/>
    <w:rsid w:val="00EA44C5"/>
    <w:rsid w:val="00EA7F00"/>
    <w:rsid w:val="00EB1193"/>
    <w:rsid w:val="00EB1E9C"/>
    <w:rsid w:val="00EB31C5"/>
    <w:rsid w:val="00EB3966"/>
    <w:rsid w:val="00EB3AA7"/>
    <w:rsid w:val="00EC13D1"/>
    <w:rsid w:val="00EC4EE1"/>
    <w:rsid w:val="00EC6CE9"/>
    <w:rsid w:val="00EC7818"/>
    <w:rsid w:val="00ED035F"/>
    <w:rsid w:val="00ED1DCC"/>
    <w:rsid w:val="00ED4557"/>
    <w:rsid w:val="00ED4865"/>
    <w:rsid w:val="00EE22B0"/>
    <w:rsid w:val="00EE7AD5"/>
    <w:rsid w:val="00EF3C7D"/>
    <w:rsid w:val="00EF5B78"/>
    <w:rsid w:val="00EF722E"/>
    <w:rsid w:val="00EF7E42"/>
    <w:rsid w:val="00F00742"/>
    <w:rsid w:val="00F00D27"/>
    <w:rsid w:val="00F00F38"/>
    <w:rsid w:val="00F05C7B"/>
    <w:rsid w:val="00F064B9"/>
    <w:rsid w:val="00F12C0E"/>
    <w:rsid w:val="00F139A2"/>
    <w:rsid w:val="00F16E24"/>
    <w:rsid w:val="00F32089"/>
    <w:rsid w:val="00F370DD"/>
    <w:rsid w:val="00F42809"/>
    <w:rsid w:val="00F442A8"/>
    <w:rsid w:val="00F4718C"/>
    <w:rsid w:val="00F50A34"/>
    <w:rsid w:val="00F5266E"/>
    <w:rsid w:val="00F53811"/>
    <w:rsid w:val="00F55A3C"/>
    <w:rsid w:val="00F55C74"/>
    <w:rsid w:val="00F56FF4"/>
    <w:rsid w:val="00F61388"/>
    <w:rsid w:val="00F667B2"/>
    <w:rsid w:val="00F67069"/>
    <w:rsid w:val="00F73DDE"/>
    <w:rsid w:val="00F7598B"/>
    <w:rsid w:val="00F77606"/>
    <w:rsid w:val="00F968B0"/>
    <w:rsid w:val="00FA1D44"/>
    <w:rsid w:val="00FB14E8"/>
    <w:rsid w:val="00FC07E8"/>
    <w:rsid w:val="00FC5060"/>
    <w:rsid w:val="00FC63B8"/>
    <w:rsid w:val="00FD53D9"/>
    <w:rsid w:val="00FE10BA"/>
    <w:rsid w:val="00FE389C"/>
    <w:rsid w:val="00FE7E02"/>
    <w:rsid w:val="00FF10B5"/>
    <w:rsid w:val="00FF3BA2"/>
    <w:rsid w:val="00FF4386"/>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D7AE12"/>
  <w15:docId w15:val="{93665AE8-52B7-4066-BC1E-467EBEEC6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 w:type="paragraph" w:styleId="BodyText">
    <w:name w:val="Body Text"/>
    <w:basedOn w:val="Normal"/>
    <w:link w:val="BodyTextChar"/>
    <w:uiPriority w:val="1"/>
    <w:unhideWhenUsed/>
    <w:qFormat/>
    <w:rsid w:val="00FD53D9"/>
    <w:pPr>
      <w:spacing w:after="120"/>
    </w:pPr>
  </w:style>
  <w:style w:type="character" w:customStyle="1" w:styleId="BodyTextChar">
    <w:name w:val="Body Text Char"/>
    <w:basedOn w:val="DefaultParagraphFont"/>
    <w:link w:val="BodyText"/>
    <w:semiHidden/>
    <w:rsid w:val="00FD53D9"/>
    <w:rPr>
      <w:rFonts w:ascii="Arial" w:hAnsi="Arial"/>
      <w:lang w:val="en-US" w:eastAsia="en-US"/>
    </w:rPr>
  </w:style>
  <w:style w:type="character" w:styleId="Hyperlink">
    <w:name w:val="Hyperlink"/>
    <w:basedOn w:val="DefaultParagraphFont"/>
    <w:unhideWhenUsed/>
    <w:rsid w:val="002000A5"/>
    <w:rPr>
      <w:color w:val="0000FF" w:themeColor="hyperlink"/>
      <w:u w:val="single"/>
    </w:rPr>
  </w:style>
  <w:style w:type="character" w:styleId="UnresolvedMention">
    <w:name w:val="Unresolved Mention"/>
    <w:basedOn w:val="DefaultParagraphFont"/>
    <w:uiPriority w:val="99"/>
    <w:semiHidden/>
    <w:unhideWhenUsed/>
    <w:rsid w:val="002000A5"/>
    <w:rPr>
      <w:color w:val="605E5C"/>
      <w:shd w:val="clear" w:color="auto" w:fill="E1DFDD"/>
    </w:rPr>
  </w:style>
  <w:style w:type="character" w:styleId="FollowedHyperlink">
    <w:name w:val="FollowedHyperlink"/>
    <w:basedOn w:val="DefaultParagraphFont"/>
    <w:semiHidden/>
    <w:unhideWhenUsed/>
    <w:rsid w:val="00913E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882010414">
      <w:bodyDiv w:val="1"/>
      <w:marLeft w:val="0"/>
      <w:marRight w:val="0"/>
      <w:marTop w:val="0"/>
      <w:marBottom w:val="0"/>
      <w:divBdr>
        <w:top w:val="none" w:sz="0" w:space="0" w:color="auto"/>
        <w:left w:val="none" w:sz="0" w:space="0" w:color="auto"/>
        <w:bottom w:val="none" w:sz="0" w:space="0" w:color="auto"/>
        <w:right w:val="none" w:sz="0" w:space="0" w:color="auto"/>
      </w:divBdr>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review.net/forum?id=g2C947jjjQ"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arxiv.org/abs/2410.12837" TargetMode="External"/><Relationship Id="rId12" Type="http://schemas.openxmlformats.org/officeDocument/2006/relationships/hyperlink" Target="https://blog.google/technology/ai/google-gemini-a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arxiv.org/abs/2404.16130" TargetMode="External"/><Relationship Id="rId5" Type="http://schemas.openxmlformats.org/officeDocument/2006/relationships/webSettings" Target="webSettings.xml"/><Relationship Id="rId10" Type="http://schemas.openxmlformats.org/officeDocument/2006/relationships/hyperlink" Target="https://arxiv.org/abs/2005.11401" TargetMode="External"/><Relationship Id="rId4" Type="http://schemas.openxmlformats.org/officeDocument/2006/relationships/settings" Target="settings.xml"/><Relationship Id="rId9" Type="http://schemas.openxmlformats.org/officeDocument/2006/relationships/hyperlink" Target="https://arxiv.org/abs/2404.13207"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041E8-C605-4A8B-B2A6-25A4E1F26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6</Pages>
  <Words>1475</Words>
  <Characters>84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cao nam</cp:lastModifiedBy>
  <cp:revision>94</cp:revision>
  <cp:lastPrinted>2024-12-17T08:33:00Z</cp:lastPrinted>
  <dcterms:created xsi:type="dcterms:W3CDTF">2024-12-17T07:43:00Z</dcterms:created>
  <dcterms:modified xsi:type="dcterms:W3CDTF">2025-01-20T10:51:00Z</dcterms:modified>
</cp:coreProperties>
</file>